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p>
    <w:p>
      <w:pPr>
        <w:pStyle w:val="Date"/>
      </w:pPr>
      <w:r>
        <w:t xml:space="preserve">วันพุธที่</w:t>
      </w:r>
      <w:r>
        <w:t xml:space="preserve"> </w:t>
      </w:r>
      <w:r>
        <w:t xml:space="preserve">1</w:t>
      </w:r>
      <w:r>
        <w:t xml:space="preserve"> </w:t>
      </w:r>
      <w:r>
        <w:t xml:space="preserve">กุมภาพันธ์</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ะกรรมาธิการ เยาวชนเด็ก สตรี ผู้สูงอายุ คนพิการ และผู้ด้อยโอกาสคนพิการนะครับ วุฒิสภานะครับ ครั้งนี้เป็นการประชุมครั้งที่ 5 2566 วันนี้เป็นการประชุมนัดพิเศษ เนื่องจากเราได้เชิญหน่วยงาน และบุคคลมาร่วมพูดคุยกันภายใต้หัวข้อเมืองอัจฉริยะน่าอยู่ นะครับ คำแปลเป็นภาษาไทยอย่าไปจริงจังมากนะครับ เพราะว่ามันยังดิ้นได้อยู่เสมอตราบใดที่มีคนแปลไม่ตรงกันนะครับ มันก็คือ มาจากคำว่า Inclusive &amp; Livable Smart Citiesนะครับ Smart Cities เฉย ๆ ก็ไม่เอา Cities เฉย ๆ ก็ไม่เอา ต้องทั้ง Inclusive แล้วก็ Smart Cities ด้วยนะครับ ครับ</w:t>
      </w:r>
    </w:p>
    <w:p>
      <w:pPr>
        <w:pStyle w:val="BodyText"/>
      </w:pPr>
      <w:r>
        <w:t xml:space="preserve">(ผู้เข้าร่วมประชุมชาย) ก็มันก็จะเกินเลยขึ้นมานะ เพราะว่าในสากลเขาไม่ใช้กัน อันนี้มาเติมกันเอาเองนะ ในระดับโลกยังไม่เห็นคนใช้กันเท่าไร ก็มาเห็นคนใช้กันที่กรุงเทพฯ นี่ล่ะ วก็ค่อยมาว่ากันอีกทีนะครับ เพราะว่าในเท่าที่ดูเอกสารก็ไม่มีคำนี้นะครับ ครับ ก็เชิญหน่วยงานต่าง ๆ มาหารือในเรื่องนี้ด้วยนะครับ เพราะว่าเราก็ต้องขับเคลื่อนหนึ่งในหัวข้อข้ามประเด็นของเรานะครับ ทั้งประเด็นเรื่องAAA กับประเด็นเรื่อง DID 2 ประเด็นนี่สามารถทำงานร่วมกัน Cross กันดูให้เป็นตัวอย่างนะครับ ILSC ก็น่าจะเป็นส่วนหนึ่งของตัวอย่างการทำงานข้ามประเด็น มันอาจจะมีอย่างอื่นอีกหลังจากนี้ไปแต่ว่าตัวนี้ก็น่าจะเป็นตัวที่หยิบยกขึ้นมาเป็นหัวข้อข้ามประเด็นได้นะครับ ส่วนอีกเรื่องหนึ่งที่อยากจะแจ้งนะครับว่า เรื่องไปเชียงรายนี่เนื่องจากเรามีมติไปแล้ว แล้วคราวที่แล้วนี่ แม้ว่าอนุกรรมการบางท่านจะหยิบยกประเด็นข้อสงสัยอย่างไรก็แล้วแต่นะครับ ผมก็คิดว่า เราควรจะเดินหน้าไปเลย ไม่ควรจะไปลังเลอะไรอีกแล้วนะครับ เพราะว่าผมไม่เชื่อว่าไปในช่วงสมัชชาคนพิการนี่จะช่วยอะไรได้ อนุกรรมการ อนุกรรมาธิการหลายท่านเป็นกรรมการบริหารสภา รวมทั้งคุณรัตน์ซึ่งเป็นเลขาอนุกรรมาธิการนะครับ ก็จะมีงานเต็มไปหมด คุณอาจจะบอกว่าทำได้ แต่พอถึงเวลาแล้วนี่คุณจะไม่ได้หลับไม่ได้นอนเลยนะครับ เพราะฉะนั้นงานอนุธิการ จะเป็นงานที่ไม่มีความหมายในช่วงนั้น มันแตกต่างจากช่วงสมัชชาคนตาบอดแห่งชาติซึ่งเราไม่ได้ต้องไปทำอะไร มันภาระคนละเรื่อง คนละอย่างกันนะครับ อาจจะให้ฝ่ายเลขา หรือเจ้าหน้าที่คนพิการแห่งชาติได้ แต่ให้ไปในกิจกรรมน่าจะไม่เหมาะนะครับ</w:t>
      </w:r>
    </w:p>
    <w:p>
      <w:pPr>
        <w:pStyle w:val="BodyText"/>
      </w:pPr>
      <w:r>
        <w:t xml:space="preserve">(ผู้เข้าร่วมประชุมชาย) ขอบคุณครับ ท่านประธานครับ เห็นด้วยครับ ว่าพอกลับมาทบทวนที่ในงานสมัชชา หลายอย่างจริง ๆ นะครับ พอดีจริง ๆ รบกวนสอบถามนิดหนึ่ง พอดีเมื่อกี้ท่านประธานสอบถามแล้วพี่สว่างว่าในวาระแล้วก็ PowerPoint ปรับเป็นภาษาอังกฤษเป็น Inclusive &amp; Livable Smart Citiesครับ ช่วยอธิบายนิดหนึ่ง</w:t>
      </w:r>
    </w:p>
    <w:p>
      <w:pPr>
        <w:pStyle w:val="BodyText"/>
      </w:pPr>
      <w:r>
        <w:t xml:space="preserve">(ผู้เข้าร่วมประชุมชาย) เราเพิ่ม Livable เข้าไปในที่เราดูในระหว่างประเทศนี้มันไม่มีคำนี้ ส่วนใหญ่ก็จะเห็นเป็น Smart Cities เพราะฉะนั้นหัวข้อนี่มันผมก็เลยสงสัยว่าเรามาบวกกันเองในเมืองไทยหรืออย่างไรนะครับ มันเป็นอีกแนวคิดหนึ่งครับ ที่มันน่าจะทำให้เมืองมันน่าอยู่ขึ้นนะครับ เพราะว่าเวลาพูดถึง Inclusive พูดถึง Smart แล้วนี่ บางทีมันเป็นหรือไปเน้นอะไรพวกนั้นมากไป เมืองเข้าไปด้วย</w:t>
      </w:r>
    </w:p>
    <w:p>
      <w:pPr>
        <w:pStyle w:val="BodyText"/>
      </w:pPr>
      <w:r>
        <w:t xml:space="preserve">(ผู้เข้าร่วมประชุมชาย) เหมือนทางทีมผู้ว่า กทม. ด้วยใช้คำนี้ทั้งนั้น</w:t>
      </w:r>
    </w:p>
    <w:p>
      <w:pPr>
        <w:pStyle w:val="BodyText"/>
      </w:pPr>
      <w:r>
        <w:t xml:space="preserve">(ผู้เข้าร่วมประชุมชาย) ใช่ครับ มีคำนี้ แล้วก็ที่บางกะปิก็จะใช้คำว่า Livable ด้วยก็ไม่เป็นไรหรอกเดี๋ยวเรายังไม่ตก เพราะว่าเราก็ต้องแลกเปลี่ยนเอกสารของเรากับทีมด้วย เพราะฉะนั้นถ้า คือผมกลัวมันจะลงเอยเหมือนกับ Smile ของคุณ ของคุณอะไรนะ ธนาพร คือไปคิดคำใหม่ขึ้นมาเลย และหวังว่ามันจะติดตลาด มันไม่ติด เพราะมันไม่มีใครเขาใช้กัน เพราะฉะนั้นก็คือจริง ๆ จริง ๆ มันก็คิดได้นะครับ แต่ว่าเราก็ต้องดูว่าเราไม่ได้แปลกแยกไปจากที่เขาใช้กันแค่นั้นเองนะครับ ตอนนี้ก็ ก็คงคุยให้ครอบคลุมคือถ้ามันมี ถ้ามันมีเทคโนโลยีมันก็ต้อง Inclusive ถ้ามันไม่มีเทคโนโลยีมันก็ต้อง Inclusive นะครับ มันจะมีหรือไม่มีเทคโนโลยีมันต้อง Inclusive ที่เราเป็นห่วงก้คือมันไม่ Inclusive ที่เราเป็นห่วงก็คือมีหรือไม่มีเทคโนโลยีมันก็ต้อง Inclusive</w:t>
      </w:r>
    </w:p>
    <w:p>
      <w:pPr>
        <w:pStyle w:val="BodyText"/>
      </w:pPr>
      <w:r>
        <w:t xml:space="preserve">(ผู้เข้าร่วมประชุมชาย) ขอบคุณท่านประธานมากครับ พอดีเลขาฯ แจ้งมาว่าจะมีผู้ชี้แจงมา 18 หน่วยงานแล้วใช่ไหมครับ ไม่ทราบท่านประธานจะมีแนวทางอย่างไรบ้างครับ นี่ยังเรื่องแจ้ง เดี๋ยวเราเข้าวาระ เราค่อยหารือวิธีการนะครับ ฝ่ายเลขาฯ มีอะไรแจ้งไหมครับ เชิญ</w:t>
      </w:r>
    </w:p>
    <w:p>
      <w:pPr>
        <w:pStyle w:val="BodyText"/>
      </w:pPr>
      <w:r>
        <w:t xml:space="preserve">(เลขานุการ) ค่ะ ทีนี้ชื่อเมื่อสักครู่ที่หารือกันน่ะค่ะ ตอนนี้ใช้เป็น Inclusive Smart City ไปก่อนไหมคะ ในเอกสารที่จะใช้ต่อไปนี้ค่ะ อาจจะได้ใช้เป็นคำเดียวกันไปก่อน เผื่อได้ตกผลึกจะได้ปรับอีกทีได้ไหมคะ ค่ะ ก็สืบเนื่องที่ประชุมวันนี้น่ะค่ะ ที่ประชุมมีการจัดบริการเพื่อเป็นต้นแบบการเข้าถึงโดยสะดวกถ้วนหน้านะคะ การประชุมที่เข้าถึงโดยสะดวกถ้วนหน้าค่ะ ก็มีบริการบริการล่ามภาษามือนะคะ โดยบริการคนหูหนวกนะคะ แล้วก็มีคำบรรยายแทนเสียงนะคะ ซึ่งทุกท่านสามารถตั้งค่า CC เป็นให้ขึ้นโชว์ภาพและปรับขนาดอะไรได้เลยนะคะ ตามคู่มือที่ส่งให้ทุกท่านแล้วค่ะ และเดี๋ยวช่วงต้นก็อาจจะรบกวนท่านประธานได้นำเสนอว่าเรามีบริการระบบ CC ให้ผู้แทนหน่วยงานในวันนี้ด้วยน่ะค่ะ แล้วก็</w:t>
      </w:r>
    </w:p>
    <w:p>
      <w:pPr>
        <w:pStyle w:val="BodyText"/>
      </w:pPr>
      <w:r>
        <w:t xml:space="preserve">(ผู้เข้าร่วมประชุมชาย) โอเค คือต้องแจ้ง ว่าไอ้นี่คือตัวอย่างของ Inclusive นะ เป็น Inclusive Meeting ครับ</w:t>
      </w:r>
    </w:p>
    <w:p>
      <w:pPr>
        <w:pStyle w:val="BodyText"/>
      </w:pPr>
      <w:r>
        <w:t xml:space="preserve">(เลขานุการ) ค่ะ แล้วก็มีอีกเรื่องหนึ่งนะคะ เป็นหนังสือจากการเลือกตั้งค่ะ สืบเนื่องจากสอบถามข้อมูลความคืบหน้าการจับเกณฑ์และวิธีการอำนวยความสะดวกในการออกเสียงลงคะแนนของคนพิการ ตามมาตรา 92 ค่ะ ตอนนี้ก็ได้มีหนังสือตอบกลับมาซึ่งได้แจ้งว่าการดำเนินการอำนวยความสะดวกเพื่อคนพิการหรือทุพพลภาพหรือผู้สูงอายุ เป็นการเลือกตั้งทั่วไปที่จะมีขึ้น สำนักงานกรรมการยังสำนักงานคณะกรรมเลือกตั้งของสถานสงเคราะห์ของรัฐที่อยู่ในสังกัดกระทรวงพัฒนาสังคมและความมั่นคงของมนุษย์ เพื่อสอบถามความพร้อมของสถานที่ และด้านบุคลากรในการจัดให้มีที่เลือกตั้งสำหรับคนพิการ โดยจากการสำรวจพบว่ามีสถานที่ที่พร้อมจัดเป็นที่เลือกตั้งดังกล่าว 28 แห่งในพื้นที่ 23 จังหวัด รายละเอียดตามสิ่งที่แนบค่ะ ในการดำเนินการจัดที่เลือกตั้งดังกล่าว คณะกรรมการการเลือกตั้งได้ประสานบุคลากร สถานที่ รวมทั้งวัสดุต่าง ๆ ในเบื้องต้นแล้ว ระเบียบคณะกรรมการ ว่าด้วยการเลือกตั้งสมาชิกในส่วนที่เกี่ยวข้องต่อไปค่ะ อันนี้ตามเอกสารที่ได้ส่งให้ทุกท่านแล้วค่ะ</w:t>
      </w:r>
    </w:p>
    <w:p>
      <w:pPr>
        <w:pStyle w:val="BodyText"/>
      </w:pPr>
      <w:r>
        <w:t xml:space="preserve">(ผู้เข้าร่วมประชุมชาย) ขออนุญาตเพิ่มเติมนิดหนึ่งครับ ผมว่าคงเแป็นเรื่องสำคัญที่เอาไว้หารือที่หลัง เพราะเห็นได้ว่ามีแค่พร้อมที่จะให้คนพิการไปใช้เพียง 2 จังหวัด เราถามไปค่อนข้างเฉพาะเจาะจงว่าหลักเกณฑ์ที่ 2 พ.ร.ก. ที่ท่านประธานได้ยกร่างไว้ใช่ไหมครับ เขาก็ไม่ได้ตอบไว้ตรง หรือมีกฎหมายบังคับไว้หรือยัง อย่างไร เดี๋ยวค่อยไปคุยกันอีกทีนะครับ ขอบคุณครับ</w:t>
      </w:r>
    </w:p>
    <w:p>
      <w:pPr>
        <w:pStyle w:val="BodyText"/>
      </w:pPr>
      <w:r>
        <w:t xml:space="preserve">(ประธาน) แค่บอกว่าทำแล้วนี่ไม่มีประโยชน์ ต้องบอกว่าทำอย่างไรนะครับ ให้… คงต้องถามกลับไปว่า ให้อธิบายว่าทำอะไร ที่ไหนอย่างไรบ้างนะครับ ผมคิดว่าแบบนี้ไม่มีประโยชน์เลย ก็นั่นไงครับ คือ ทำอย่างไร ขอให้แจ้ง คือถ้าถามว่าทำหรือยัง เขาก็จะตอบว่าทำแล้ว ขอให้บอกขอให้โปรดกรุณาชี้แจงด้วยว่าทำอย่างไรนะครับ ก็ไม่เป็นไร เขาทำแบบนี้ได้ เราก็ทำแบบนี้ได้นะครับ ครับ ที่ประชุมมีท่านใดจะแจ้งอีกไหมครับ เราจะได้รีบไปเรื่อง…</w:t>
      </w:r>
    </w:p>
    <w:p>
      <w:pPr>
        <w:pStyle w:val="BodyText"/>
      </w:pPr>
      <w:r>
        <w:t xml:space="preserve">(ผู้เข้าร่วมประชุมหญิง) ขออนุญาตท่านประธานค่ะ เข้าใจว่า 23 จังหวัดน่าจะเป็นพื้นที่สถานสงเคราะห์ และเปิดเป็นเขตให้เลือกตั้งด้วย แต่เห็นด้วยกับคุณรัตน์ค่ะ ให้คุยรายละเอียดอีกครั้งหนึ่งอย่างที่ท่านประธานว่า ขอบคุณค่ะ</w:t>
      </w:r>
    </w:p>
    <w:p>
      <w:pPr>
        <w:pStyle w:val="BodyText"/>
      </w:pPr>
      <w:r>
        <w:t xml:space="preserve">(ประธาน) ไม่ต้องคุยแล้วครับ ถามไปเลยว่านี่ เราจะให้เข้าใจว่าอย่างไร ทำอย่างไร แล้วทำไมถึงไม่ครอบคลุมทั้ง 77 จังหวัด ก็เขาต้องอธิบายไง เขาต้องอธิบายว่าทำอย่างไร แล้วตามกฎหมาย ตามที่กฎหมายบัญญัติ ทำอะไรอย่างไรไปบ้างแล้วทั้ง 77 จังหวัดเอาอย่างนี้นะ ไม่ต้องเชิญมาคุยครับ เสียเวลา</w:t>
      </w:r>
    </w:p>
    <w:p>
      <w:pPr>
        <w:pStyle w:val="BodyText"/>
      </w:pPr>
      <w:r>
        <w:t xml:space="preserve">(ผู้เข้าร่วมประชุมชาย) ครับ ขอบคุณครับ ต่อไปเป็นระเบียบวาระที่ 2 รับรองบันทึกการประชุมครับ 2 ครั้งใช่ไหมครับ ทันไหมเอ่ย เชิญ ๆ</w:t>
      </w:r>
    </w:p>
    <w:p>
      <w:pPr>
        <w:pStyle w:val="BodyText"/>
      </w:pPr>
      <w:r>
        <w:t xml:space="preserve">(เลขานุการ) เสนอที่ประชุมรับรองบันทึกการประชุมจำนวน 2 ครั้งนะคะ ครั้งที่ 3 /2566 ค่ะ เมื่อวันพุธที่ 18 มกราคม 2566 นะคะ ครั้งนั้นเป็นการเชิญเรื่องการจ้างงานคนพิการในหน่วยงานของภาครัฐนะคะ ก็ทั้งหมด 9 หน้าค่ะ วันนี้ เรียนเสนอที่ประชุมเพื่อพิจารณาค่ะ</w:t>
      </w:r>
    </w:p>
    <w:p>
      <w:pPr>
        <w:pStyle w:val="BodyText"/>
      </w:pPr>
      <w:r>
        <w:t xml:space="preserve">(ประธาน) ครับ ที่ประชุมพิจารณาแล้วมีอะไรต้องแก้ไข ต้องปรับปรุง ขาด เกิน ผิดอย่างไรบ้างไหมครับ ถ้าไม่มีก็ขอให้ทุกท่านได้พิจารณารับรอง ถ้าพบภายหลังก็แจ้งเลขาฯ ได้ การทบทวนทุกอย่างที่จะเปลี่ยนแปลงนี่ ก็จะต้องมาทบทวนในที่ประชุมนะครับ ขอบคุณมากครับ ต่อเลยครับ เรียนที่ประชุมพิจารณาบันทึกการประชุมคณะอนุกรรมการการประชุมครั้งที่ 4/2566 เมื่อวันพุธที่ 25 มกราคม 2566 ค่ะ ครั้งที่ 4 ก็ เป็นการพิจารณาจัดทำข้อเสนอเชิญนโยบายการจ้างงานคนพิการของรัฐนะคะ แล้วก็มีการพิจารณาเตรียมการประชุมเพื่อกำหนดแนวทางเมืองอัจฉริยะน่าอยู่ ไม่ทิ้งใครนะคะ ในวันนี้ค่ะ แล้วก็มีวาระที่หารือต้อนรับคณะอาจารย์ และนักศึกษามหาวิทยาลัยแห่งรัฐเดลาแวร์นะคะ ของสหรัฐอเมริกาค่ะ ก็ทั้งหมด 7 หน้าค่ะ เรียนเสนอที่ประชุมเพื่อพิจารณาค่ะ</w:t>
      </w:r>
    </w:p>
    <w:p>
      <w:pPr>
        <w:pStyle w:val="BodyText"/>
      </w:pPr>
      <w:r>
        <w:t xml:space="preserve">(ประธาน) เช่นเดียวกันนะครับ พบอะไรที่มันขาดเกินผิดไปจากที่เราได้ประชุมกันไปแล้วมีไหมครับ</w:t>
      </w:r>
    </w:p>
    <w:p>
      <w:pPr>
        <w:pStyle w:val="BodyText"/>
      </w:pPr>
      <w:r>
        <w:t xml:space="preserve">(ผู้เข้าร่วมประชุมชาย) ไม่มีครับ รับรองครับ</w:t>
      </w:r>
    </w:p>
    <w:p>
      <w:pPr>
        <w:pStyle w:val="BodyText"/>
      </w:pPr>
      <w:r>
        <w:t xml:space="preserve">(ประธาน) ครับ ถ้าไม่มีก็ขอให้ท่านรับรองนะครับ ภายหลังก็แจ้งฝ่ายเลขาฯ และกลับมาทบทวนมากครับ ก็เรียบร้อยทั้ง 2 ครั้งนะครับ เราจะพูดถึงกรอบวิธีการที่จะดำเนินการในวันนี้ เนื่องจากมีหลายหน่วยงานนะครับ ก็อยากจะหารือ ว่าวิธีเดิมที่เราใช้นี่ มันจะได้ผลหรือเปล่า หรือว่าเราจะให้เฉพาะหน่วยงานหลักเป็นคนนำเสนอ ส่วนหน่วยงานอื่น อาจจะถามความเห็น ถ้าเขามีความเห็นนะครับ คราวนี้ถ้าให้หน่วยงานหลักนำเสนอ แล้วก็หน่วยงานอื่นถ้ามีอะไรจะเสริมหรือเสนอความเห็นนี่ เวลาก็อาจจะลดหลั่นกันไป มันก็อาจจะได้เนื้อหนังหน่อยนะครับ ไม่ทราบว่าเราเห็นเป็นประการใดนะครับ เพราะถ้าเกิดว่าให้พูดคนละนิดคนหน่อย 18 หน่วยงานนี่ มันไม่ได้อะไรนะครับ ก็ 4 โมงก็คงไม่ไปถึงไหนนะครับ</w:t>
      </w:r>
    </w:p>
    <w:p>
      <w:pPr>
        <w:pStyle w:val="BodyText"/>
      </w:pPr>
      <w:r>
        <w:t xml:space="preserve">(ผู้เข้าร่วมประชุมชาย) ผมเห็นด้วยประการหลังครับ อย่างที่ท่านประธานพูดครับ แล้วที่เหลือก็เสริม</w:t>
      </w:r>
    </w:p>
    <w:p>
      <w:pPr>
        <w:pStyle w:val="BodyText"/>
      </w:pPr>
      <w:r>
        <w:t xml:space="preserve">(ผู้เข้าร่วมประชุมชาย) ผมรัตน์ครับ ท่านประธาน ช่วยหารือพี่สว่างครับ ขอให้พี่สว่างช่วยเลือกนะ ช่วยเลือกว่าจังหวัดไหนควรจะเป็นหน่วยงานไหนครับ ก็ผมคิดว่าเบื้องต้นนี่นะครับ เอาตัวแทนของกระทรวงมหาดไทย กรมส่งเสริมการปกครองท้องถิ่นนะครับ ก็อาจจะให้เขาเป็นตัวหลัก กรมโยธาก็จะเป็นตัวหลักเช่นกัน ของคมนาคมนี่นะครับ อาจจะให้ทางหลวงกับทางหลวงชนบทนะครับ แล้วก็ทางดิจิทัล ก็ให้ทาง DEPA ให้ทางหลัก ๆ นะครับ ก็จะเป็น 4 หน่วยงาน พูดก่อนนะครับ ที่อาจจะให้พูดก่อนนะครับ และหลังจากนั้นนี่ค่อยให้หน่วยงานอื่น ๆ ค่อยเสริมขึ้นมานะครับ รวมถึงท่านอื่น ๆ ที่เป็นผู้สังเกตการณ์ด้วย ทีนี้ผมก็กำลังจะเสนอว่า พอดีผมมี Presentation มาด้วยนะครับ กำลังคือตอนแรกผมก็ตั้งใจว่าจะนำเสนอก่อนนะครับ เสร็จแล้วนี่ก็ค่อยให้เป็น Input ให้เขานิดหนึ่ง เพราะบางคนเขาสงสัยเหมือนกัน บางทีเขาอาจจะยังงง ๆ อยู่บ้าง ก็อาจจะปูพื้นให้เขาก่อน หลังจากนั้นก็ให้เขานำเสนองาน ให้ 4 หน่วยงานนำเสนอผลงานของตัวเองแล้วก็ หลังจากนั้นก็ให้หน่วยงานอื่นเสริมขึ้นมาครับ</w:t>
      </w:r>
    </w:p>
    <w:p>
      <w:pPr>
        <w:pStyle w:val="BodyText"/>
      </w:pPr>
      <w:r>
        <w:t xml:space="preserve">(ประธาน) ผมจะกล่าวนำแค่ 5 นาทีนะครับ แล้วก็จะให้คุณสว่างนำเสนอ คุณสว่างต้องการเวลานำเสนอกี่นาทีครับ</w:t>
      </w:r>
    </w:p>
    <w:p>
      <w:pPr>
        <w:pStyle w:val="BodyText"/>
      </w:pPr>
      <w:r>
        <w:t xml:space="preserve">(ผู้เข้าร่วมประชุมชาย) 20 นาที</w:t>
      </w:r>
    </w:p>
    <w:p>
      <w:pPr>
        <w:pStyle w:val="BodyText"/>
      </w:pPr>
      <w:r>
        <w:t xml:space="preserve">(ประธาน) 20 นาทีเลยหรือ ก็คือถ้า 20 มันจะยาว คือคนอื่นเขาจะมารอฟังเราเยอะไง คือถ้าสามารถ Condense ให้เหลือสัก 10 แล้วก็ข้ามเรื่องที่เอาไว้กล่าวเสริมภายหลังก็ได้อะไรอย่างนี้ เอาหลักก่อนก็ 10 นาที แล้วหลังจากนั้นเราก็จะเชิญ 4 หน่วยงาน หน่วยงานละ หน่วยงานละ 10 นะครับ แล้วหลังจากนั้นเราก็เปิดให้หน่วยงานอื่น ได้เสริมได้แสดงความเห็นกันนะครับ ดีไหมครับ เพราะว่าถ้าไม่อย่างนั้นนี่มันจะกระจายไม่รู้จักจุดจบเลยนะครับ ครับ</w:t>
      </w:r>
    </w:p>
    <w:p>
      <w:pPr>
        <w:pStyle w:val="BodyText"/>
      </w:pPr>
      <w:r>
        <w:t xml:space="preserve">(ประธาน) สิ่งที่ผมจะถาม ก็ให้หน่วยงานทั้ง 4 นี่ คือเรากำหนดให้เขาไปเตรียมหัวข้อกันมาแล้วใช่ไหมครับ แต่ละหน่วยงานนี่ หรือว่าให้เขามาฟรีเลยวันนี้เราประสานเขาในทำนองไหนครับ</w:t>
      </w:r>
    </w:p>
    <w:p>
      <w:pPr>
        <w:pStyle w:val="BodyText"/>
      </w:pPr>
      <w:r>
        <w:t xml:space="preserve">(ผู้เข้าร่วมประชุมหญิง) ฝ่ายเลขาขออนุญาตให้ข้อมูลได้ไหม หน่วยงานที่เราเชิญมาน่ะค่ะ รวมแล้วน่ะค่ะ ทั้งสังเกตการณ์แล้วรวมทั้งหมด 18 หน่วยงาน 1. ก็คือมหาดไทย ก็จะประกอบไปด้วยมหาดไทย มีท่านรองปลัดเข้าด้วย กรมส่งเสริมท้องถิ่น กรมโยธาธิการและการผังเมืองนะคะ 2. นี่ กระทรวงคมนาคม แล้วก็รวมถึงกรมทางหลวง แล้วก็กรมทางหลวงชนบทค่ะ แล้วก็อีกกลุ่มหนึ่ง คือ สมาคม อบต. สันนิบาตเทศบาล แล้ววันนี้ก็จะมีผู้แทนมา DEPA ก็จะเป็นผู้แทนจาก กระทรวงพัฒนาเศรษฐกิจดิจิทัลนะคะ อันนี้มีผู้แทนที่ Smart City</w:t>
      </w:r>
    </w:p>
    <w:p>
      <w:pPr>
        <w:pStyle w:val="BodyText"/>
      </w:pPr>
      <w:r>
        <w:t xml:space="preserve">(ประธาน) เอาคุณสว่าง 10 กระทรวงมหาดไทย ก็เอาไป 15 แล้วเราก็แค่ไกด์ว่า บริหารจัดการเวลาใน 15 นาทีนี่ ทั้งกรมส่งเสริมการปกครองท้องถิ่น ทั้งกรมโยธา แล้วท่านรองปลัดเองก็เอาไปภายใน 15 นาทีนี้เลย แล้วกระทรวงคมนาคมก็เอาไป 15 นาทีนะครับ กระทรวงดิจิทัลเนื่องจากมาหน่วยงานเดียว ก็อาจจะ 10 นาทีนะครับ หรือจะให้เท่ากัน</w:t>
      </w:r>
    </w:p>
    <w:p>
      <w:pPr>
        <w:pStyle w:val="BodyText"/>
      </w:pPr>
      <w:r>
        <w:t xml:space="preserve">(ผู้เข้าร่วมประชุมชาย) ก็ 10 นาทีก็น่าจะโอเคนะ</w:t>
      </w:r>
    </w:p>
    <w:p>
      <w:pPr>
        <w:pStyle w:val="BodyText"/>
      </w:pPr>
      <w:r>
        <w:t xml:space="preserve">(ประธาน) ใช่ ๆ เขาเป็นท้องถิ่นเลย ไม่เป็นไร เดี๋ยวเราก็ให้เขาสมาคมละ 5 นาทีได้นะครับ</w:t>
      </w:r>
    </w:p>
    <w:p>
      <w:pPr>
        <w:pStyle w:val="BodyText"/>
      </w:pPr>
      <w:r>
        <w:t xml:space="preserve">(ผู้เข้าร่วมประชุมหญิง) แล้วก็มี…เขาไม่จำเป็นต้องพูดทั้งหมดนะ เขาอาจจะพูดแค่ 2 นาที แล้วรอฟังก็ไม่ว่ากันนะครับ</w:t>
      </w:r>
    </w:p>
    <w:p>
      <w:pPr>
        <w:pStyle w:val="BodyText"/>
      </w:pPr>
      <w:r>
        <w:t xml:space="preserve">(เลขานุการ) แล้วก็มี พม. นะคะ ก็จะมี 2 กรม ของกรมผู้สูงอายุ มีท่านรองอธิบดี แล้วก็มี พก. เป็นท่านณัฐอรค่ะ</w:t>
      </w:r>
    </w:p>
    <w:p>
      <w:pPr>
        <w:pStyle w:val="BodyText"/>
      </w:pPr>
      <w:r>
        <w:t xml:space="preserve">(ประธาน) เหล่านี้ก็ให้กรมละ 5 นาทีไป</w:t>
      </w:r>
    </w:p>
    <w:p>
      <w:pPr>
        <w:pStyle w:val="BodyText"/>
      </w:pPr>
      <w:r>
        <w:t xml:space="preserve">(ผู้เข้าร่วมประชุมหญิง) เข้าใจว่าร่วมเชิญสังเกตกก็มีอาจารย์ อาจารย์จาก</w:t>
      </w:r>
    </w:p>
    <w:p>
      <w:pPr>
        <w:pStyle w:val="BodyText"/>
      </w:pPr>
      <w:r>
        <w:t xml:space="preserve">(ประธาน) หรือว่าเหลือจาก 4 หน่วยงาน เมื่อสักครู่นี่ 3 กระทรวงเมื่อสักครู่นี่ ก็ให้ 1 ราย 3 นาที</w:t>
      </w:r>
    </w:p>
    <w:p>
      <w:pPr>
        <w:pStyle w:val="BodyText"/>
      </w:pPr>
      <w:r>
        <w:t xml:space="preserve">(ผู้เข้าร่วมประชุมหญิง) ก็มีสภาคนพิการ สำนักงาน สสส.ผอ. สำนักเกล้าเข้าร่วมนะคะ</w:t>
      </w:r>
    </w:p>
    <w:p>
      <w:pPr>
        <w:pStyle w:val="BodyText"/>
      </w:pPr>
      <w:r>
        <w:t xml:space="preserve">(ประธาน) ผมถามว่าคนละ 3 นาที หรือ 5 นาที ได้แค่นั้นน่ะ ที่เหลือจาก 3 กระทรวงนี่ 3 กระทรวงนี้ให้กระทรวงละ 5 นาทีเลยก็ได้ถ้า DEPA เขาใช้แค่ 10 นาทีก็ดีที่เหลือก็ 3 นาที หรือ 5 นาทีต่อหน่วยงาน</w:t>
      </w:r>
    </w:p>
    <w:p>
      <w:pPr>
        <w:pStyle w:val="BodyText"/>
      </w:pPr>
      <w:r>
        <w:t xml:space="preserve">(เลขานุการ) กระทรวงหลักก็คือ 15 นาที กระทรวงอื่น ๆ ก็ 3-5 นาทีนะคะ</w:t>
      </w:r>
    </w:p>
    <w:p>
      <w:pPr>
        <w:pStyle w:val="BodyText"/>
      </w:pPr>
      <w:r>
        <w:t xml:space="preserve">(ประธาน) ครับ</w:t>
      </w:r>
    </w:p>
    <w:p>
      <w:pPr>
        <w:pStyle w:val="BodyText"/>
      </w:pPr>
      <w:r>
        <w:t xml:space="preserve">(ผู้เข้าร่วมประชุมหญิง) ค่ะ แล้วก้หนังสือที่ให้ไป ก็เป็นประเด็นที่คุณสว่างได้นำเสนอ ข้อเสนอที่จะที่เราจะให้ไว้ข้อแรก ก็คือกระทรวงมหาดไทยคนเป็นเจ้าภาพหลักร่วมกับกระทรวง พม. น่ะค่ะ โครงการ 1 ทางเท้า 1 ทางข้ามปลอดภัยค่ะ แล้วก็เรื่องการตั้งมหาดไทยควรตั้งเพื่อคนทั้งมวลในทุกจังหวัดและคนท้องถิ่น ้อสุดท้าย ก็คือให้ อบท. ออกเทศบัญญัติหรือก่อตั้งกลไกเพื่อการพัฒนาเพื่อคนทั้งมวล อันนี้ก็ได้เสนอเป็นตุ๊กตาได้ทำการบ้านที่จะเกี่ยวข้องกับส่วนไหนได้บ้างอย่างนี้น่ะค่ะ</w:t>
      </w:r>
    </w:p>
    <w:p>
      <w:pPr>
        <w:pStyle w:val="BodyText"/>
      </w:pPr>
      <w:r>
        <w:t xml:space="preserve">(ประธาน) ครับ โอเค ก็ไม่เป็นไร อันนั้นให้ เราอาจจะนำเสนอข้อเสนอตอนท้ายสุดนะครับ หรือว่าเราจะนำเสนอตอนที่คุณสว่าง Present เลยก็ได้นะ เสนอไปเลยครับ ไม่ต้องเกรงใจ คุณเอกอยู่ไหมครับ เราจะได้ลุยเลยสวัสดีครับ ครับ สวัสดีครับ ขอบพระคุณครับ ครับ ถ้าตกลงตามนี้แล้วนะครับ ขอคนอื่นขอต้อนรับท่านอาจารย์จาก NIDA นะครับ สถาบันบัณฑิตพัฒนบริหารศาสตร์นะครับ ที่ได้กรุณาให้เกียรติกับคณะอนุกรรมการกิจการคนพิการของเรานะครับ วันนี้เราได้ทั้งในห้องนี้แล้วก็ออนไลน์ผ่าน Zoom นะครับ ก็เชิญผู้แทนหน่วยงานต่าง ๆ เข้ามาได้เลยนะครับ ได้ครับ พร้อมแล้วก็แจ้งด้วยครับ ครับ ขอต้อนรับทุกท่านนะครับ จากทุกหน่วยงานเข้าสู่การประชุมอนุกรรมาธิการอนุการ กิจการเด็ก เยาวชน ผู้สูงอายุ คนพิการ ผู้ด้อยโอกาส วุฒิสภานะครับ วันนี้เป็นการประชุมนัดพิเศษนะครับ ที่เราได้รับเกียตรจากหลายท่านจาก หลายหน่วยงานนะครับ รวมแล้ว 18 หน่วยงานเพื่อมาพูดคุยกันในหัวข้อ เมืองอัจฉริยะน่าอยู่เพื่อคนทั้งมวล หรือ Inclusive Smart Cities นะครับ ชื่อภาษาไทยยังไม่นิ่งนะครับ ก็แปลกันไปตามบริบทของแต่ละงานก็ยังไม่ต้องไปจริงจังอะไรมากมายนะครับ วันนี้เราก็ใช้ภาษาพื้น ๆ ทั่วไป ในที่ใช้กัน ในระหว่างประเทศนะครับ ก็ผมขออนุญาตนำเรียนเล็กน้อยนะครับ ผม มณเฑียร บุญตัน สมาชิกวุฒิสภา และคณะอนุกรรมาธิการนะครับ วันนี้เป็นการประชุมแบบผสมผสาน คือมีพวกเราในห้องนี้ อยู่จำนวนหนึ่ง แล้วก็มีผู้ที่เข้าร่วมประชุมผ่าน ZOOM นะครับ ประชุมออนไลน์ผ่านโปรแกรม Zoom นะครับ นอกจากจะเป็นการประชุมผสมผสานแล้วนี่ เรายังให้ความสำคัญกับการประชุมที่เข้าถึงได้โดยสะดวกหรือ Accessible Meeting โดยเราได้จัดให้มีบริการล่ามภาษามือ และบริการคำบรรยายแทนเสียงนะครับ คำบรรยายแทนเสียงก็คือเป็นบริการ Captions ซึ่งบริการนี้นี่เป็น Live Captioning นะครับ อาจจะมี Delay บ้างนิดหน่อย แต่ว่าก็เป็นการพยายาม ความผสมผสานผ่าน Zoom ทำให้การจัดบริการลักษณะนี้นี่ทำได้ง่ายขึ้นนะครับ ทำได้ง่ายขึ้นครับ ก็หวังว่าจะเป็นรูปแบบการจัดการประชุมที่แพร่หลายต่อไปในอนาคต เพื่อให้มีความแพร่หลายซึ่งมีความแตกต่างหลากหลายนี่ เข้าถึงได้สะดวกนะครับ ตามหลักการเข้าถึงด้วยความสะดวกถ้วนหน้า หรือ Accessibility for all นะครับ การประชุมในหัวข้อที่ผมได้เรียนไปนี้ ก็เป็น 1 ในซีรีส์ที่คณะอนุกรรมธิการได้สนใจศึกษานะครับ เพื่อจัดทำข้อเสนอเชิงนโยบายนะครับ เสนอต่อฝ่ายบริหาร ซึ่งขณะนี้นี่ มีข้อประเด็นอยู่ 5 ประเด็นหลัก เป็นข้อประเด็นที่ปรากฎอยู่ในแผนปฏิรูปประเทศ ซึ่งอย่างเป็นทางการนี่ได้เสร็จสิ้นลงแล้วนะครับ ก็คือเรื่องของการขึ้นทะเบียนคนพิการ และการจัดทำฐานข้อมูลด้านคนพิการนะครับ อันนั้นอยู่ใน Big Rock นะครับ อีกเรื่องหนึ่ง ก็คือเรื่องของพัฒนากองทุนและพัฒนาคุณภาพชีวิตคนพิการ อีกเรื่องหนึ่งซึ่งจะเป็นหัวข้อที่เกี่ยวข้องโดยกตรงกับสิ่งที่เราจะพูดในวันนี้การจัดสภาพแวดล้อมสาธารณะ ที่ทุกคนสามารถเข้าถึงและใช้ประโยชน์ได้ หรือที่เราใช้สโลแกนตามหลักการ Accessibility for All ว่าเข้าถึงสะดวกโดยถ้วนหน้า นอกจากนี้เรายังมีประเด็กเพิ่มเติมอกจากนี้เรายังมีประเด็กเพิ่มเติมจากแผนการปฏิรูปเพื่อแผ่นดิน สาระสำคัญนะครับ อันที่ 4 นะครับ ก็คือการพัฒนากระแสหลักที่ควบคลุม หรือผนวกรวมคนเข้าไปด้วย หรือ Disibility Inclusive Development หรือ DID ที่ 5 ก็คือการส่งเสริมการจ้างงานภาครัฐ การจ้างงานคนพิการโดยหน่วยงานของรัฐนั่นเอง เรื่องที่ 5 เป็นประเด็นที่อยู่ในความสนใจของคณะอนุกรรมาธิการมานานแล้ว เนื่องจากว่าเรามีกฎหมาย แต่กฎหมายนี่บังคับใช้ได้ผลในภาคเอกชน แต่ภาครัฐนี่ไม่ค่อยได้ผล เราจึงต้องพยายามหาหนทางที่จะทำให้กฎหมายนั้นนี่เป็นจริงขึ้นมาได้นะครับ หัวข้อ Inclusive &amp; Smart City นี่เป็นหัวข้อข้ามประเด็น เป็นหัวข้อที่นำเอาเรื่องเข้าถึงโดยสะดวกถ้วนหน้ากับการพัฒนากระแสหลักที่รวมถึงถึงครอบคลุมถึงคนพิการด้วยนี่ Disability Inclusive Development หรือ DID นี่นะครับ มาครอสกัน มันมาเป็นประเด็นมาครอส มาข้ามกันนะครับ ไม่ว่าจะเป็น Accessbilty for all หรือ Disability Inclusive Development ก็สามารถจะใช้อธิบายเมืองอัจฉริยะน่าอยู่เพื่อคนทั้งมวลได้ทั้งสิ้นนะครับ ก่อนที่จะรับฟัง ข้อคิดความเห็นการนำเสนอจากหน่วยงานที่ได้เชิญมาเข้าร่วมทั้ง 18 หน่วยงานในวันนี้ทั้ง 18 หน่วยงานนะครับ ผมก็จะขอให้อนุกรรมาธิการ ซึ่งดูแลประเด็นนี้อย่างต่อเนื่อง แล้วก้เป้นผู้ผสานงาน เสนอแนวคิดแล้วก็เตรียมทำการบ้านมาเป็นที่เรียบร้อยแล้วนะครับ เป็นผู้นำเสนอโดยใช้เวลาไม่เกิน 10 นาทีในเบื้องต้นนี้นะครับ คือ คุณสว่าง ศรีสม คุณสว่างก็จะนำเสนอภาพรวมของงานนี้ หลังจากนั้นผมจะขอเชิญผู้แทนจากกระทรวงมหาดไทย ซึ่งทราบว่าท่านรองปลัดฯ ผู้แทนจากกรมฯ นะครับ กรมส่งเสริมการปกครองท้องถิ่น กรมโยธาและผังเมือง แล้วก็จะมีกระทรวงคมนาคม และยังมีกรมทางหลวง กรมทางหลวงชนบท แล้วก็ สนข. นะครับ แล้วก็มีกระทรวงการพัฒนาเพื่อเศรษฐกิจ เพื่อสังคมก็มี นะครับ 3 กระทรวงนี่ เราจะขอเรียนเชิญท่านกระทรวงละ 15 นาทีนะ ท่านบริหารจัดการภายในเองได้เลยนะครับ แล้วก็ถัดจากนั้นไปนะครับ ก็จะมีหน่วยงานอื่น ๆ ทั้งมาร่วมทั้งสังเกตการทั้งเป็นหน่วยงานที่มีส่วนเกี่ยวข้องทั้งไม่ทางตรงก็ทางอ้อมนี่ ขอเชิญท่านได้ให้ความเห็นหรือมีข้อเสนอแนะ หรือแชร์ประสบการณ์นี่ หน่วยงานละ 3-5 นาทีนะครับ หน่วยงานละ 3-5 นาที ก็ขอเชิญคุณสว่างนำเสนอก่อนเลยครับ ขอบพระคุณมากครับ</w:t>
      </w:r>
    </w:p>
    <w:p>
      <w:pPr>
        <w:pStyle w:val="BodyText"/>
      </w:pPr>
      <w:r>
        <w:t xml:space="preserve">(ผู้เข้าร่วมประชุมชาย) ครับ ขอบคุณมากครับ ท่านประธานครับ ผม สว่าง ศรีสมนะครับ ก็วันนี้ผมจะขอนำเสนอนะครับ เรื่องของแนวคิดนะครับ เมืองอัจฉริยะเพื่อคนทั้งมวล หรือเมืองอัจฉริยะ Inclusive &amp; Smart Cities นะครับ เดี๋ยวขออนุญาตแชร์สไลด์แป๊บหนึ่งนะครับ ขึ้นแล้วนะครับ มันไม่ขยาย เดี๋ยวสักครู่หนึ่ง โอเค ครับผม โอเคขยายแล้วนะครับ ก็ หัวข้อที่เราจะมาคุยกันวันนี้นะครับ อย่างที่ท่านประธานพูดไปเมื่อสักครู่นี้นะครับ เรื่องชื่อนี่เราอาจจะไม่ลงตัวกันนะครับ ทั้งภาษาไทยน ภาษาอังกฤษนะครับ มันก็มีการใช้คำหลากหลายนะครับ แต่โดย Concept เราก็จะมาดูทำเมืองนะครับ ที่ไม่ทิ้งใครนะครับ ครอบคลุมถึงคนทุกคนนะครับ วันนี้นะครับ จะจุดประสงค์ที่เชิญทุกท่านมาในวันนี้ เราก็จะมาหารือนะครับ แล้วก็ให้ข้อคิดเห็นนะครับ ขอเสนอแนะต่อประเด็นนะครับ เมือง Inclusive &amp; Smart Cities ทีนี้สิ่งที่เราคาดหวังวันนี้นะครับ อันที่ 1 หน่วยงานที่มาวันนี้ครับ ผมก็เชื่อว่าหลาย ๆ หน่วยงานก็จะเห็นความสำคัของหน่วยงาน ของการพัฒนาเมืองให้ทุกคนคิดครอบคลุมถึงคนทุกคนไม่ทิ้งใครนะครับ ในระดับที่แตกต่างกันนะครับ วันนี้หลังจากการนำเสนอในวงันนี้ ท่านจะเห็นความสำคัญในเรื่องนี้มากขึ้รวมถึงเราอยากจะเห็นแนวทางที่จะผลักดันในเชิงของนโยบายหรือว่ากลไกลแล้วก็ระดับท้องถิ่นนะครับ แล้วก็โครงการนำร่อง จะมาดูความเป็นไปได้เหล่านี้ครับ รวมถึงที่เรามใีส่วนร่วมที่จะร่วมกันทำงานภาครัฐ ภาคเอกชน ภาคประชาสังคมแล้วก็ผู้มีส่วนได้ส่วนเสียต่าง ๆ นะครับ ทีนี้ ถ้าเราจะมาดูเรื่องของนิยามนะครับ นะ ในเว็บไซต์ของ Asian นะครับ หรือว่าธนาคารแห่งเอเชีย ได้มีการนิยามเมืองของเรื่องของคำว่า Smart Cities เอาไว้นะครับ ผมขอเอานิยามนี้มาใช้นะครับ ในการอธิบายก่อนแล้วกันนะครับ มันจะมีอยู่ด้วยกัน 5 ประเด็นหลัก ๆ นะครับ อันที่ 1ประชาชนต้องมาก่อนนะครับ อันนี้นิยามที่ 1 ของเขานะครับ เพราะฉะนั้น เมืองนิยาม หรือว่า People first city นะครับ อันที่ 2 ก็จะดูเรื่องของความต้องการนะครับ ว่าการพัฒนาเป็นไปตามความต้องการนะครับ ของประชาชนมากน้อยแค่ไหนนะครับ 3. นะครับ ก็จะดูเรื่องของคุณภาพชีวิต การพัฒนาเมืองอัจฉริยะนี่นะครับ ก็จะต้องไปยกระดับคุณภาพชีวิตของประชาชนนะครับ ทำให้เขาทำตามสิ่งที่ปรารถนาได้ ทำให้เขาทำตามความฝันของเขาได้นะครับ แล้วก็เรื่องที่ 4 นะครับ จะเป็นเรื่องของเทคโนโลยีที่จะต้องเป็นวิธีการนะครับ คือ เทคโนโลยีควรจะถูกมองเป็นวิธีการที่จะทำให้เกิดคุณภาพชีวิตที่ดีนะครับ แต่ไม่ใช่เป็นสิ่งที่เราจะต้องไป Focus มาจนมากจนเกินไปนะครับ จนลืมถึงคุณภาพชีวิตของผู้คนนะครับ แล้วก็ข้อสุดท้ายนะครับ การให้ประชาชนเป็นศูนย์กลางนั่นเองนะครับ แล้วก้ทั้งหมดนี้นะครับ ก็ต้องทำด้วยแนวคิดที่ Inclusive นะครับ ไม่ทิ้งใคร ครอบคลุมทุกคนนะครับ ทีนี้ถ้ามาดูในเรื่องของการบริหารจัดการเมืองนะครับ ท่านที่ทำงานเรื่องของการพัฒนาเมืองนี่ก็จะทราบว่า มันก็จะมี Layer ที่สำคัญอยู่ 2 Layer ก็คือ Layer ของโครงสร้างพื้นฐาน และบริการทีนี้ในส่วนของโครงสร้างพื้นฐานนะครับ ก็จะมีโครงสร้างพื้นฐานปฐมภูมินะครับ จะเป็นพวกขนส่ง พลังงาน คมนาคม แล้วก็พื้นที่สีเขียว แล้วก็พื่นที่ฐานทุติยภูมิ ด้านการศึกษา โภชนาการ วัฒนธรรมอะไรต่าง ๆ เหล่านี้นะครับ อันนี้ก็จะเป็นเรื่องของโครงสร้างพื้นฐานของเมือง การบริหาร การจัดการเมืองนะครับ แล้วก้เป็นระบบเมืองนะครับ แล้วก็ก็จะทำภายใต้กรอบที่ว่าจะทำให้ยั่งยืนทำให้มีความสามารถในการฟื้นกลับไวนะครับ มีประสิทธิภาพ รวมถึงผลลัพธ์ที่ออกมาก็เป็นคุณภาพชีวิตของคนเมืองนะครับ เสน่ห์ของคนเมือง แล้วก็ความสามารถในการแข่งขันของเมืองนะครับ อันนี้ก็จะเป็นความคิดของพัฒนาที่ไม่ทิ้งใคร ครอบคลุมทุกคนด้วยนะครับ ทีนี้ความท้าทายในการพัฒนาโครงสร้างพื้นฐานของเมืองนี่นะครับ ก็จะมีทั้งหมด 5 ด้าน ประชากรนะครับ เรื่องของเศรษฐกิจสังคม เรื่องของเทคโนโลยี เรื่องของสภาพแวดล้อม แล้วก็เรื่องการเงินนะครับ ซึ่งทั้งหมดนี้นะครับ เราก็จริง ๆ พวกนี้ก็จะเป็นทฤษฎีทั่วไปนะครับ แต่ว่าผมจะเอามิติของความเป็น Inclusive นะครับ ความเป็น inclusion เข้ามาด้วยส่วนมิติหลักของระบบโครงสร้างพื้นฐานขอเมืองนะครับ มันก็จะมีอยู่ด้วยกัน 5 ด้านอย่างที่กล่าวไปเมื่อกี้ ก็จะมีเทคโนโลยี มีเศรษฐกิจ มีกฎหมาย มีสังคม มีเรื่องของสภาพแวดล้อมดนะครับ ผมขอเขยิบมาที่ เจาะมาที่แค่เรื่องของมิติทางด้านสังคมเป็นหลักนะครับ ก็อย่างที่ทุกท่านทราบนะครับ เมืองนี่นะครับ มันก็จะมี 2 Layer นะครับ ก็คือชั้นโครงสร้างพื้นฐาน กับชั้นพื้นเมือง โครงสร้างพื้นฐาน ก็จะมีบริการนะครับ พวกเรานี่ก็จะเป็นผู้บริโภคนะครับ ถ้าออกแบบโครงสร้างพื้นฐานแล้วก็โครงสร้างของเมืองทำให้ Inclusive คำนึงถึงทุกคนไม่ทิ้งใครนะครับ มันจะเกิดผลกระทบด้านบวกนะครับ ต่อคุณภาพชีวิตของพลเมืองนะครับ ถ้าเราออกแบบนะครับ ให้เป็นแบบ Exclusive การกีดกันนะครับ ไม่ครอบคลุมถึงทุกคนนี่นะครับ มันก็จะก่อให้เกิดด้านลบที่เกิดจาการสร้างโครงสร้างพื้นฐานที่ทุกคนไม่สามารถเข้าถึงได้นะครับ ส่วนของเมืองอัจฉริยะนะครับ อย่างที่หลาย ๆ ท่านทราบ มันจะมีอีก Layor หนึ่งเกิดขึ้น ก็คือ Layor ที่จะอยู่ระหว่างบริการกับโครงสร้างพื้นฐานของเมืองนะครับ ซึ่งตัวข้อมูลนี่ก็จะเป็นการเก็บข้อมูลจากโครงสร้างพื้นฐานต่าง ๆ ระบบ AI Internet Of Things อย่างนี้นะครับ ที่จะเก็บเป็นข้อมูลออกมา แล้วเอาข้อมูลที่เก็บมาบริการประชาชน ให้ประชาชนเข้าถึงได้ หรืออาจจะพัฒนาต่าง ๆ เหล่านี้ ทำให้ใช้ชีวิตง่ายขึ้นนะครับ แต่ว่าทั้งหมดนี้นะครับ ทั้ง 3 Layer นี่นะครับ มันก็จะมีเรื่องของการออกแบบที่เข้าถึงคนทุกคนไม่ทิ้งใครไว้ด้วยนะครับ ทีนี้ผมขออนุญาตเอามาให้ดูสภาพปัญหาเมืองในปัจจุบันที่เราอาจจะคุ้นชินนะครับ กับสภาพปัญหาเมืองนะครับ ซึ่งก็จะมีหน่วยงานที่รับผิดชอบพื้นที่ต่าง ๆ อยู่นะครับ เช่น สภาพฟุตพาททางเท้านะครับ ก็จะมีสิ่งกีดขวางอะไรต่าง ๆ เหล่านี้มากมายนะครับ หรือบางหน่วยงาน บางจังหวัดก็จะมีเทศบาลนครนะครับ ที่เป็นผู้ดูแลนะครับ ผมเอาภาพตัวอย่างของเทศบาจังหวัดนครรราชสีมามาให้ดูนะครับ ที่จะมีภาพรถเข็นของผู้ชายแล้วก็ไปเจอตู้ไฟฟ้านะครับ ขนาดใหญ่ตั้งบนทางเท้านะครับ ซึ่งเข้าใจว่านำเอาสายไฟลงดินนะครับ แล้วจะเอาตู้แบบนี้ ซึ่งไปตั้งอยู่บนทางสัญจรของประชาชน ที่ให้ไม่สามารถที่จะผ่านไปได้นะครับ แล้วก็มีภาพตัวอย่างของถนนรัตนาธิเบศร์นะครับ เรื่องของทางเท้าอะไรต่าง ๆ ก็จะมีสิ่งกีดขวางนะครับ จะเป็นความรับผิดชอบของกรมทางหลวง แล้วก็รวมถึงถนนเลี่ยงเมืองนนทบุรีนะครับ อยู่ในความรับผิดชอบของกรมทางหลวงชนบท ที่มีลักษณะที่คล้าย ๆ กันนะครับ อันนี้ก็จะเห็นว่าในตัวของโครงสร้างพื้นฐาน หลาย ๆ อย่างก็อาจจะยังไม่ได้ออกแบบมาให้ Inclusive นะครับ ให้ทุกคนใช้งานได้มากเพียงพอ ก็จะเกิดปัญหาแบบนี้ หวังว่าจะได้รับฟังได้มีการดำเนินการในเรื่องใดไปบ้างนะครับ เพราะว่ามีหลาย ๆ หน่วยงานก็มีการดำเนินการไปบ้างแล้วนะครับ และก็ในอนาคตนะครับ มันจะมีแนวทางพัฒนาให้ดีขึ้นอย่างไรนะครับ ทีนี้มาดูในเรื่องของผมขออนุญาตสรุปประเด็นปัญหาสำคัญนะครับ อีกครั้งหนึ่งนะครับ ก่อนที่จะไปพูดถึงข้อเสนอแนะนะครับ ว่าที่ผ่านมาเราจะปัญหาอะไรครับ ถึงไม่สามารถที่จะขับเคลื่อนเรื่องนี้ได้อย่างจริงจังทั่วประเทศนะครับ อันที่ 1 ขาดกลไกลการมีส่วนร่วมนะ เพราะว่าจริง ๆ แล้วในแต่ละหน่วยงาน แต่ละกระทรวงนี่จะมีกลไกการขับเคลื่อนงาน มีนโยบายที่พัฒนาโครงสร้างพื้นฐานนะครับ แต่อาจจะยังมีการส่วนร่วมของประชาชนทุกกลุ่ม อย่างเช่น กลุ่มผู้สูงอายุ กลุ่มคนพิการ กลุ่มการใช้จักรยาน เด็กเล็กอะไรอย่างนี้นะครับ ก็ไม่ได้มีส่วนร่วมในกลไกที่แต่ละกระทรวงมีอยู่นะครับ ต่อมานะครับ จะเป็นเรื่องของกลไก แล้วต่อมาก็จะเป็นเรื่องของเมืองอัจฉริยะนะครับ ซึ่งเข้าใจว่าทาง DEPA ทำอยู่หลาย ๆ จังหวัด ก็อาจจะต้องดูว่ามีการพูดถึงการเป็น Inclusive ของการที่ครอบคลุมกับคนทุกคนด้วยไหมนะครับ เพราะว่าบริการของ Smart Cities นี่นะครับ ก็จะช่วยให้คนต่าง ๆ เหล่านี้นะครับ มีคุณภาพชีวิตที่ดีขึ้นได้ รวมถึงคนพิกนะครับ ต่อมาข้อที่ 3 เป็นการขาดความรู้ ความเข้าใจของผู้นำเมืองของผู้บริหารเมือง ของผู้พัฒนาเมืองอาจจะยังไม่เข้าใจเรื่องแนวคิด Inclusive Development การพัฒนาที่ครอบคลุมไม่ทิ้งใคร หรือบางท่านอาจจะที่จะเชื่อมโยงแนวคิดกับงานของตัวเองงานที่ทำอยู่อาจจะไม่ได้เกี่ยวกับคนพิการนะครับ หรือสิ่งที่ทำอยู่ใน… เช่น ในหลาย ๆ ท้องถิ่นนี่ เวลาพูดถึงเรื่องของงานคนพิการนี่ การเข้าถึงเบี้ยคนพิการต่าง ๆ เหล่านี้แต่อาจจะยังไม่ได้มองถึงเรื่องการเข้าถึงบริการโครงสร้างพื้นฐานนะครับ ในเมืองที่เท่าเทียม ในพื้นฐานที่เท่าเทียมกับคนทั่วไปนะครับ แล้วก้ ประเด็นที่ 4 นะครับ เรามีนโยบายมีกฎหมายอะไรต่าง ๆ แต่ยังไม่เกิดผลในทางปฏิบัติ ขาดความต่อเนื่อง ขาดความต้องการหน่วยงานต่าง ๆ รวมถึงภาคประชาชน และผู้มีส่วนได้ส่วนเสีย มันก็เลยยังไม่เกิดผลปฏิบัติที่เป็นรูปธรรมนะครับ ทีนี้ในส่วนของข้อเสนอแนะนะครับ ก็ในส่วนของหน่วยงานนะครับ ที่เราอยากจะให้เข้ามามีส่วนร่วมในการขับเคลื่อนเรื่องของ Inclusive &amp; Smart Cities นะครับ 1 เราอยากให้กระทรวงมหาดไทหน่วยงานที่เป็นเจ้าภาพแล้วกันนะครับ ซึ่งหน่วยงานที่อยู่ภายใต้กระทรวงมหาดไทยก็จะมีศักยภาพที่จะทำเรื่องนี้นะครับ ไม่ว่าจะเป็นกรุงเทพมหานคร พัทยา ส่วนท้องถิ่นต่าง ๆ นะครับ กระทรวง พม. นะครับ ไม่ว่าจะเป็น พก. สค. ดย. ผส. ขออนุญาตไปไว ๆ แล้วกันนะครับ เพราะว่ามีเวลาจำกัด กระทรวงคมนาคมนะครับ ก็จะรวมถึง… จริง ๆ แล้วก็ทำงานร่วมกับกระทรวงคมนาคมมาหลายหน่วยงานนะครับ ต่อมามีโอกาสได้ทำงานกับกรมทางชนบทค่อนข้างน้อยนะครับ ต่อมากระทรวงดิจิทัลนะครับ ก็จะดูในส่วนของการเข้าถึงนะครับ ข้อมูลข่าวสารและ Smart Cities ด้วยนะครับ แล้วก็หน่วยงานหนึ่งที่จะดูแลเทศบาล อบต.ต่าง ๆ นะครับ ก็จะมีอยู่ทั้งหมดอยู่ 5 กลุ่มด้วยกันนะครับ ข้อเสนออันที่ 1 นะครับ ก็จะเป็นแผนบูรณาการเมืองที่ไม่ทิ้งใคร เมืองครับ คลลุม เมือง Inclusive Smart Cities โดนใช้ถนนที่สมบูรณ์นะครับ ซึ่งท่านที่ทำงานด้านการพัฒนาเมืองน่าจะพอเข้าใจว่า Complete Street นี่ ความต้องการของทุกคน ไม่ใช่เพียงรถยนต์อย่างเดียว 2. นะครับ ตั้งคณะกรรมการนะครับ Inclusive Cities นะครับ อันนี้อาจจะได้ไอเดียมาจากหลาย ๆ ประเทศนะครับ ที่เขาก็ใช้การขับเคลื่อนด้วยคณะกรรมการพัฒนาท้องถิ่นอย่างเช่น ประเทศญี่ปุ่นนะครับ อย่างเช่น กทม. ก็เพิ่งตั้งเมื่อไม่นานนี้นะครับ ส่วนจังหวัดอื่น ๆ ในประเทศไทยผมไม่แน่ใจว่าควรจะตั้งขึ้นมาใหม่ หรือใช้คณะในโครงสร้างเดิม การบริหารงานจังหวัดนะครับ ซึ่งอันนี้นะครับ ถ้าสามารถที่จะขับเคลื่อนเรื่องของ Inclusive &amp; Smart Cities ได้ด้วยนะครับ อันนี้ก็อาจจะทำในส่วนนี้ได้นะครับ อีกอันหนึ่งที่คณะกรรมการแล้วนะครับ ที่ให้คณะกรรมการทำงานอย่างต่อเนื่อง ก็จะต้องมีการออกเทศบัญญัติหรือกฎหมายท้องถิ่นด้วยนะครับ แล้วก็ข้อที่ 3 จะเป็นเรื่องของเมืองอัจฉริยะนะครับ ที่ควรจะต้องมีบริการนะครับ ที่เกิดจากโครงสร้างพื้นฐานของเมืองนี่นะครับ มาให้บริการประชาชนในรูปแบบที่เข้าถึงได้นะครับ เช่น ผมยกตัวอย่างแอปพลิเคชัน Viabus ใช้งานในเรื่องการวางแผนการใช้รถเมล์นะครับ แต่ว่าตัว App ก็ยังไม่ผ่านมาตรฐาน เหล่านี้เป็นต้นนะครับ หรือว่าการเอา Smart Cities มาทำเทคโนโลยีให้กับเช่นคนพิการ คนตาบอด ที่มันอาจจะเป็นประโยชน์ที่เขาจะเดินทางในเมืองได้สะดวกยิ่งขึ้นการทำ Smart Corssing นะครับ การข้ามถนนอัจฉริยะ ข้อเสนอแนะที่ 4 นะครับ จะเป็นเรื่องของพื้นที่นำร่องนะครับ ซึ่งอยากจะหารือกับทุกท่านด้วยว่ามีความเป็นไปได้มากแค่ไหน ก็คือ โครงการนำร่อง 1 จังหวัด 1 ทางเท้าสร้างปลอดภัยนะครับ อันนี้ก็จะเป็นก้าวแรกของเราไปสู่ Complate Street ในอนาคตนะครับ เน้นนะครับ การเดินหรือ Walkability เรื่องของการใช้ขนส่งสาธารณะนะครับ ที่อัจฉริยะนี่นะครับ ทางคณะอนุกรรมาธิการเราพูดคุยเรื่องนี้อยู่นะครับ เราจะพูดถึงระบบตรวจจับการเคลื่อนไหวต่าง ๆ ที่จะเอามาใช้ในการที่จะทำให้มันปลอดภัยขึ้นนะครับ ไฟสัญญาคนข้าม ตัวเลขนับเวลาถอยหลัง สัญญาณเสียงนะครับ ที่จะต้องบอกได้ว่าตอนนี้เป็นช่วงรอ หรือเป็นช่วงที่ข้ามได้ หรือหมดเวลาแล้ว สัญญาณแสงก็เช่นเดียวกัน ช่วงนี้เป็นช่วงรอ ช่วงข้าม หรือหมดเวลาแล้ว หรือในต่างประเทศการมีระบบให้ผู้ใช้สามารถขอเวลาเพิ่มในข้ามถนนได้ด้วยเฉพาะคนที่จำเป็นจะต้องการเวลาเพิ่มนะครับ อันนี้คงได้มีการหารือกันต่อไปนะครับ เรื่องข้อที่ 5 นะครับ เป็นการพัฒนาศักยภาพหน่วยงานให้มีทักษะ ให้มีศักยภาพของความคิดการพัฒนาที่ไม่ทิ้งใครนะครับ หน่วยงานในท้องถิ่น ผู้บริหารเมืองในท้องถิ่น ถ้าไม่เข้าใจเรื่องนี้ ก็อาจจะละเลยเรื่องนี้ไป ข้อที่ถึงก็จะกล่าวถึงกระทรวงคมนาคมอีกครั้งหนึ่งเพราะว่าทางกระทรวงก็มีแผนพัฒนาแม่บทความสะดวกด้วยคมนาคม ซึ่งได้อ่านรายละเอียดแล้วนะครับ ก็จะเห็นว่ามีการปรับปรุงระบบคมนาคมทุกระบบ ทุกขนาด ซึ่งอยากทราบความเคลื่อนไหวว่าแค่ไหนนะครับ แล้วก็มีผลเป็นอย่างไรบ้างนะครับ หรือว่ามีติดขัดอะไรตรงไหนบ้างนะครับ สุดท้ายแล้วนะครับ ก็เอาภาพ 2 ภาพมาให้ดูนะครับ นะครับ เป็นภาพของเมืองนะครับ มีทั้งถนนมีทั้งมีทั้งเลนให้ทำนะครับ เลนบนทางเท้าให้คนเดินกว้าง ๆ นะครับ ซึ่งอันนี้ในบ้านเราไม่ค่อยมีให้ดูเท่าไรนะครับ ส่วนภาพที่ 2 เอามาเปรียบเทียบกันนะครับ เป็นถนนวิภาวดี รถติดมากมายนะครับ ทั้งถนนมีแต่รถ เราอยากได้เมืองแบบไหนนะครับ แล้วเรากำลังพัฒนาเมืองไปทางไหนนะครับ ก็อยากจะฝากถามจากหน่วยงานแต่ละหน่วยงานที่มาในวันนี้นะครับ ว่าทิศทางในหน่วยงานของเรามองการพัฒนาเมืองของเราาไว้ให้รถยนต์อย่างเดียวหรือว่าเราจะเอามีการลดพื้นที่ถนนแล้วเอามาทำประโยชน์อย่างอื่นนะครับ เพื่อที่จะคำนึงถึงการใช้งานของคนทุกคนมากขึ้น ก็จบการนำเสนอครับ ขอบพระคุณครับ</w:t>
      </w:r>
    </w:p>
    <w:p>
      <w:pPr>
        <w:pStyle w:val="BodyText"/>
      </w:pPr>
      <w:r>
        <w:t xml:space="preserve">(ประธาน) ครับ ขอบคุณคุณสว่างนะครับ ก็อันนั้นเป็นภาพรวม แล้วก็เป็นสิ่งที่เราคิดว่าไม่ไกลเกินเอื้อมเพราะว่าเราใช้สิ่งที่เกิดขึ้นทั่วโลกนะครับ สิ่งที่กำลังเกิดขึ้นรอบบ้านเรานะครับ เทคโนโลยีก็ไม่ได้เป็นเทคโนโลยีที่ไกลเกินเอื้อม มีใช้กันอยู่ทั่วไปแล้ว ขึ้นอยู่กับการตัดสินใจเชิงนโยบาย การตัดสินใจเชิงบริหารมากกว่า อันนี้ล่ะ ที่เป็นประเด็นปัญหาที่เราคิดว่าน่ากังวลในบ้านเรานะครับ ก็ขออนุญาตเชิญหน่วยงานที่ผมได้เรียนไปแล้วเมื่อข้างต้นนะครับ ว่าเราจะขอให้กระทรวงที่เกี่ยวข้องโดยตรงนะครับ อันนี้เราถือว่าเกี่ยวข้องโดยตรงนะครับ 3 กระทรวงนะครับ จะขออนุญาตเริ่มที่กระทรวงมหาดไทยก่อนนะครับ อาจจะขอรบกวนท่าน 15 นาทีเบื้องต้นนะครับ แล้วเดี๋ยวถ้าเกิิดเรามีเรื่องที่จะต้องเพิ่มเติม มีการแลกเปลี่ยนกันเราก็จะสามารถจะทำได้ เชิญ ท่านรองท่านจะเริ่มก่อนเลยไหมครับ เชิญครับ</w:t>
      </w:r>
    </w:p>
    <w:p>
      <w:pPr>
        <w:pStyle w:val="BodyText"/>
      </w:pPr>
      <w:r>
        <w:t xml:space="preserve">(ผู้เข้าร่วมประชุมชาย) เรียนท่านประธานอนุกรรมาธิการนะครับ ท่านมณเฑียร บุญตัน และผู้เข้าร่วมประชุมที่เคารพครับ กระทรวงมหาดไทยขออนุญาตเรียนเป็น 4 ประเด็นนะครับ พร้อมกับข้อมูลที่คิดว่าจะเป็นประโยชน์ต่อการพิจารณา ประเด็นที่ 1 ข้อเสนอเรื่องกระทรวงมหาดไทยควรเป็นเจ้าภาพหลักในการพัฒนาและส่งเสริมเมืองเพื่อคนทั้งมวลร่วมกับกระทรวงคมนาคมและกระทรวงพัฒนาสังคมและความมั่นคงของมนุษย์ ความเห็นของกระทรวงมหาดไทยก็สามารถที่จะดำเนินการได้นะครับ เนื่องจากกลไลการบริหารจัดการภูมิภาค เป็นประธานคณะทำงาน หากมีการหยิบยกเรื่องนี้ขึ้นมาดำเนินการ อย่างไรก็ตามก็จะต้องชัดเจนในเรื่องของกฎกติการวมทั้งกรอบการดำเนินการเรื่องดังกล่าวที่จะต้องทำงานร่วมกัน ทั้งนี้กระทรวงมหาดไทยหากที่ประชุมเห็นความชอบกับกระทรวงคมนาคม และกระทรวงพัฒนาสงคมและความมั่นคงของมนุษย์ ราชการและภาคส่วนต่าง ๆ ต่อไปนะครับ ประเด็นที่ 2 กระทรวงมหาดไทยควรจัด 1 เท้ากว้าง 1 ทางเท้าข้ามความปลอดภัยเพื่อคนทั้งมวล ระยะเวลา 1 ปี แล้วแต่ความเหมาะสม อันนี้กระทรวงมหาดไทยมีความเห็นว่า สามารถร่วมงานกับทุกภาคส่วนได้นะครับ ซึ่งกลไกก็น่าจะอยู่ในเรื่องของคณะกรรมการป้องกันและอุบัติภัยทางถนน ซึ่งมีระดับชาติและระดับจังหวัด ที่ประชุมมีข้อแนะนำหรือข้อสังเกตที่จะนำไปสู่การปฏิบัติ กระทรวงมหาดไทย ก็จะมอบให้กรมป้องกันและบรรเทาสาธารณภัยประสานการปฏิบัติต่อไปนะครับ ประเด็นที่ 3 กระทรวงมหาดไทยควรตั้งคณะกรรมการพัฒนาเมืองเพื่อคนทั้งมวลในทุกจังหวัด หรือในระดับท้องถิ่นเพื่อที่ทำแผนการพัฒนาอย่างต่อเนื่อง อันนี้ก็กระทรวงมหาดไทยก็คิดว่าสามารถดำเนินการได้ ทั้งนี้เมื่อทุกสิ่งทุกอย่างชัดเจน หรือมีแผนปฏิบัติ หรือมีองค์ความรู้แล้วนี่ กระทรวงมหาดไทยก็จะได้ส่งซึ่งได้เชิญมาร่วมประชุมวันนี้นำไปสู่การปฏิบัติในพื้นที่ต่อไปนะครับ ประเด็นที่ 4 องค์การปกครองส่วนท้องถิ่น ควรพิจารณาให้ท้องถิ่น ออกเทศบัญญัติ หรือกลไกทางด้านพัฒนาเพื่อคนทั้งมวลพื่อให้เกิดการขับเคลื่อนอย่างต่อเนื่อง อันนี้ก็เป็นเรื่องที่สำคัญนะครับ เพราะว่าประเด็นดังกล่าวนี่เป็นอำนาจหน้าที่จัดทำบริการสาธารณะแก่พี่น้องประชาชน เป็นอย่างไรแล้วนี่ ก็จะส่งเสริมการปกครองท้องถิ่น อำนวยการ ประสานการปฏิบัติ ให้องค์กรปกครองส่วนท้องถิ่นพิจารณาต่อไป เนื่องจากเทศบัญญัตินั้นจะต้องได้รับการยินยอมให้ผู้บริหารท้องถิ่นนะครับ ซึ่งจะต้องการนำสู่การพิจารณานั้นก็จะอำนวยความสะดวกอย่างเต็มที่เพื่อให้เกิดการปฏิบัติดังกล่าว โดยสรุปก็คือ 4 ประเด็นที่กระทรวงมหาดไทยได้รับโจทย์มานั้นนี่ พร้อมที่จะดำเนินการครับ ขาดแต่อย่างเดียวว่า องค์ความรู้ก็ดี ความร่วมมือจากภาคส่วนต่าง ๆ จะระดมมาบริหารจัดการร่วมกันเพื่อให้กระทรวงมหาดไทยสามารถที่จะขับเคลื่อนงานดังกล่าวในพื้นที่ได้ตามที่คณะอนุกรรมการได้ตั้งข้อสังเกตและได้ให้คำแนะนำไว้ครับ กระทรวงมหาดไทยขออนุญาตจบการนำเสนอครับ</w:t>
      </w:r>
    </w:p>
    <w:p>
      <w:pPr>
        <w:pStyle w:val="BodyText"/>
      </w:pPr>
      <w:r>
        <w:t xml:space="preserve">(ประธาน) ขอบพระคุณท่านรองปลัดฯ เลยครับ ต่อหน่วยงานในกระทรวงมหาดไทยทั้ง 2 หน่วยงานเลยนะครับ เชิญเลยครับ ท่านสามารถใช้เวลาจนครบ 15 นาทีได้เลยครับ แล้วก็ขอเพิ่มอีก 2 หน่วยงานนะครับ จะมีกระทรวงการพัฒนาสังคมและความมั่นคงของมนุษย์ แล้วก็สมาคมทั้ง 3 สมาคมนะครับ ก็คือสมาคม อบต. สมาคม อบจ. แล้วก็สมาคมสันนิบาตเทศบาลนะครับ ทั้ง 3 สมาคมก็รวมกันก็ 15 นาทีเช่นกันนะครับ เชิญทั้ง 2 หน่วยงาน ของมหาดไทยครับ มีประเด็น พูดคุยกันมาในส่วนที่ท่านรับผิดชอบอยู่ไหมครับ</w:t>
      </w:r>
    </w:p>
    <w:p>
      <w:pPr>
        <w:pStyle w:val="BodyText"/>
      </w:pPr>
      <w:r>
        <w:t xml:space="preserve">(ผู้เข้าร่วมประชุมหญิง) ขออนุญาตเรียนท่านประธาน อนุกรรมาธิการกิจการคนพิการ ในคณะกรรมพัฒนาสังคม ดิฉัน คณิตา ผู้อำนวยการพัฒนางานท้องถิ่นค่ะ ผู้แทนกรมส่งเสริมการปกครองท้องถิ่นค่ะ ขออนุญาตเพิ่มเติมเสริมในท่านรองปลัดกระทรวงมหาดไทย ในเรื่องของการดำเนินงานการปกครองท้องถิ่นในเรื่องดังกล่าวนะคะ เรื่องของการจัดทำสิ่งอำนวยความสะดวกสำหรับผู้พิการนะคะ เพื่อที่จะเสริมในเรื่องของสภาพแวดล้อมในด้านกายภาพ แล้วก็ในสถานที่สาธารณะที่อำนวยความสะดวกให้กับคนพิการนะคะ ซึ่งสอดรับกับเรื่องของ Smart Cities นะคะ ในช่วงเวลาที่ผ่านมานะคะ การปกครองท้องถิ่นได้มีการส่งเสริมให้การปกครองส่วนท้องถิ่น ทั้งองค์การบริหารส่วนตำบลนะคะ เทศบาลนะคะ ที่มีพื้นที่ของตนเองนี่ได้ดำเนินการจัดทำเรื่องของทางลาด ห้องน้ำสำหรับผู้สูงอายุและคนพิการ รวมถึง ป้ายแล้วก็สัญญาแสดงสิ่งอำนวยความสะดวกที่จอดรถนะคะ สำหรับคนพิการแล้วก็ศูนย์บริการข้อมูลนะคะ เหล่านี้นะคะ เป็นตัวอย่างเรื่องของสิ่งอำนวยความสะดวกสำหรับคนพิการนะคะ จำนวนของจำนวนปกครองส่วนท้องถิ่นนะคะ ที่ได้ดำเนินการ อย่างเช่นเรื่องของทางลาดนะคะ ประมาณ 5,052 แห่งนะคะ นับเป็นร้อยละ 65 นะคะ จากองค์การปกครองส่วนท้องถิ่นทั้งหมด 7,772 แห่งนะคะ ซึ่งเรามีการเก็บข้อมูลนะคะ และมีการประเมินประสิทธิภาพขององค์การปกครองส่วนท้องถิ่นเป็นปีที่ 2 นะคะ ในเรื่องของการจัดบริการสิ่งอำนวยความสะดวกสำหรับผู้พิการนะคะ นอกจากนี้ค่ะ ในเรื่องของข้อบัญญัติ เทศบัญญัติ ก็ได้มีการส่งเสริมให้องค์กรปกครองส่วนท้องถิ่นนะคะ สามารถดำเนินการจัดทำแผนพัฒนาท้องถิ่นนะคะ เพื่อที่จะจัดทำโครงการแผนงาน เพื่อที่จะทำเรื่องของสิ่งสาธารณะประโยชน์ สิ่งผู้สูงอายุแล้วก็คนพิการเพื่อเพิ่มเติมส่วนที่เป็นพื้นที่สาธารณะเหล่านี้เพิ่มเติม แล้วก็ดึงมาเป็นงบประมาณรายจ่ายประจำปีของแต่ละปี อันนี้ก็เป็นเรื่องที่กรมได้มีการดำเนินการ รวมถึงเรื่องของการประเมินของท้องถิ่นค่ะ ก็มีหัวข้อหนึ่งในเรื่องของการขอความร่วมมือประชาสัมพันธ์ไปยังเอกชนที่อยู่ในพื้นที่ปกครองส่วนท้องถิ่นด้วยนะคะ ว่าให้ขอความร่วมมือ จัดทำสิ่งอำนวยความสะดวกในพื้นที่นะคะ ของเอกชนด้วยนะคะ เพื่อให้พื้นที่ขององค์กรปกครองส่วนท้องถิ่นนั้น ทั้งในภาครัฐและก็ภาคเอกชนร่วมกันดำเนินการค่ะ ก็ขออนุญาตเสริมในเรื่องของกรมส่งเสริมการปกครองท้องถิ่น และยินดีที่จะในส่วนที่ทางอนุกรรมการ และกรรมาธิการได้เสนอแนะค่ะ ขอบพระคุณค่ะ</w:t>
      </w:r>
    </w:p>
    <w:p>
      <w:pPr>
        <w:pStyle w:val="BodyText"/>
      </w:pPr>
      <w:r>
        <w:t xml:space="preserve">(ประธาน) ครับ ขอบพระคุณมากนะครับ ท่าน ผ.อ. ครับ ส่วนใหญ่ เราคุ้นชินก็คือการกำหนดนโยบายแบบเฉพาะเจาะจง ซึ่งก็ถือว่ามีคุณูปการอย่างสูงนะครับ ต่อผู้พิการ อย่างไรก็ตามครับ ในโลกที่ทุกอย่างมันเหมือนจะต้องหลอมรวมนะครับ ครอบคลุม บูรณาการเข้าด้วยกัน ในระยะยาวก็ดี เพื่อสังคมอยู่เย็นเป็นสุขร่วมกันก็ดีนี่ ก็อยากจะให้ทางกรมส่งเสริมการปกครองท้องถิ่นนี่ได้ลองหันมามองในแง่ของการพัฒนาที่ครอบคลุมนะครับ แล้วก็ผนวกรวมความต้องการของคนพิการนี่ Build in เข้าไปในการพัฒนาเมืองกระแสหลักนะครับ มันจะเห็นภาพของความเชื่อมโยง มันจะเห็นภาพของการเข้าถึงโดยสะดวกถ้วนหน้าขึ้นนะครับ สังคมก็จะเป็นสังคมที่น่าอยู่นะครับ เชิญท่าน… เชิญทางกรม เชิญคณะกรรมาธิการและผังเมืองครับ เชิญผู้แทนจากกรมโยธาธิการและผังเมืองครับ</w:t>
      </w:r>
    </w:p>
    <w:p>
      <w:pPr>
        <w:pStyle w:val="BodyText"/>
      </w:pPr>
      <w:r>
        <w:t xml:space="preserve">(ผู้เข้าร่วมประชุมชาย) ครับ สวัสดีครับ กราบเรียนท่านคณะกรรมการ และกรรมาธิการ ผู้อำนวยการกรมโยธาธิการ และผังเมือง ขอนำเรียนในเรื่องของภารกิจของกรมนะครับ ก็จะมีในเรื่องของภารกิจงานด้านอาคารนะครับ การติดตามการบังคับใช้กฏหมายและอาคารครับ ซึ่งในส่วนนี้ก็จะเป็นเรื่อที่เกี่ยวข้องก็คือ พ.ร.บ ควบคุมอาคาร ซึ่งปัจจุบันเราก็ได้ออกกำหนดสิ่งอำนวยความสะดวกในอาคารสำหรับคนพิการหรือผู้ทุพพลภาพ ฉบับที่ 2 ปี 2564 ก็เป็นงานสงวนการให้การอำนวยความสะดวกผู้พิการ และผู้ทุพพลภาพและคนพิการครับ ก็ออกแบบข้อกำหนดให้สอดคล้องกับภาคปัจจุบันมากที่สุดครับ แล้วก็ในการนี่ครับ ในการที่สงวนในเรื่องของการพัฒนาเมือง เราจะสู่ในการออกแบบอาคารจะปรับในเรื่องของสิ่งอำนวยความสะดวกและคนพิการครับ ก็จะยินดีรับข้อคิดเห็นของท่านสภาอนุกรรมาธิการและท่านกรรมาธิการ ในที่ประชุมครับ เพื่อจะนำไปพัฒนาให้เหมาะสมที่สุดครับ ขอบคุณครับ</w:t>
      </w:r>
    </w:p>
    <w:p>
      <w:pPr>
        <w:pStyle w:val="BodyText"/>
      </w:pPr>
      <w:r>
        <w:t xml:space="preserve">(ผู้เข้าร่วมประชุมชาย) ขอบคุณครับ จริง ๆ กฏกระทรวงที่เพิ่งออกไปล่าสุดนี่ เราก็พยายามเสนอว่าให้ขยายขอบเขตไปมากกว่าอาคารนะครับ แทนที่จะเป็นในอาคาร ก็คือพยายามที่จะส่งผลไปถึงบริเวณรอบ ๆ ด้วย แต่ก็ด้วยข้อจำกัดของกฎหมายแม่นะครับ มันก็ทำให้เราทำได้ไม่มากนัก ผมอยากจะเชื้อเชิญในกรมโยธาธิการและผังเมือง คือ เราลอง Build in เรื่องการเข้าถึงโดยสะดวกนี่ไว้ในผังเมืองเลย แทนที่จะมองเฉพาะจิ๊กซอว์ ก็คืออาคารเป็นหลัง ๆ ถ้า Accessibility นี่ การเข้าถึงโดยสะดวกถ้วนหน้านี่ เป็นส่วนหนึ่งของผังเมืองนี่ มันจะกลายเป็นส่วนหนึ่งที่แยกไม่ออกจากการพัฒนาเมืองโดยรวมนะครับ อันนี้ถ้าเราช่วยกัน เราก็จะได้มุ่งไปในทางที่คิดว่าเป็นประโยชน์ต่อไป แม้ว่าในขณะนี้กฎหมายในเรื่องผังเมือง อาจจะยังแต่ผมเชื่อแน่ว่าต่อไปในอนาคตเรื่องนี้ก็จะต้องมาอย่างแน่นอนครับ หนีไม่พ้น เหมือนเรื่องสิ่งแวดล้อมน่ะครับ เรื่อง Accessibility จะควบคู่ไปกับเรื่องสิ่งแวดล้อมนะครับ ขอบพระคุณมากนะครับ เชิญ ทางมหาดไทยครบแล้วนะครับ ทางมหาดไทย ขอบพระคุณครับ ท่านใช้เวลาได้เหมาะสมมากนะครับ เชิญกระทรวงคมนาคมครับ ท่านมีเวลา 15 นาทีโดยรวมครับ</w:t>
      </w:r>
    </w:p>
    <w:p>
      <w:pPr>
        <w:pStyle w:val="BodyText"/>
      </w:pPr>
      <w:r>
        <w:t xml:space="preserve">(ผู้เข้าร่วมประชุมชาย) ครับ สวัสดีครับ เรียนท่านประธาน คณะอนุกรรมาธิการการเพื่อคนพิการครับ กระผมเรืองศักดิ์ รองสม แทนท่านปลัดกระทรวงมหาดไทยครับ วันนี้ยินดีมากนะครับ ที่ได้มาร่วมในการพูดคุยและมาให้ข้อมูลในส่วนของคมนาคม ก็คิดว่าในส่วนของคมนาคมนี่ ได้ดำเนินการตามกรอบยุทธศาตร์คมนาคมนะครับ คือ 1. เรื่องประสิทธิภาพ สิ่งแวดล้อม แล้วก็การรักษาความปลอดภัย อีกเรื่องหนึ่งที่สำคัญ เสาที่ 3 ของกรอบทางคมนาคม ของระเบียบ เพราะฉะนั้นโดยเฉพาะทุกหน่วยงานร่วมอำนวยการทาง สนข. และสำนักงานปลัดฯ สนข. ได้ดำเนินการมาหลายเรื่องรวมกับท่านปลัดก็ได้ดำเนินการมาหลายเรื่องรวมกับท่านปลัดก็ช่วยกันดู บางเรื่องอาจจะมีการซ้ำซ้อนกันบ้าง แต่ว่าจุดประสงค์หลักของทั้ง 2 หน่วย ก็คือพยายามที่จะให้คนพิการ ไม่ใช่คนพิการนะครับ ทางคมนาคมบอกว่า Transport for all พยายามที่จะ เข้าถึงระบบคมนาคมขนส่งได้ จริง ๆ แล้วไม่ว่าใครเข้าถึงนะครับ มันจะเป็นประโยชน์ต่อคมนาคม ทำให้โครงสร้างของคมนาคมมีความคุ้มทุนมากขึ้น ฉะนั้นจุดประสงค์หลักของเราก็คือทุกคนมีส่วน เพื่อโครงสร้างต่าง ๆ ของเรานี่สามารถใช้ประโยชน์ได้อย่างเต็มที่ ขอเรียนว่าทางคมนาคมนะครับ ได้พยายามผลักดันตามที่ท่านสว่างได้พูดไว้ในเรื่องสุดท้าย เรื่องที่จะผลักดันแผนได้ดำเนินการจัดทำแผนมาประมาณสักปีกว่าแล้ว 1 ปี 2 ปีแล้ว และก็ได้นำเสนอในคณะกรรมการส่งเสริมพัฒนาคนพิการแห่งชาติ ในเรื่องของการจัดการของคมนาคมด้านคนพิการซึ่งทางคณะกรรมการได้รับทราบไปแล้ว แล้วก็ได้มีสังกัดอื่นในกลุ่มย่อยของคนพิการแห่งชาติไปด้วย ซึ่งในส่วนนั้น ทางเราก็ได้นำแผนจัดการต่าง ๆ ของเรานี่ เสนอไปให้หน่วยงานของภายในกระทรวงคมนาคมไม่ว่าจะเป็นกรมทางหลวง กรมทางหลวงชนบท กรมการทางพิเศษ หรือ รฟม. เราก็ได้พิจารณา เราก็ได้หารือกันรอบ 2 รอบแล้ว ตอนนี้อยู่ระหว่างขั้นตอนที่เราทำหนังสือไปทางทุกหน่วยงานเพื่อให้เห็นชอบกับแผนจะได้เป็นการเห็นชอบร่วมกันที่จะได้ดำเนินการตามแผนที่อนาคต เมื่อทุกหน่วยงานเสนอกลับมา พอดีท่านขอเพิ่มเติมไปเพิ่งวันสองวันนี่ครับ ทุกหน่วยงานยอมรับแผนทุกอย่างมา เราก็จะนำแผนนี้ นำเรียนท่านปลัดกระทรวงคมนาคม แล้วก็เรียนเสนอท่านรัฐมนตรี เป็นแผนระดับ 3 ประมาณ แผนระดับ 3 เพื่อที่จะให้หน่วยงานและคมนาคมดำเนินการตามแผน ซึ่งนี่ก็คือเป็นเรื่องแผนที่จะเป็น Commitment ของกระทรวงคมนาคม ที่จะช่วยให้ดำเนินการสำหรับคนพิการ จึงขอเรียนว่า นอกจากแผนนี้แล้วนะครับ กระทรวงคมนาคมนี่ไม่ว่าจะเป็นเรื่องของโครงสร้างพื้นฐาน Accessibility ก็เข้าสู่สถานีขนส่ง หรือการมีมาตรฐานสำหรับรถยนต์สาธารณะ รถสาธารณะต่าง ๆ ให้คนพิการสามารถเข้าถึงได้ ขอเรียนว่ากรมโยธาธิการนี่ ได้ปรับปรุงกฎกระทรวงของทางเรื่องของอาคาร การคมนาคมก็มีเรื่องของกระทรวงคมนาคมเองที่ประกาศไปหลายปีแล้ว เราก็เห็นว่าเพื่อให้เกิดความสอดคล้องกระทรวงคมนาคมก็ได้มีการตั้งคณะทำงานขึ้นมา มีท่านดร.จุฬา ท่านผู้ตรวจราชการ เมื่อไม่กี่วัน ก็สรุปสุดท้ายแล้วว่า รับความเห็นของหน่วยงานทุกหน่วยงานภายในคมนาคมที่จะปรับแผนต่าง ๆ ให้มันสอดคล้องต้องกันกับกระทรวงมหาดไทย แล้วก็จะได้ประกาศกฎกระทรวง เพื่อจะให้ทันสมัย ไม่ให้ขัดกับกระทรวงมหาดไทยและพยายามจะปรับให้มันเข้ากับการกระทำปัจจุบัน ซึ่งก็จะมีการดำเนินการกฎกระทรวงฉบับที่ 2 ที่จะประกาศใช้ออกมา ซึ่งจะเป็นแผนแม่บท เป็นแผนผังที่ทุกคนจะเอาไปใช้ดำเนินการได้ รวมทั้งหน่วยงานอื่นนอกจากกระทรวงคมนาคม ทางมหาดไทยหรือว่าองค์การปกครองส่วนท้องถิ่น สามารถที่จะนำเอารูปแบบของการเข้าถึงในสถานีในการนำไปใช้กับหน่วยงานของตนเองได้ครับ ในส่วนนี้ขอเรียนให้ทราบเป็นเบื้องต้นก่อนครับ ขอบคุณมากครับ</w:t>
      </w:r>
    </w:p>
    <w:p>
      <w:pPr>
        <w:pStyle w:val="BodyText"/>
      </w:pPr>
      <w:r>
        <w:t xml:space="preserve">(ประธาน) ครับ ขอบคุณมากนะครับ ท่านผู้แทนจาก สนข. ครับ เชิญอีก 2 หน่วยงานเลยครับ ในคมนาคมครับ เชิญครับ เชิญกรมทางหลวง แล้วก็กรมทางหลวงชนบท ท่านไหนจะพูดก่อนครับ เชิญครับ ไ</w:t>
      </w:r>
    </w:p>
    <w:p>
      <w:pPr>
        <w:pStyle w:val="BodyText"/>
      </w:pPr>
      <w:r>
        <w:t xml:space="preserve">(ผู้เข้าร่วมประชุมชาย) ไม่ทราบว่าตัวแทนจากกรมทางหลวง…</w:t>
      </w:r>
    </w:p>
    <w:p>
      <w:pPr>
        <w:pStyle w:val="BodyText"/>
      </w:pPr>
      <w:r>
        <w:t xml:space="preserve">(ผู้เข้าร่วมประชุมชาย) ครับ กรมทางหลวงครับ เรียนท่านประธาน และคณะอนุกรรมาธิการทุกท่านครับ กระผมนายไพฑูรย์ ครับ จากกรมทางหลวงครับ็ตามที่ทาง สนข. ได้พูดถึงนโยบายต่าง ๆ ไปแล้ว ทางกรมทางหลวงเราก็พร้อมที่จะปฏิบัติตามรวมทั้งหน่วยงานในคมนาคมทุกหน่วยงานก็ได้มีการร่วมมือกันเป็นอย่างดีครับ อย่างเช่น ในเขตชุมชนปัจจุบันนี่ กรมทางกลวงเราก็ได้เพิ่มทางลาดสำหรับคนพิการในทางเท้า รวมทั้งเรามีแบบที่พร้อมที่จะปฏิบัติรวมถึงสะพานลอยคนเดินข้ามนี่ เราก็มีแบบสำหรับคนพิการเรียบร้อยหมดแล้วนะครับ ถ้าเกิดทางเรามี ถ้ามีนโยบายเกี่ยวกับเมืองอัจฉริยะนี่ กรมทางหลวงก็พร้อมที่จะให้ความร่วมมือนะครับ ครับ เบื้องต้นประมาณนี้นะครับ</w:t>
      </w:r>
    </w:p>
    <w:p>
      <w:pPr>
        <w:pStyle w:val="BodyText"/>
      </w:pPr>
      <w:r>
        <w:t xml:space="preserve">(ผู้เข้าร่วมประชุมชาย) จริง ๆ มันคงมีประเด็นที่จะอยู่ในรายละเอียดกันพอสมควรนะครับ ก็เดี๋ยวท่านใช้เวลายังไม่ครบอยู่ตอนแลกเปลี่ยนก็อาจจะมีการหยิบยกเรื่องนี้ขึ้นมาพูดในบริบทอื่น ๆ ด้วยนะครับ ขอบคุณมากครับ เชิญทางกรมทางหลวงชนบทครับ เชิญครับ</w:t>
      </w:r>
    </w:p>
    <w:p>
      <w:pPr>
        <w:pStyle w:val="BodyText"/>
      </w:pPr>
      <w:r>
        <w:t xml:space="preserve">(ผู้เข้าร่วมประชุมชาย) สวัสดีครับ เรียนท่านประธานและคณะอนุกรรมาธิการในคณะกรรมาธิการ การคมนาคม ทางสังคมครับ กลุ่มกรมทางหลวงชนบทนะครับ ก็คือในส่วนของการทำงานของกรมทางหลวงชนบทนะครับ ปัจจุบันกรมทางหลวงชนบทในความสำคัญกับการบริการเพื่อประชาชน โดยเฉพาะอย่างยิ่งที่มีผู้สูงอายุครับ ที่มีการจัดทำแบบทางเท้าทางข้ามนะครับ ให้เป็นไปตามกฎกระทรวงนะครับ ฉบับที่ 2 พ.ศ. 2564 นะครับ ในด้านการส่งเสริมผังเมืองและการท่องเที่ยว ก.บ.จ. ก็มีแผนที่จะปรับปรุงพัฒนาถนน เพื่อที่จะสนับสนุนชุมชนแล้วก็ผู้พิการให้เข้าไปในแหล่งท่องเที่ยวได้นะครับ ณ ปัจจุบันนี้ กรมทางหลวงชนบทได้มีการปรับปรุงถนนบาทวิถีที่เราจะนำร่องทำที่จังหวัดหนองคาย แล้วก็ท้ายนี้นะครับ กรมทางหลวงชนบทพร้อมที่จะรับฟังข้อคิดเห็นนะครับ แล้วก็ให้ความร่วมมือกับคณะอนุกรรมาธิการ กรมทางหลวงชนบทมีข้อมูลรายงานเพียงเท่านี้ก่อนครับ</w:t>
      </w:r>
    </w:p>
    <w:p>
      <w:pPr>
        <w:pStyle w:val="BodyText"/>
      </w:pPr>
      <w:r>
        <w:t xml:space="preserve">(ประธาน) ครับ ขอบคุณครับ ดูแล้วจะเป็นความเห็นในทางบวกทั้งสิ้นนะครับ ก็เป็นสิ่งที่น่ายินดีครับ เพราะว่าโครงการที่คุณสว่างได้นำเสนอไปนี่ ก็น่าจะมีความเป็นไปได้นะครับ ในกรณีที่ทุกฝ่ายได้ให้ความสนใจแล้วก็ยินดีที่จะเข้ามามีส่วนร่วมนะครับ ต่อไปเป็นกระทรวงดิจิทัลเพื่อเศรษฐกิจและสังคมนะครับ วันนี้เข้าใจว่าเป็น DEPA มานะครับ เชิญเลยครับ</w:t>
      </w:r>
    </w:p>
    <w:p>
      <w:pPr>
        <w:pStyle w:val="BodyText"/>
      </w:pPr>
      <w:r>
        <w:t xml:space="preserve">(ประธาน) ค่ะ ขอกราบสวัสดีท่านประธาน ท่านอนุกรรมาธิการ กิจการคนพิการ คณะกรรมการกรรมาธิการเพื่อการพัฒนาสังคม เด็กและเยาวชน สตรี ผู้สูงอายุ และคนพิการ สำหรับ DEPA นะคะ จะให้ภาพรวมของ DEPA นะคะ DEPA มีบทบาทเมืองอัจฉริยะค่ะ บทบาทแรกเราเป็นเลขาฯ ของเมืองอัจฉริยะ ซึ่งทำหน้าที่เป็นเลขาของคณะกรรมการชาติ ที่คอยเขาเรียกรับรองแผนการพัฒนาเมืองอัจฉริยะของแต่ละจังหวัด แต่ละพื้นที่ อันนี้คือบทบาทในการส่งเสริมให้ทุกเมืองในการพัฒนาเมืองอัจฉริยะที่ชัดเจน ส่วนอีกบทบาทหนึ่งของ DEPA นี่ก็คือบทบาทเชิงปฏิบัติ ก็จะมีหน่วยหนึ่งในยุทธศาสตร์ของ DEPA เองนี่ นอกจากจะส่งเสริมในมิติของเศรษฐกิจแล้วนี่ เรายังส่งเสริมมิติเชิงสังคมด้วย ในเชิงสังคมนี่เราก็จะเน้นกลุ่มเปราะบาง ซึ่งหมายถึงตั้งแต่เด็ก แล้วก็คนพิการ แล้วก็ผู้สูงอายุนะคับ ซึ่งจะเป็น Unit ที่มีการปฏิบัติการนำร่อง หรือโครงการที่ไปจุดประกาย แล้วก็ถ้าเกิดมัน Work ก็จะทำให้ภาคธุรกิจหรือว่าภาคสังคม จะเอาไปใช้ต่อนะคะ อันนี้ใน 2 บทบาทนี่ที่ DEPA จะช่วยได้ในมิติของเรื่องการส่งเสริมการเข้าถึงเมืองที่ทุกคนสามารถเข้าถึงได้ จริง ๆ แล้วนี่ในการทำแผนเมืองอัจฉริยะนี่ค่ะ กรรมการก็จะมีความคาดหวังหรือเงื่อนไขที่แผนควรจะกล่าวถึงโดยกรรมการคิดว่าการที่แผนทำมานี่มันต้องตอบโจทย์คนทุกกลุ่มในเมือง กรรมการก็จะมีกำหนด เขาเรียกเหมือนเกณฑ์ ว่าถ้าเมืองคุณจะพัฒนาเป็นเมืองอัจฉริยะนี่ คุณต้องมองให้ครบในทุกมิติ ของเรื่องของผู้สูงอายุ หรือคนพิการนี่ ก็จะอยู่ในหมวดของ Smart living นี่จะต้องดูแลทุกคน ก็จะมีในมุมนั้นหรือแม้แต่ในมุมของการเดินทางหรือ Mobility ค่ะ มันจะหมายถึงเรื่องการเดินทางที่สะดวก ทั้งยานพาหนะ แล้วก็การเดินทางในเมือง เพราะฉะนั้นในบทบาทที่เราทำหน้าที่เป็นกรรมการ เราสามารถเขาเรียกส่งเสริมเมืองที่กำลังจะทำแผน Smart Cities นี่ สามารถนำเรื่องการทำให้เมืองนี่เข้าถึงได้ทุกกลุ่ม ทุกเพศทุกวัยเข้าไปในแผนเข้าไปด้วย เป็นการส่งเสริมให้มันมีเงื่อนไขข้อนี้อยู่ในการทำแผนทุกครั้ง นี่ก็เป็นบทบาทหนึ่งนะคะ ส่วนอีกส่วนหนึ่งนี่ ก็เป็นส่วนของอีกฝ่ายหนึ่งนะคะ ที่บอกว่าเรานี่ มีหน่วยงานของเราเล็ก ๆ ที่ดูแลมิติของกลุ่มเปราะบาง ซึ่งหน่วยงานนี้นี่ ผอ.สุชนานี่จะมาเล่าให้ฟังนะคะ ว่าเมื่อเราส่งเสริมนี่ เรามีโครงการอะไรบ้าง เราทำบริการอะไรบ้าง เพื่อมาช่วยดูแลคนในกลุ่มนี้ แล้วก็ผลในเบื้องต้นเป็นอย่างไรแล้วก็แนวทางที่เราจะส่งเสริมให้เอาเทคโนโลยีนี่ให้คนพิการสามารถเข้าถึงหรือมีชีวิตสุขสบายในเมือง หรือว่ามีโอกาสทางเศรษฐกิจเท่าเทียมกับคนในเมืองนี่เป็นรูปแบบไหนบ้าง แต่โดยสรุปโดยรวมนี่ ว่า DEPA นี่เป็นเลขาแล้วก็เป็นคนที่คอย Promote คอยชี้แนวคอยส่งเสริมให้เมืองนี่คิดถึงประเด็นสำคัญ ๆ ในเมือง เราใส่ไปในแผนอยู่แล้ว คิดว่าบทบาทภายในเมืองนี่ ก็จะส่งเสริมแล้วก็ฝังประเด็นพวกนี้ในแผนพัฒนาเมืองอัจฉริยะได้อยู่แล้วค่ะ ในเบื้องต้นก็ขอให้ภาพรวมนี้ แล้วก็ขอเรียนเชิญ ผอ. สุชาดา นะคะ อาจจะมาให้รายละเอียดว่าในเชิงปฏิบัติ DEPA เอาไปเสริมอะไรในส่วนนี้บ้างนะคะ ขอบคุณค่ะ</w:t>
      </w:r>
    </w:p>
    <w:p>
      <w:pPr>
        <w:pStyle w:val="BodyText"/>
      </w:pPr>
      <w:r>
        <w:t xml:space="preserve">(ผู้เข้าร่วมประชุมชาย) ครับ ขอบคุณมากนะครับ ผมนึกขึ้นมาได้ว่าตอนที่เราเขียน พ.ร.บ. การพัฒนาดิจิทัลเพื่อเศรษฐกิจและสังคมปี 2560 ได้บรรจุเรื่องของการออกแบบที่เป็นสากลเทคโนโลยีสิ่งอำนวยความสะดวกไว้ในมาตรา 41 มาตรา 41</w:t>
      </w:r>
    </w:p>
    <w:p>
      <w:pPr>
        <w:numPr>
          <w:ilvl w:val="0"/>
          <w:numId w:val="1001"/>
        </w:numPr>
      </w:pPr>
      <w:r>
        <w:t xml:space="preserve">ถ้าผมจำมาตราไม่ผิดนะครับ ก็หวังว่าบทบัญญัติในกฏหมายฉบับดังกล่าวนี่ จะยังอยู่ในใจของ DEPA แล้วก็อยู่ในใจของคณะกรรมการพัฒนาเมืองอัจฉริยะนะครับ เชิญท่าน ผอ. ต่อไปเลยครับ เชิญครับ</w:t>
      </w:r>
    </w:p>
    <w:p>
      <w:pPr>
        <w:pStyle w:val="FirstParagraph"/>
      </w:pPr>
      <w:r>
        <w:t xml:space="preserve">(ผู้เข้าร่วมประชุมหญิง) ขอเสริมนิดหนึ่งค่ะ ในส่วน Universal Design จริง ๆ อยู่ใน Smart Living เราส่งเสริมให้เมืองเขาเป็นเมืองอัจฉริยะนี่ มันไม่ได้อัจฉริยะเพราะใช้เทคโนโลยี แต่อัจฉริยะเพราะออกแบบให้ทุกคนเข้าถึงได้เหมือนกันค่ะ ก็เลยยืนยันท่านว่า แนวคิดนี้ยังอยู่ควบคู่กับกรรมการและยังดำการเนินตลอดเวลา เวลามีเขาเขียนแผนเข้ามามันก็เป็น Check list ค่ะ ขอบคุณค่ะ เชิญ ผอ. สุชาดา ค่ะ</w:t>
      </w:r>
    </w:p>
    <w:p>
      <w:pPr>
        <w:pStyle w:val="BodyText"/>
      </w:pPr>
      <w:r>
        <w:t xml:space="preserve">(ผู้เข้าร่วมประชุมหญิง) ค่ะ ขอบพระคุณ ผอ.อรฉัตรค่ะ ค่ะ สวัสดีผู้ร่วมประชุมทุกท่านนะคะ ในส่วนของ Smart Cities น่ะค่ะ Smart People ก็เป็นส่วนหนึ่งของเมืองจะเป็น Smart Cities ได้นะคะ ทางฝ่ายของดิฉัน ก็คือส่งเสริมและสนับสนุนคุณภาพชีวิตและความมั่นคง จริง ๆ มีการทำงานร่วมกับหลาย ๆ ภาคหน่วยนะคะ ไม่ว่าจะเป็นหน่วยงานภาคประชาสังคมหรือว่าจะเป็นมหาวิทยาลัยค่ะ ในการที่จะใช้เทคโนโลยีดิจิทัลมาช่วยส่งเสริมการจ้างงานในผู้พิการให้มีมากขึ้นนะคะ โดยโครงการที่ทำนี่เป็นโครงการที่หลาย ๆ ท่านในที่ประชุมนี้ก็อาจจะได้รู้จักแล้ว ก็คือการที่ให้ผู้พิการสามารถจัดทำข้อมูล AI ได้นะคะ ก็ผู้พิการสามารถเข้าผ่านแพลตฟอร์มแล้วก็เข้าไปใช้เทคโนโลยี AI ในการแท็กภาคหรือแท็กเสียงน่ะค่ะ ได้รับค่าจ้างผ่านมาตรา 33 รวมถึงยังมีความเป็นเจ้าของของงาน งานที่ผู้พิการได้ Tag AI นั้นด้วยนะคะ นอกจากนั้นก็จะมีเรื่องของการพัฒนาทักษะ ดิจิทัลพื้นฐาน เพื่อนำซึ่งที่ผ่านมาทาง DEPA ได้ทำไปแล้ว 3 ปีนะคะ นำไปสู่การจ้างงานของคนพิการประมาณ 1,400 คนค่ะ จริง ๆ ตอนนี้ก็มีอีก 1 มาตรการที่มีการได้ประกาศไปแล้วในเรื่องของ Web Asscesbility ที่ประธานบอกก็คือตอนนี้อยู่ในช่วงของการ review ข้อมูลของหน่วยงานที่สมัครมานะคะ ตอนนี้จะได้ให้ผู้ที่รับโครงการนี้ไปนี่ สามารถทำเว็บไซต์ที่เป็นเว็บ Accessibility ค่ะ ขออนุญาตรายงานประมาณเท่านี้ก่อนค่ะ ขอบคุณค่ะ</w:t>
      </w:r>
    </w:p>
    <w:p>
      <w:pPr>
        <w:pStyle w:val="BodyText"/>
      </w:pPr>
      <w:r>
        <w:t xml:space="preserve">(ประธาน) ครับ ขอบคุณครับ ก็มีมิติของการจ้างงาน มีมิติของการเข้าไปส่งเสริมการพัฒนาฝีมือแรงงานด้านเทคโนโลยี แต่จริง ๆ อยากให้ท่านมองในเรื่องของ Universal Design ก็ดีก็ดี เทคโนโลยีก็ดี เป็นเรื่องของกระแสหลักนะครับ ไม่ใช่เรื่องเฉพาะเจาะจงเท่านั้นนะครับ หมายความว่าเราจะพัฒนา เราจะเอาเทคโนโลยีอะไรมาใช้ทำอะไรก็แล้วแต่นี่ ก็อยากจะให้คำนึงถึงการเข้าถึงนี่ ตั้งแต่ระดับการออกแบบ คือหมายถึงออกแบบเทคโนโลยีนั้นด้วยเลยนะครับ ออกแบบบริการนั้นได้เลยนะครับ มันก็จะได้ไม่เป็นการสิ้นเปลืองนะครับ เราพูดกันเล่น ๆ สนุก ๆ ว่าเราไม่อยากเป็นคนที่101 แต่เราอยากเป็น 1 ใน 100 มากกว่าเป็นคนที่ 101 นะครับ ก็อันนี้ฝรั่งทำได้เราก็ต้องทำได้ ในเมื่อฝรั่งทำได้แล้วก็ร่ำรวยมหาศาล เราก็ได้แต่ยืนดูเขาแล้วก็ทึ่งในสิ่งที่ฝรั่งทำนะครับ ก็หวังว่าทาง DEPA เองก็สนใจนะครับ ว่าจริง ๆ ถ้าเมืองอัจฉริยะนี่มันมีคนพิการนี่เป็นส่วนหนึ่งที่แยกไม่ออก เทคโนโลยีของเราก็จะมีความน่าสนใจด้วยนะครับ ไม่ใช่เทคโนโลยีเฉพาะ แต่เป็นเทคโนโลยีที่ทุกคนเข้าถึงได้ด้วย ใช้ประโยชน์ได้ด้วย เข้าถึงได้ด้วย ครับ ขอบคุณมากนะครับ จริง ๆ ท่านยังมีเวลาเหลือนะครับ ท่านยังกลับมาอีกได้ ถ้ามีการแลกเปลี่ยนกันนะครับ จะขอเชิญทางกระทรวง พม. ครับ ท่านมีเวลา 15 นาทีเช่นกัน แต่ว่าท่านจะใช้ไม่ถึงก็ไม่เป็นไร เชิญ กรมกิจการผู้สูงอายุและก็กรมส่งเสริมและพัฒนาคุณภาพชีวิตคนพิการครับ เชิญครับ</w:t>
      </w:r>
    </w:p>
    <w:p>
      <w:pPr>
        <w:pStyle w:val="BodyText"/>
      </w:pPr>
      <w:r>
        <w:t xml:space="preserve">(ผู้เข้าร่วมประชุมหญิง) ค่ะ สวัสดีค่ะ ดิฉัน บุษญา ดิษสว่าง รองอธิบดีกรมกิจการผู้สูงอายุก่อนอื่นต้องขอขอบคุณ ขอขอบคุณท่านกรรมการนะคะ ที่ให้โอกาสกรมกิจการผู้สูงอายุนะคะ ที่ให้มามีส่วนร่วมในการให้ความเห็นในครั้งนี้ ซึ่งดิฉันมีความคิดเห็นเรื่องของ Smart Cities นะคะ จากทางท่านคณะอนุกรรมาธิการได้บอกมานะคะ ในส่วนของการมีส่วนร่วมน่ะ กรมกิจการผู้สูงอายุ ผู้สูงอายุนะคะ ในฐานะที่ดูแลผู้วสูงอายุ ก็ยินดีที่จะให้ความร่วมมือในเรื่องของในเรื่องของการทำการพัฒนาเมืองนะคะ ให้เป็น Smart Cities ซึ่งก็มีความเห็นอย่างหนึ่งนะคะ ว่า การพัฒนา Smart Cities ต้องเกิดจากความต้องการที่แท้จริงของประชาชน แล้วก็ชุมชนนั้น ๆ นะคะ สำคัญสุด ก็คือ Smart Community ที่จะเป็นจุดสำคัญยิ่งเลยที่จะทำให้ความเป็นเมืองนั้นเกิดขึ้นจริงตามความต้องการที่แท้จริงของประชาชนนะคะ ซึ่งในจุดนี้มองว่าท้องถิ่นนะคะ มีบทบาทสำคัญ แล้วก็เป็นพระเอกอย่างยิ่งนะคะ ในเรื่องของการพัฒนาเมืองให้เกิดขึ้นจริงได้ แต่อย่างไรก็ตามนะคะ ข้อมูลต่าง ๆ นี่ก็เป็นเรื่องสำคัญเหมือนกัน สำหรับการพัฒนาความเป็นเมืองให้ smart ภายใต้เทคโนโลยีที่ทันสมัย ซึ่งมีความเห็นว่าปัจจุบันนี้ เรื่องของข้อมูลหรือระบบข้อมูลต่าง ๆ นี่ มันยังขาดความเชื่อมโยงและนำมาวิเคราะห์ใช้ประโยชน์อย่างแท้จริงในการพัฒนาเมืองน้อย ก็จะเห็นตัวอย่างหลาย ๆ ตัวอย่าง ที่เป็นเรื่องของ Smart Cities ที่ได้มีการดำเนินการไปบ้างแล้วนี่ แต่ว่ามันมีปัญหาในเรื่องของข้อมูลที่ขาดความเชื่องโยงกัน มันทำให้ไม่ประสบความสำเร็จนะคะ และในเรื่องที่คิดว่าน่าจะมีความสำคัญนะคะ อีกประเด็นหนึ่งก็เกี่ยวกับเรื่องของ… เรื่องของข้อมูลได้พูดไปแล้ว ในเรื่องของความต้องการของประชาชนนะคะ ก็ได้นำเรียนไปแล้วว่าถ้าผู้สูงอายุนะคะ หรือคนพิการนี่ได้รับ… ได้มีส่วนร่วมในการตัดสิน ในการเลือกสิ่งที่ดีที่สุดสำหรับการดำรงชีวิตน่ะนะคะ หรือที่เรียกว่า Smart Living เขาก็จะได้ Smart Cities ที่สอดคล้องกับความต้องการนะคะ ซึ่งจริง ๆ แล้วนี่ ในเรื่องของการที่จะอำนวยความสะดวกให้ผู้สูงอายุ หรือคนพิการ หรือคนทั้งมวลนี่ได้สามารถเข้าถึงบริการสาธารณะได้โดยไร้รอยต่อนี่ น่าจะเป็นสิ่งที่สำคัญ ที่อยากจะให้หน่วยงานนะคะ ท้องถิ่น หรือว่ารวมถึงกรุงเทพมหานครนี่ด้วยนะคะ ได้ให้ความสำคัญเพราะว่าจากที่เห็นปัญหานะคะ การเคลื่อนที่หรือการเคลื่อนย้ายของประชาชน จากที่หนึ่งไปยังอีกที่หนึ่ง เพื่อไปใช้บริการสาธารณะ หรือไปในสถานที่ต่าง ๆ นี่มันมีปัญหาอย่างที่ทางท่านคณะอนุกรรมาธิการได้เสนอภาพไปแล้วส่วนหนึ่งน่ะนะคะ ตรงนั้นนี่คิดว่ามันมีประเด็นส่วนหนึ่งที่จะต้องกลับมาดูและก็คิดในเรื่องของการเข้าถึงบริการสาธารณะต่าง ๆ อย่างไร้รอยต่อให้มากขึ้นนะคะ ซึ่งอาจจะมองว่า มันอาจจะไม่ใช่ประเด็นเดียว หรือประเด็นสำคัญที่สุด อาจจะมีเรื่องอื่น ๆ อีกนะคะ ที่ทำให้เกิดช่องว่างของการเข้าไม่ถึงบริการ หรือเข้าไม่ถึงสถานที่สาธารณะน่ะค่ะ อันนี้ก็อยากจะเน้น 3 จุดนะคะ ท่านที่คิดว่าน่าจะมีความสำคัญค่ะ ค่ะ เบื้องต้นก็ขออนุญาตนำเสนอประมาณนี้ค่ะ ขอบพระคุณค่ะ</w:t>
      </w:r>
    </w:p>
    <w:p>
      <w:pPr>
        <w:pStyle w:val="BodyText"/>
      </w:pPr>
      <w:r>
        <w:t xml:space="preserve">(ประธาน) ขอบคุณท่านรองอธิบดีมากเลยนะครับ จริง ๆ การพัฒนาทุกอย่าง ก็ควรจะเป็น People Driven Peoplecentric อย่างที่ท่านพยายามนำเสนอนะครับ แล้วโดยเฉพาะอย่างยิ่งกลุ่มผู้สูงอายุก็ดี ผู้พิการก็ดีนี่ และกลุ่มผู้เปราะบางต่าง ๆ ก็ดี ก็มักจะอยู่ขอบนอกของการพัฒนาทุกชนิดทีนี้เนื่องจากว่าเศรษฐกิจมันมีแนวโน้มว่าสังคมเมืองนี่มันจะโตขึ้นมากนะ อันนั้นเราจึงใช้เรื่องการพัฒนาเมืองนี่ล่ะครับ เป็นต้นแบบในการผลักดันการพัฒนาที่ครอบคลุมและไม่ทิ้งใครไว้ข้างหลังนะครับ เชิญท่านผู้แทนจากกรมส่งเสริมและพัฒนาคุณภาพชีวิตคนพิการครับ เชิญครับ</w:t>
      </w:r>
    </w:p>
    <w:p>
      <w:pPr>
        <w:pStyle w:val="BodyText"/>
      </w:pPr>
      <w:r>
        <w:t xml:space="preserve">(ผู้เข้าร่วมประชุมหญิง) สวัสดีค่ะ ท่านประธานค่ะ แล้วก็ท่านอนุกรรมการ ดิฉัน ณัฐอร นะคะ เป็นผู้เชี่ยวชาญด้านการส่งเสริมและพัฒนาคุณภาพชีวิตคนพิการนะคะ ในส่วนประเด็นหารือ ในทั้ง 4 ข้อนี้ เราพร้อมรับแล้วก็…หรือว่าทำงานร่วมกันของเครือข่ายนะคะ ก็ทาง พก. ก็ยินดีที่จะสนับสนุนนะคะ ตามหลักนะคะ พก. ก็จะเป็นกรมที่จะดูแลในเรื่องที่จะส่งเสริมให้คนพิการนี่เข้าถึงในเรื่องของสิทธิสวัสดิการต่าง ๆ ในเรื่องของการที่จะส่งเสริมให้คนพิการทุกประเภทความพิการนะคะ ที่จะเข้าถึงและใช้ประโยชน์ได้จากสิ่งอำนวยความสะดวก อันเป็นสาธารณะนะคะ แห่งพระราชบัญญัติส่งเสริมและพัฒนาคุณภาพชีวิตคนพิการ ปี 2556 นะคะ และที่แก้ไขเพิ่มเติมนะคะ ซึ่งในการขับเคลื่อนการดำเนินงานที่ผ่านมานะคะ ทางกรม พก. นี่ใช้กลไกในเรื่องของคณะกรรมการส่งเสริมและพัฒนาคุณภาพชีวิตคนพิการแห่งชาติ ซึ่งมีนายกรัฐมนตรีเป็นประธาน และจะมีหน่วยงานนะคะ ระดับกระทรวงที่เกี่ยวข้องนะคะ เข้ามามีส่วนร่วมในคณะกรรมการในการกำหนดนโยบายต่าง ๆ ด้านการส่งเสริมและพัฒนาคุณภาพชีวิตคนพิการนะคะ นอกจากนั้นยังมีกลไกผ่านคณะอนุกรรมการส่งเสริมการจัดสภาพแวดล้อม และการส่งเสริมการขนส่งสาธารณะเพื่อการเข้าถึงโดยสะดวกถ้วนหน้า อันนี้ก็จะเป็นคณะอนุกรรมการที่แต่งตั้งโดยบอร์ดชาติ ก็จะเป็นคณะอนุกรรมการที่ดูแลในเรื่องของการจัด เรื่องของการส่งเสริมการเข้าถึงสิ่งอำนวยความสะดวกนะคะ นอกจากนั้น พก. นี่ก็จะมีเรื่องของแผนพัฒนาคุณภาพชีวิตคนพิการ ฉบับที่ 5 นะคะ ก็จะมียุทธศาสตร์ที่ 4 ที่พูดถึงเรื่องการสร้างสภาพแวดล้อมและบริการสาธารณะที่ทุกคนเข้าถึงได้ และใช้ประโยชน์ได้นะคะ อันนี้ก็จะเป็นแผนพัฒนาคุณภาพชีวิตคนพิการที่ดูแลเข้าถึงสิ่งอำนวยความสะดวกในยุทธศาสตร์ที่ 4 เพื่อให้คนพิการนี่เข้าถึงแล้วก็ใช้ประโยชน์ได้นะคะ ซึ่งจะมีการคล้องกันในเรื่องของการพัฒนาที่ยั่งยืน หรือ SDG นะคะ ดังนั้น ในการดำเนินงานที่เกี่ยวข้องกับการจัดสภาพแวดล้อมและบริการที่ทุกคนเข้าถึงได้ และใช้ประโยชน์แบบถ้วนหน้านะคะ ก็ในปี 2563-2565 พก. ก็ได้เข้าร่วมกับองค์กรเครือข่ายต่าง ๆ นะคะ ไม่ว่าจะเป็นภาครัฐ ภาคเอกชน องค์กรคนพิการ มีโครงการที่สำคัญ ๆ ที่เห็นโดยชัดเจนแล้วก็เป็นประโยชน์ต่อคนพิการ จะยกตัวอย่างนะคะ เช่น โครงการการเข้าถึงฐานข้อมูลและช่องทางสิ่งอำนวยความสะดวกนะคะ ตามแนวคิดการออกแบบเพื่อทุกรายนะคะ โดยการใช้ IT เข้ามาเกี่ยวข้องกันโดยผ่านการแพลตฟอร์มนะคะ การขึ้นทะเบียนสิ่งอำนวยความสะดวกสำหรับคนพิการและผู้สูงอายุนะคะ โดยผ่าน Line Chat Bot นะคะ ซึ่งผ่านในกิจกรรมเมืองใจดีเที่ยวทุกวัย ภายใต้แนวคิด เจอแจ้งแจ่มแจ๋ว ที่ภายใต้แนวคิด คนทุกวัยคนทุกมวลนะคะ ที่เข้าถึงและใช้ประโยชน์ได้ อันนี้เราก็สามารถที่จะมีสถานที่ที่อำนวยความสะดวกถึง 5,000 รายการทั่วประเทศนะคะ อันที่ 2 ก็จะเป็นโครงการมอบป้ายสัญลักษณ์ สถานที่ ที่เป็นมิตรสำหรับคนพิการและคนทุกคนนะคะ ที่เข้าถึงเรื่องทำเรื่องสิ่งอำนวยความสะดวกนะคะ โดยมีเป้าหมายดำเนินการใน 77 จังหวัดนะคะ 5,000 แห่ง ซึ่งเราก็ดำเนินการใน 77 จังหวัด แต่ก็สามารถที่จะมอบป้ายสัญลักษณ์ ที่เป็นมิตรสำหรับคนที่เป็นคนพิการ ได้ 1,326 แห่ง อันนี้เราก็กำลังดำเนินการจะเพิ่มขยายให้มันมีจำนวนมากขึ้น โครงการที่ 3 คือการจัดระดับสิ่งอำนวยความสะดวกสำหรับคนพิการ การจัด Ranking นะคะ ที่จัดให้หน่วยงานสถานที่ที่จัดสิ่งอำนวยความสะดวกสำหรับคนพิการนะคะ 7 ประเภทความพิการที่ทำครบนะคะ มีการยกระดับ เป็นระดับต่าง ๆ ถึง 7 ระดับ แล้วก็สถานที่ 71 ประเภทนะคะ ยกตัวอย่างเช่น สถานีบริการน้ำมัน หน่วยงานภาครัฐ องค์กรเอกชนนะคะ สวนสาธารณะ สถานที่ท่องเที่ยว ขนส่งสาธารณะ ศาสนสถาน อันนี้ตัวอย่างนะคะ สถานบันการศึกษา โรงแรม สรรพสินค้า โรงแรม สถานที่เราก็ทำ สามารถที่จะจัดลำดับ จัดได้ประมาณ 729 แห่ง อันนี้ก็ทำได้เกือบ 50 เปอร์เซ็นต์ อันนี้ก็เป็นสถานที่ที่เอื้อสำหรับคนพิการและคนทั้งมวลนะคะ ที่จะเข้าไปใช้สถานที่เหล่านี้นะคะ อันที่ 4 คือการสำรวจการจัดสิ่งอำนวยความสะดวกพื้นฐาน ในท่าอากาศยาน สำหรับคนพิการในท่าอากาศยาน ก็สำรวจอยู่เพื่อให้ท่าอากาศยานทุกที่มีการจัดสิ่งอำนวยความสะดวกที่เอื้อต่อคนพิการและคนทั้งมวล ก็จะเห็นว่าผลงานนี้นะคะ เป็นระบบเครือข่าย ร่วมมือกับเครือข่ายให้เกิดความร่วมมือกัน .ดังนั้น 4 ประเด็นที่ทางท่านเสนอมานี่ ก็ พก. ก็ยินดีที่จะทำงานร่วมกันกับเครือข่าย โดยเฉพาะมหาดไทยค่ะ ขอบพระคุณมากค่ะ</w:t>
      </w:r>
    </w:p>
    <w:p>
      <w:pPr>
        <w:pStyle w:val="BodyText"/>
      </w:pPr>
      <w:r>
        <w:t xml:space="preserve">(ประธาน) ก็คงเป็นทั้งมหาดไทย คมนาคม ทั้ง DES แล้วก็หน่วยงานอื่นด้วยนะครับ</w:t>
      </w:r>
    </w:p>
    <w:p>
      <w:pPr>
        <w:pStyle w:val="BodyText"/>
      </w:pPr>
      <w:r>
        <w:t xml:space="preserve">(ผู้เข้าร่วมประชุมหญิง) ค่ะ ทุกเครือข่ายค่ะ ท่านค่ะ</w:t>
      </w:r>
    </w:p>
    <w:p>
      <w:pPr>
        <w:pStyle w:val="BodyText"/>
      </w:pPr>
      <w:r>
        <w:t xml:space="preserve">(ประธาน) ขอบคุณครับ โดยเฉพาะอย่างยิ่งท่านมี Data ด้านคนพิการนี่ ก็น่าจะต้องให้เกิดประโยชน์ต่อการพัฒนาเมืองตอนนี้ก็ถึงคิวของสมาคมทั้ง 3 สมาคมเลยนะครับ ไม่ทราบว่าสมาคมไหนจะเริ่มก่อน ที่เกี่ยวกับ อบท. ทั้งหมดเลย เชิญครับ</w:t>
      </w:r>
    </w:p>
    <w:p>
      <w:pPr>
        <w:pStyle w:val="BodyText"/>
      </w:pPr>
      <w:r>
        <w:t xml:space="preserve">(ผู้เข้าร่วมประชุมชาย) ครับ เรียนท่านประธาน และคณะอนุกรรมาธิการนะครับ ผมศุภสันต์ สมาคมสันนิบาตแห่งประเทศไทย ครับ สวัสดีครับ จริง ๆ แล้วเรื่องนี้ไม่ใช้เรื่องใหม่ เป็นเรื่องที่ได้มีการวางรากฐาน ถ้าผมจำไม่ผิดนี่ ตั้งแต่ผมเป็นนายกเทศมนตรีอยู่ 10 กว่าปีที่แล้ว ก็เป็นการเริ่มวางในเรื่องของการที่จะต้องดูแลอย่างครอบคลุมนะครับ โดยเฉพาะกระทรวงมหาดไทยนะครับ และก็กรม สผ. ซึ่งเราได้ดำเนินการร่วมกันในเรื่องนี้อยู่แล้ว พร้อมทั้งกระทรวง ทบวง กรม ทั้งหลายที่มีส่วนเกี่ยวข้องตามที่หน่วยงานได้รายงานต่อท่านประธานไปแล้วเบื้องต้นนี่ ของมหาดไทยนี่ ทั้ง กพ. เอง ทั้งกรมโยธาธิการและผังเมือง ทั้ง สผ. อันนี้ยังรวมไปถึงสมาคมของเอกชน เช่น สมาคมเกี่ยวกับเรื่องสถาปนิกนะครับ เพราะว่ามันส่วนเชื่อมโยงที่จะต้องไปเกี่ยวข้องด้วย เกี่ยวกับเรื่องสถาปนิกที่ทางกระทรวงไปเเทศบาลแห่งประเทศไทยนี่ โดยเฉพาะเทศบาลถ้าเราจะเห็นได้ว่ามาสู่ยุคนี้เป็นยุคดิจิทัลแล้วนะ ในเรื่องของการที่เราทำเรื่อง Smart Cities เมืองอัจฉริยะทั้งหลายนี้เข้าไปเกี่ยวโยงหมดเลย เพราะฉะนั้นนี่สมาชิกวุฒิสมาชิกได้อันนี้ก็เท่ากับว่าเป็นการกระตุ้น แล้วก็ดูเสียว่ามันไปได้ถึงไหน อันนี้อย่างท้องถิ่นเรา หลังจากที่ได้มีการเริ่มต้นแล้ว ณ บัดนั้นที่ผมได้นำเรียนเบื้องต้นนี่เราก็เข้ามาสู่กระบวนการในการที่จะมาดูเรื่องของแบบก่อสร้าง โดยเฉพาะอาคารสาธารณะทั้งหลายนะครับ จะต้องมีสิ่งเหล่านี้พ่วงเข้าไป ถึงก็คือว่าผู้มาใช้บริการอาคารสาธารณะก็ดี สวนสาธารณะก็ดี ถนนหนทางก็ดีนะครับ เราก็เริ่มทำ ท่านเคยได้ยินไหมครับ ที่ว่า เราเคยทำทางลาดนะครับ ทางลาดที่จะต้องใช้วีลแชร์นะ แล้วก็เคยมีเรื่องตลก ๆ ขึ้นมา ว่าทำทางลาดนี่ จริง ๆ แล้วมันก็ลาดไม่ควรจะเกินสัก 30 องศานะ ถึงจะได้ลาดขึ้นไปได้นะ แต่บางที่มีข้อจำกัดแล้วก็อาจจะมีความเข้าใจผิดว่าเมื่อถึงเวลาก็ต้องทำน่ะนะ ลาดเกือบเลย 45 องศาเลยน่ะ เคยได้ยินใช่ไหม เรื่องนี้ นั่นน่ะ เป็นสิ่งที่บ่งบอกว่า เรานี่ก็พยายาม แต่บางทีความเข้าใจหรืออะไรทั้งหลายนี่ ก็ต้องเรียนต่อท่านประธานว่าสำหรับหน่วยงานปกครองส่วนท้องถิ่น อบต. อบจ ด้วยในเรื่องของอาคารสาธารณะ ในเรื่องของการจะจัดสิ่งเหล่านี้ ไปดำเนินการที่จะต้องให้ได้รับการบริการจากพี่น้องประชาชน และโดยเฉพาะคนพิการ ไม่ใช่เฉพาะเรื่องเหล่านี้เท่านั้นนะ คนพิการมีหลายรูปแบบ มีหลายประเภท พิการทางสายตานะครับ พิการทางหู หรือพิการทางร่างกาย อวัยวะ อะไรทั้งหลายนี่นะครับ ก็เป็นสิ่งที่จะต้องมาขับเคลื่อนร่วมกันนะครับ หน่วยงานที่เป็นผู้ดูแลในเรื่องของสวัสดิการหรือ พม. น่ะ พม. นะครับ ตอนเป็นนายกก็เป็นกรรมการระดับจังหวัดอยู่ พม. ที่จะต้องดูแล พิจารณากองทุนบ้างอะไรบ้าง ส่วนสิ่งเหล่านี้เกิดขึ้นแล้วนะครับ แต่ว่าสมบูรณ์ 100 เปอร์เซ็นต์หรือยัง ผมอยากจะเรียนว่ายังไม่ทั้งหมด เพราะมันอยู่ในบริบทที่เมืองเหล่านั้น จะเป็นเมืองหลักเมืองรอง หรือยังจะมีสภาพเป็นชนบทอยู่ ยังมากอยู่นี่นะครับ อันนี้ก็ต้องขอเรียนว่า ต้องยืนยันว่าเราเองโดยเฉพาะเมืองหลักที่เป็นเมืองหลักที่เป็นเมืองท่องเที่ยวนะครับ ผู้บริหารท้องถิ่นทั้งหลายนี่ก็ตระหนักในเรื่องนี้ แล้วในขณะเดียวกัน เทศบาลเองนี่ หรือองค์กรท้องถิ่นเองนี่ ก็มีกระบวนการเข้าสู่ท้องถิ่น ที่เป็นเขาเรียกว่าเมืองที่จะทำให้เป็น Good Practice หรือเมืองตัวอย่างที่ดีที่จะเข้าร่วมประกวด สิ่งเหล่านี้เป็น… เขาเรียกว่าเป็นตัวชี้วัดครับ เป็นตัวชี้วัดในการที่จะผ่านเกณฑ์หรือไม่ ในการที่จะอะไรหรือไม่ อันนี้ที่จะเป็นองค์ประกอบที่ไปกระตุ้นให้แต่ละเมืองนั้นนี่ พยายามที่จะจัดสิ่งเหล่านี้เข้าไปให้ครบถ้วนสมบูรณ์นะครับ เพราะฉะนั้นนี่ กระทรวงมหาดไทยกรม สผ. เราก็พยายามที่จะผลักดัน พยายามที่จะให้เกิดสิ่งเหล่านี้ให้มันครบถ้วนสมบูรณ์ ดังนั้น เราไม่ได้ทำโดยเพียงลำพังนะครับ มีหน่วยงานกระทรวง ทบวง กรม ที่เกี่ยวข้อง ต้องที่จะต้องทำให้มันเป็นสากลไง เพราะนักท่องเที่ยวเรามาจากต่างประเทศไง นักท่องเที่ยวเรามาจากต่างประเทศเราก็จะเห็นว่าพัฒนาทุกส่วนนะ เห็นไหมว่ารถเมล์ เห็นไหมจะมีสะพาน สไลด์ อะไรต่ออะไรเข้ามา เบื้องต้นว่าเทศบาล โดยเฉพาะส่วนท้องถิ่นนี่ตระหนักแล้วก็พยายามที่จะให้เข้าสู่เป้าหมายที่สมบูรณ์ เพื่อการบริการพี่น้องประชาชนทั้งเป็นคนของเราเอง ทั้งเป็นนักท่องเที่ยวด้วยครับ ก็ขอรายงานท่านประธานแค่นี้ก่อนครับ</w:t>
      </w:r>
    </w:p>
    <w:p>
      <w:pPr>
        <w:pStyle w:val="BodyText"/>
      </w:pPr>
      <w:r>
        <w:t xml:space="preserve">(ประธาน) ครับ ขอบคุณท่านมากครับ ท่านเลขาธิการ ก็ท่านได้เล่าวิวัฒนาการตั้งแต่ท่านยังดำรงตำแหน่งนายกเทศมนตรีซึ่งก็ถือว่าท่านมีประสบการณ์ตรงนะครับ เพียงแต่ว่าขณะนี้นี่ แนวโน้มที่เราพยายามจะส่งเสริมให้มองภาพรวมนี่ มันสูงขึ้น เพราะว่าถ้ามองภาพเฉพาะเจาะจงนี่ ทำเท่าไรก็ไม่เคยคุ้มทุน เมื่อมันไม่คุ้มทุนนี่ ผู้บริหารมักจะมีข้อคำถามอยู่เรื่อยว่า มันตอบโจทย์ประชาชนกี่คนนะครับ แต่ถ้าเรามองในแง่ของความสะดวกในภาพรวมที่ผนวกรวมหรือครอบคลุมกลุ่มเป้าหมายเฉพาะเหล่านี้เข้าไปด้วยนี่ ทำเท่าไรก็คุ้มนะครับ เพราะเงินทองก็ไหลมาเทมา นักท่องเที่ยวก็มีความสะดวกปลอดภัย ประชาชนในพื้นที่ก็มีความสุขด้วยนะครับ ขอบคุณมากครับ จะมีผู้แทนสมาคมอีก 2 สมาคม เชิญครับ เชิญครับท่าน</w:t>
      </w:r>
    </w:p>
    <w:p>
      <w:pPr>
        <w:pStyle w:val="BodyText"/>
      </w:pPr>
      <w:r>
        <w:t xml:space="preserve">(ผู้เข้าร่วมประชุมชาย) ขออนุญาตนะครับ เรียนท่านประธานอนุกรรมาธิการนะครับ ผมชาตรี สีสรร เป็นหัวหน้าสมาคมบริหารส่วนจังหวัดแห่งประเทศไทยนะครับ แต่ได้รับองค์การบริหารส่วนจังหวัด ประเทศไทย เข้าร่วมประชุมในวันนี้นะครับ ทางสมาคมบริการส่วนจังหวัดแห่งประเทศไทยนี่ได้เห็นความส่งเสริมของการบริหารจัดการเมืองอัจฉริยะน่าอยู่ และไม่ทิ้งใครนะครับ เป็นอย่างยิ่งนะครับ เพราะว่าทางแต่เดิมมาผมก็เคยอยู่องค์การบริหารส่วนจังหวัดนะครับ เป็นปลัดองค์การบริหารส่วนจังหวัด จังหวัดนนทบุรีนะครับ ก็ได้ดำเนินการในเรื่องนี้ มาบางส่วนแล้วเกี่ยวกับเรื่องของตัวอาคาร ทำทางทำทางลาด ทางชัน ห้องน้ำผู้พิการอะไรนี่ เราก็ได้ดำเนินการมา ตอนนี้ส่วนของเราเขยิบออกมาในซีกของถนน ถนนหนทางทางเท้าอะไรต่าง ๆ นี่ ผมก็คิดว่าขยายออกมาก็ดีเป็นอย่างยิ่งนะครับ ก็ยินดีที่จะให้การสนับสนุน แต่ส่วนที่จะให้การสนับสนุนได้เพียงใดนี่นะ ก็จะต้องหน่วยงานที่เกี่ยวข้อง ไม่ว่าจะทำในเรื่องของภูมิสถาปัตย์ อารยสถาปัตย์ Universal Design นี่นะครับ ก็ต้องให้องค์กรปกครองส่วนท้องถิ่น และโดยอย่างยิ่ง มหาดไทย กรมส่งเสริมการปกครองท้องถิ่นนี่ จะต้องส่งเสริมท้องถิ่นในการ ที่จะปฏิบัติอย่างไรให้ถูกต้องนะครับ เพราะว่าไม่ว่าจะเป็นฝ่ายควบคุม ฝ่ายดูแลองค์กรปกครองส่วนท้องถิ่นอย่างเต็มที่นะครับ ตอนนี้ ในเมื่อมาพูดวันนี้แล้ว ผมก็อยากจะพูดเลยไปให้อีกนิดหนึ่งเลยนะครับ ว่าในการปฏิบัติเกี่ยวกับเรื่องคนพิการนี่ คนพิการก็มีอยู่หลายประเภทนะครับ เพราะว่ามีคนพิการนี่ ที่เกี่ยวข้องกับความบกพร่องในการเห็น การได้ยิน การสื่อสารในเรื่องของจิต อารมณ์ ปัญญานะครับ มีออทิสติก คนใบ้ เยอะแยะไปหมดนะครับ เราก็ต้องให้ความสำคัญกับคนพิการหลาย ๆ ด้าน ซึ่งในส่วนของผมเอง ผมก็ยึดถือตามแนวทางของพระราชบัญญัติส่งเสริมคุณภาพชีวิตของคนพิการปีพุทธศักราช 2550 นะครับ เพราะว่าเป็นแนวทางที่ออกมาโดยกระทรวง พม.นะครับ ซึ่งทางกรมส่งเสริมผู้พัฒนาชีวิตนี่ก็เป็นตามพระราชบัญญัตินี้นะครับ คือผมมีข้อสังเกตอยู่นิดหนึ่งนะครับ อย่างเช่น สมัยที่ผมเป็นปลัด อบจ. นนทบุรีนี่ ผมก็สนใจในเรื่องของรถอะไรนี่นะครับ บางทีนี่เราไปประสานงานกับทาง พมจ. นะครับ ทาง พมจ. ก็บอกว่ารถวีลแชร์นี่ไม่ได้อยู่ในการดูแลของกรมส่งเสริมและพัฒนาคุณภาพชีวิตคนพิการนะครับ เพราะว่าเขาไปอยู่กับกรมอนามัย กรมสาธารณสุขนะครับ เพราะตอนเราจะทำเรื่องรถวีลแชร์ขึ้นมานี่ เราก็ทำไปด้วยความยากลำบากเลย เพราะว่าทาง สตง. ก็บอกว่า ต้องได้รับการถ่ายโอนภารกิจจากหน่วยงานต้นสังกัดก่อน หาหน่วยงานเจ้าภาพไม่เจอเลยนะครับ อันนี้นะครับ ซึ่งส่วนต่าง ๆ เหล่านี้เป็นหน้าที่ ผมว่านะเป็นหน้าที่ของกรมส่งเสริมและพัฒนาคุณภาพชีวิตคนพิการ น่าจะ Revise พ.ร.บ. คุณภาพชีวิตคนพิการนี่ ภารกิจงานอะไรต่าง ๆ นี่เราควรทำอย่างไร อาจจะมีการทำ MOU หรืออะไรสักอย่าง เพราะปัจจุบันนี้นะครับ ไม่ว่าจะเป็นเรื่องวีลแชร์นี่ เขาพัฒนาได้มากกว่าวีลแชร์แล้ว มีหัวลากเข็น รถวีลแชร์คนพิการนี่สามารถใส่ไฟฟ้านะครับ ให้คนพิการไปไหนมาไหนได้สะดวกขึ้นนะครับ อันนี้เป็นเรื่องที่กรมส่งเสริมและพัฒนาคุณภาพชีวิตคนพิการนี่ น่าจะดูแลให้ลึกไปกว่านี้ เพราะท้องถิ่นนี่เขาอยากจะทำงานช่วยเหลือประชาชนเราให้ความสะดวกในเรื่องของการทำอารยสถาปัตย์ ภูมิสถาปัตย์ คนพิการนี่ ไปไหนมาไหนไม่สะดวกนี่ ก็มีความลำบากเช่นนะครับ ผมยกตัวอย่างอีกอันหนึ่งก็ได้ครับ คนพิการทางสายตาครับ ซึ่งน้องที่เป็นไอดอลที่ดังมาก ๆ นะครับ น้องทราย ที่มีหมาลูเทอร์ ดังเมื่อประมาณ 3-4 ปีก่อนนี่นะครับ อันนี้บรรจุอยู่ใน พ.ร.บ. ส่งเสริมคุณภาพชีวิตคนพิการ ปี 2540 นะครับ แต่ว่าน้องทรายนี่ มาเมื่อ 3-4 ปีที่แล้ว ไม่สามารถขึ้นบนรถไฟฟ้าได้ น้องทรายก็ต้องมีความดิ้นรนนะครับ ในการที่จะช่วยเหลือตัวเอง อย่างไรถึงจะสามารถที่จะขึ้นรถไฟฟ้าได้ เขาดิ้นรนจนถึงที่สุด แล้วท้ายที่สุดนี่ แม้กระทั่งเซ็นทรัลได้ให้อนุญาตให้น้องทราย ลูเทอร์ สามารถเข้าไปได้ เป็นไปได้นี่ พ.ร.บ. นี่ออกมาตั้งแต่ปี 2550 แล้ว หน่วยงานที่เป็น Regulator นี่ ต้องทำอย่างไรถึงจะทำให้คนพิการทางสายตานี่เข้าไปในส่วนที่ไม่ว่าจะเป็นยานยนต์ หรือตามห้างสรรพสินค้าต่าง ๆ เข้าไปได้แล้วนี่ น่าที่จะทำได้มากกว่านั้น ก็คือเป็นไปได้ไหม ทางสุนัขตำรวจ สุนัขทหารอะไรนี่นะ ประสานงานเข้าไปว่าจะมีการสอนได้ไหม สอนแล้วทางกรมส่งเสริมและพัฒนาคุณภาพชีวิตคนพิการ ออกใบอนุญาตอะไรต่าง ๆ นี่ หรือไม่ก็ให้ท้องถิ่นนี่เข้าไปดำเนินการได้เพียงไรนี่ อันนี้ก็จะเป็นประโยชน์กับคนพิการในทุก ๆ ด้านนี้ ผมยังไม่ได้พูดถึงคนพิการประเภทอื่นอีกนะ เพราะว่าจะยืดยาวมากเลย ถ้าเป็นไปได้นี่ทางวุฒิสภานะครับ หรือ พม. หน่วยงานที่เกี่ยวข้องนี่… หรือจะ… เราทำตาม..แล้ว…</w:t>
      </w:r>
    </w:p>
    <w:p>
      <w:pPr>
        <w:pStyle w:val="BodyText"/>
      </w:pPr>
      <w:r>
        <w:t xml:space="preserve">(ผู้เข้าร่วมประชุมหญิง) เสียหายไปค่ะ ขออนุญาตกดไมค์ใหม่นะคะ ก็ที่ผมพูดมานี่ ก็อยากจะให้มันเลยออกไปนิดหนึ่งนะครับ ว่าคนพิการนี่มีหลายประเภท มีหลายมิติที่เราต้องช่วยเหลือนะครับ ในเมื่อเรามี พ.ร.บ ส่งเสริมและพัฒนาคุณภาพชีวิตคนพิการออกมาแลได้ในทุก ๆ ด้านนะครับ</w:t>
      </w:r>
    </w:p>
    <w:p>
      <w:pPr>
        <w:pStyle w:val="BodyText"/>
      </w:pPr>
      <w:r>
        <w:t xml:space="preserve">(ประธาน) ขอบคุณครับ เผอิญเรา Scope หัวข้อในวันนี้นี่เป็นเรื่องของการพัฒนาเมืองอัจฉริยะน่าอยู่เพื่อคนทั้งมวล คนพิการก็เป็นเพียงกลุ่มประชากรกลุ่มหนึ่งที่จะอยู่ในระบบนิเวศดังกล่าวนะครับ ส่วนกรมการกิจกรรมเฉพาะเจาะจงเรื่องคนพิการเราก็มีการพูดคุยกันอยู่ตลอด อยู่แล้วนะครับ ก็คงจะโฟกัสในเรื่องของการมองทั้งระบบนิเวศนะครับ ของเมืองนะครับ ว่าทำอย่างไรให้คนพิการนี่เป็นส่วนหนึ่ง ส่วนสำคัญเท่านั้นเองนะครับ แล้วจริง ๆ วันนี้เราก็ไม่ได้ตั้งหัวข้อเป็นการพัฒนาเมืองเพื่อคนพิการด้วยซ้ำไป ก็ขอบคุณท่านมากนะครับ ที่ท่านได้แสดงความห่วงใยในประเด็นเหล่านี้ มันเป็นเรื่องยากนะครับ มันเป็นเรื่องยากที่เราจะหลุดออกจากกรอบเรื่องเฉพาะเจาะจง แต่ว่าเราก็ใช้ความพยายามนะครับ เพราะเรามองว่าการพัฒนากระแสหลักที่ครอบคลุมถึงประชาชนทุกกลุ่ม มันเป็นคำตอบที่ทั้งคุ้มค่าคุ้มราคา และก็มองสังคมในระยะยาว ในขณะที่การกำหนดแผนงานกิจกรรมโครงการเฉพาะเจาะจงไปในกลุ่มใดกลุ่มหนึ่งนี่ มันก็จะกลายเป็นในอนาคต ก็จะเป็นตัวเสริมมากกว่าตัวหลักนะครับ เพราะเหตุว่างบประมาณก็ดี บุคลากรก็ดี หรือแม้กระทั่งความเป็นจริงในชีวิตก็ดีนี่ คนไม่สามารถที่จะเอาคนกลุ่มใดกลุ่มหนึ่งมากระจุกอยู่ ณ ที่ใดที่หนึ่ง คนเหล่านี้ก็อยู่ปะปนอยู่ในชุมชนนะครับ ถ้าชุมชนดี ระบบนิเวศดีนะครับ คนเหล่านี้ก็อยู่อย่างมีความสุขนะครับ ถ้าชุมชนไม่ต้อนรับขับสู้ ต่อให้ไปสร้างหมู่บ้านพิเศษนะครับ ก็จะไม่ต่างอะไรกับ OASIS กลางทะเลทรายนะครับ ครับ ก็ขอบคุณนะครับ ขอบคุณท่านมากนะครับ เชิญท่านผู้แทนจากสมาคม อบต. เชิญครับ</w:t>
      </w:r>
    </w:p>
    <w:p>
      <w:pPr>
        <w:pStyle w:val="BodyText"/>
      </w:pPr>
      <w:r>
        <w:t xml:space="preserve">(ผู้เข้าร่วมประชุมชาย) ครับ ๆ เรียนท่านประธานครับผม ผม ผู้อำนวยการสำนักสมาคม อบต. แห่งประเทศไทยครับ ก็จากที่ฟังมาก็เห็นด้วยกับหลักการทุกอย่างนะครับ โดยเฉพาะอย่างเช่นที่ทางเทศบาลได้นำเสนอไป ในส่วนของเทศบาลกของ อบต. กับเทศบาลก็คงไม่ต่างกัน ในส่วนของ อบต. อาจจะมีในพื้นที่จำนวนมากถึง 5,000 กว่าแห่งนี่ ก็อาจจะมีส่วนพื้นที่ส่วนของชุมชนเมืองเราเองก็พยายามที่จะอำนวยความสะดวกไม่ว่าจะเป็นของผู้พิการหรือว่าประชาชนทั่วไปนี่นะครับ เพื่อให้มีความทันสมัยมากขึ้น เราก็ได้นำในส่วนของเทคโนโลยีต่าง ๆ เพื่อที่จะเอามาใช้สำหรับในชุมชนบริการในส่วนของบริการสาธารณะนะครับ ก็เห็นด้วยทุกประการ แล้วก็เห็นด้วยที่จะสนับสนุนในภารกิจต่าง ๆ ครับท่านครับ</w:t>
      </w:r>
    </w:p>
    <w:p>
      <w:pPr>
        <w:pStyle w:val="BodyText"/>
      </w:pPr>
      <w:r>
        <w:t xml:space="preserve">(ประธาน) เสียงหลุดไปนะครับ ท่าน</w:t>
      </w:r>
    </w:p>
    <w:p>
      <w:pPr>
        <w:pStyle w:val="BodyText"/>
      </w:pPr>
      <w:r>
        <w:t xml:space="preserve">(ผู้เข้าร่วมประชุมชาย) หลุดไปไหมครับ พอดีอยู่ในรถ ในส่วนขององค์… สมาคม อบต. นะครับ เราเองก็เห็นด้วยทุกอย่างนะครับ ตั้งแต่ประชุมมานะครับ โดยเฉพาะเทศบาลกับ อบต. อาจจะมีพื้นที่ที่ใกล้เคียงกัน โดยเฉพาะขององค์กรบริหารส่วนตำบลนี่ แล้วก็ไอ้อีกส่วนใหญ่ก็จะเป็นในส่วนของพื้นที่ชนบทนะครับ แต่เราเองนี่ โดยสมาคมนี่ครับ เวลาเราประชุมใหญ่กันนี่ เราก็จะมีการหยิบยกในเรื่องของประเด็นในเรื่องของเมืองอัจฉริยะนี่ ก็เป็นนโยบายแล้วก็เป็น Trend ของโลกด้วยนะครับ ก็ยินดีที่จะดำเนินการและร่วมกันทุกภาคส่วนครับ และสมาคม อบต. ทั่วประเทศครับ</w:t>
      </w:r>
    </w:p>
    <w:p>
      <w:pPr>
        <w:pStyle w:val="BodyText"/>
      </w:pPr>
      <w:r>
        <w:t xml:space="preserve">(ประธาน) ครับ ขอบคุณครับ ก็ผ่านไปนะครับ ทั้ง 3 สมาคมของท้องถิ่นนะครับ ก็มีทั้งประสบการณ์ มีทั้งมุมมอง มีทั้งความตั้งใจ ก็ขอบคุณทุกท่านด้วยนะครับ มีท่านผู้แทนจาก สสส. นะครับ ซึ่งก็สนใจโครงการ สนับสนุนโครงการการพัฒนาในลักษณะนี้นะครับ ท่านก็อาจจะมี Insight ที่จะมาแบ่งปัน เชิญเลยครับ</w:t>
      </w:r>
    </w:p>
    <w:p>
      <w:pPr>
        <w:pStyle w:val="BodyText"/>
      </w:pPr>
      <w:r>
        <w:t xml:space="preserve">(ผู้เข้าร่วมประชุมชาย) ขอบคุณท่านประธานครับ นายแพทย์อนุชา ปัจจุบันทำหน้าที่เป็นกรรมการกำกับแผนที่จะดูแลในเรื่องของ Universal Design นะครับ มี 3 ประเด็นครับ ที่จะเสริมประเด็นที่ 1 คือ กรณีที่จะเสริมแผนบูรณาการกันนี่ ผมสนับสนุนให้ สสส. เป็นหนึ่งในองค์กรที่จะเข้าไปร่วมในกิจกรรมนี้นะครับ เพราะว่ากลไลของการหนุนเสริมของ สสส. นี่ ได้มีการใส่ใจเรื่องนี้แล้วเป็นเรื่องใหญ่ที่ สสส. ร้อนใจมาโดยตลอด ด้วยสัมพันธ์กับ 2 ประเด็นถัดไปครับ ประเด็นที่ 2 ในเรื่องของการทำ Inclusive Cities นี่ การสนับสนุนนั้นอยากให้ไม่ได้เกินกว่าคนพิการนะครับ ความหมาย คือ คนที่ลำบากในการที่จะไม่ทิ้งใครไปข้างหลัง ตีความไปถึงผู้สูงอายุ แล้วก็โดยเฉพาะอย่างยิ่งนะครับ ผมเป็นกระดูกนี่นะครับ คนไข้หลังผ่าตัดทั้งหลายนี่นะครับ ในระยะของการฟื้นตัวนี่ ต้องการการดูแล การเคลื่อนไหว หรือการเดินทางที่ไม่ทิ้งใครไว้ข้างหลังเหมือนกัน เราสามารถดึงแกนเหล่านี้ไปอยู่ในเรื่องเดียวกันได้ Inclusive Cities กว้างขวางขึ้นครับ ประเด็นที่ 3 ของ Universal Design ซึ่งหมายถึง Smart Cities นั้นนะครับ ้เชื่อมโยงไปถึง Smart Cities นั่นนะครับ ซึ่งเชื่อมโยงไปถึง Smart Cities Smart Citiees มี 6 Smart 1 ใน 6 Smart ก็คือ Safety City นะครับ เรื่องนี้เรื่องใหญ่ ไม่ว่าจะเป็นคนพิการ ผู้สูงอายุ หรือคนที่เดินทางยากลำบากนี่นะครับ บางจังหวะ แม้แต่ลงจากทางฟุตพาทนี่นะครับ เพื่อจะอ้อมผ่านสี่แยก แต่ไม่ได้เตรียมการให้ผู้ที่ลำบากเหล่านั้นไปได้สะดวกนะครับ เขาเดินมาอ้อมที่ถนนก็เกิดปรากฏการณ์ เกิดรถชน สามารถยึดเอา Universal Design ในลักษณะของ Safety ได้ด้วยครับ ขอบคุณครับ</w:t>
      </w:r>
    </w:p>
    <w:p>
      <w:pPr>
        <w:pStyle w:val="BodyText"/>
      </w:pPr>
      <w:r>
        <w:t xml:space="preserve">(ประธาน) ขอบคุณคุณหมอมากนะครับ อันนี้ก็เป็นความตั้งใจ ของคณะอนุกรรมการอยู่แล้ว ที่จะนำเอาคำว่า Inclusion หรือว่า Inclusiveness นี่ ไปไกลกว่าความพิการนะครับ คนพิการก็เป็นเพียงหนึ่งกลุ่มเป้าหมายภายใต้คำว่า Inclusive อยู่แล้ว นะครับ เพราะฉะนั้นเราจึงไม่ได้ Focus เฉพาะคนพิการในวันนี้นะครับ เราจึงมองว่าการพัฒนาเมืองที่ว่านี่ไม่ว่าจะมี Smart หรือไม่มี smart ก็ตาม ซึ่งผมว่าตอนนี้ทุกคนก็อยากจะ Smart หมด มันจะต้อง Inclusive มันจะต้องครอบคลุมคนทุกกลุ่ม คนพิการหรือผู้สูงวัยอาจจะเป็น Indicator ที่ดีของ Inclusion นะครับ แต่ไม่ใช่ทั้งหมดของ Inclusion อย่างแน่นอน หลายท่านอาจจะเป็นห่วงเป็นใยก็ต้องขอบคุณนะครับ แต่ว่าเราอยากจะให้คนพิการเป็นเพียงหนึ่งในตัวชี้วัด อาจจะเป็นตัวชี้วัดขั้น Extreme ก็ไม่เป็นไรนะครับ แต่ว่าอย่างน้อยที่สุดเราไม่อยากจะให้หยุดอยู่แค่การพัฒนาเมืองเพื่อคนพิการนะครับ มันจะแคบ แล้วก็ทำอย่างไรก็ไม่มีทางคุ้มถ้าทำแบบนั้นนะครับ เพื่อทุกคนนี่ โดยมีคนพิการเป็นส่วนหนึ่งที่แยกไม่ออกนี่ อันนี้ทำเท่าไรก็คุ้มครับ ขอบคุณมากครับ คุณหมอครับ อาจารย์ซึ่งอยู่กับเราอยู่แล้วนะครับ เชิญอาจารย์ได้เลยครับ ครับผม นะครับ เชิญครับ</w:t>
      </w:r>
    </w:p>
    <w:p>
      <w:pPr>
        <w:pStyle w:val="BodyText"/>
      </w:pPr>
      <w:r>
        <w:t xml:space="preserve">(ผู้เข้าร่วมประชุมชาย) ครับ กราบสวัสดีท่านอาจารย์มณเฑียรนะครับ แล้วก็ที่ประชุมทางออนไลน์นะครับ ผมณัฐพงศ์ ครับ จาก NIDA จากนะครับ ต้องกราบขอบพระคุณอย่างสูงนะครับ ที่ให้โอกาสนี้ซึ่งเป็นโอกาสที่สำคัญมากนะครับ ในมุมมองของผมนะครับ ผมคิดว่าประเทศที่เจริญแล้วนี่ คือประเทศที่มีนโยบายการลงทุน และการกำกับดูแลภาคเอกชนให้พัฒนาอย่างครอบคลุมคนทุกคนอย่างทั่วถึงและเท่าเทียมตามหลักสิทธิมนุษยชน ไม่ใช่ประเทศที่ร่ำรวยหรือประเทศที่มีสิ่งแวดล้อมที่ยั่งยืนเท่านั้นนะครับ อันนี้เป็นเรื่องที่ 1 ที่ผมอยากจะพูดถึงนะครับ เรื่องที่ 2 ขออนุญาตท่านประธานทำให้ผมนึกถึงท่านวิริยะอย่างมากนะครับ ที่ให้ความท่านวิริยะอยู่กับเราออนไลน์อยู่ขณะนี้ครับ</w:t>
      </w:r>
    </w:p>
    <w:p>
      <w:pPr>
        <w:pStyle w:val="BodyText"/>
      </w:pPr>
      <w:r>
        <w:t xml:space="preserve">(ผู้เข้าร่วมประชุมชาย) ครับ สวัสดีครับ เปิดเสียงดังไปหน่อย</w:t>
      </w:r>
    </w:p>
    <w:p>
      <w:pPr>
        <w:pStyle w:val="BodyText"/>
      </w:pPr>
      <w:r>
        <w:t xml:space="preserve">(ผู้เข้าร่วมประชุมชาย) ครับ ท่านเป็นท่านแรก ๆ ที่ผ่านเลยที่ผ่าน อาจารย์สุทิน นพเกศ ที่ได้ผ่าน Insight ตรงนี้มากครับ ครับ ท่านกรุณาใช้คำว่า build in ซึ่งผมคิดว่าที่…</w:t>
      </w:r>
    </w:p>
    <w:p>
      <w:pPr>
        <w:pStyle w:val="BodyText"/>
      </w:pPr>
      <w:r>
        <w:t xml:space="preserve">(ผู้เข้าร่วมประชุมชาย) เสียงหายไปเลยหรือ</w:t>
      </w:r>
    </w:p>
    <w:p>
      <w:pPr>
        <w:pStyle w:val="BodyText"/>
      </w:pPr>
      <w:r>
        <w:t xml:space="preserve">(เลขานุการ) ตอนนี้ได้ยินเสียงอยู่ค่ะ เดี๋ยวรอสักครู่นะคะ ขอโทษที</w:t>
      </w:r>
    </w:p>
    <w:p>
      <w:pPr>
        <w:pStyle w:val="BodyText"/>
      </w:pPr>
      <w:r>
        <w:t xml:space="preserve">(ประธาน) เชิญอาจารย์ณัฐพงศ์ต่อเลยครับ ผมเผอิญผมรู้จักอาจารย์เป็นอย่างดีเพราะว่าทำงานกับท่านตั้งแต่ปี 2540 ครับ รู้จักท่านดีครับ</w:t>
      </w:r>
    </w:p>
    <w:p>
      <w:pPr>
        <w:pStyle w:val="BodyText"/>
      </w:pPr>
      <w:r>
        <w:t xml:space="preserve">(ผู้เข้าร่วมประชุมชาย) ขอบพระคุณครับ คำนี้คือคำที่ค่อนข้างสำคัญครับ กระผมก็ได้รับการปลูกฝังว่าอย่ามองใครคนใดคนหนึ่งเป็นการเฉพาะอย่าคิดว่าคุณมาทำอะไรอย่างหนึ่งเพื่อผู้พิการนะครับ จริง ๆ แล้วคุณต้องทำเพื่อทุกคนแล้วก็พวกเราก็เป็นหนึ่งในนั้นอยู่แล้วนะครับ เพราะฉะนั้น แค่อย่ามาสร้างอุปสรรคในกลุ่มใดกลุ่มหนึ่งเท่านั้น นี้เป็นหลักการกลางที่สำคัญที่สุดนะครับ สำหรับเรื่อง Inclusive &amp; Smart Cities คุณสว่างอย่างสูงนะครับ มันตรงกับที่ผมศึกษามาครึ่งชีวิตนะครับ Inclusive &amp; Smart Cities หรือเมืองอัจฉริยะที่ครอบคลุมคนทุกคนนะครับ อันนี้เป็นเป้าหมายหรือ what ที่เราคุยกันอยู่ ต่อมา why นะครับ ทำไมเราต้องมีสิ่งนี้ สามารถเข้าถึงนะครับ ทั้งพื้นที่และข้อมูลนะครับ สาธารณะได้อย่างไร้รอยต่อ ทั่วถึงและเท่าเทียม ผมขออนุญาตย้ำเข้าถึงทั้งพื้นที่ และ Space และ ข้อมูลทางสาธารณะ Digital World นะครับ ซึ่งโลก ณ ตอนนี้มันเกือบจะไม่มีอันไหนชนะอันไหน มันมีความสำคัญทั้ง physical accessibility 2 อย่างนี้คือเส้นเลือดใหญ่ของเมืองคือ เส้นเลือดใหญ่ของเมือง ถ้า 2 อันนี้พิการ เมืองก็พิการนะครับ ทั้งระบบ อันนี้คือ อันนี้คือ why ทำไม inclusive smart citiที่ครอบคลุมทำไมถึงสำคัญ เพราะว่าคือเส้นเลือดใหญ่ของเมืองนะครับ อันที่ 3 นะครับ เรื่องของ How นะครับ อันนี้ทำอย่างไรจะทำให้เกิดเมืองต้นแบบหรือประเทศต้นแบบของประเทศนะครับ ประเด็นที่ 1 นี่เป็นประเด็นของ Policy Law and Regulation นโยบายและกฎระเบียบ อันนี้ผมว่าเป็นสิ่งที่ต้องขับเคลื่อนซึ่งวันนี้เป็นส่วนหนึ่งที่เรากำลังขับเคลื่อนนะครับ อันที่ 2 ก็คือเรื่องของการออกแบบ ก่อสร้างและบำรุงรักษานะครับ ซึ่งวันนี้มีหลายกระทรวงนะครับ หลายส่วนงานเข้ามาเกี่ยวข้อง แต่ปกติแล้วมักจะขาดการทำแบบครับ วงจร ขอให้คำว่า การออกแบบการก่อสร้างและการบำรุงรักษานะครับ คือ Plan Built and Maintenance นะครับ ซึ่งอันนี้ต้องครบลูปนะครับ นี่คือมิติที่ 2 ส่วนมิติที่ 3 นี่ เป็นเรื่องของการ Monitoring and Knowledge Sharing นะครับ หรือการกำกับติดตามผลลัพธ์และส่งต่อความรู้นะครับ เพื่อให้เกิดการครบลูป ดังนั้น การพัฒนาเมืองต้นแบบต้องการ 3 เรื่องนะครับ 1. คือมิติของ Policy Law Plan Build and Maintenance ก็คือการทำให้เกิดขึ้นจริงก็คือการติดตามและก็ขยายผล แล้วก็ถอดองค์ความรู้เป็นความรู้เพื่อกระจายไปทั่วประเทศนะครับ ผมได้พูด 3 ประการแล้ว คือ what why แล้วก็ how อันสุดท้ายว่าน่าจะสำคัญไม่แพ้กันก็คือ แล้วใครจะเป็นคนทำตัวนี้ขึ้นมานะครับ แล้วก็ Where ผมคิดว่า 1. นี่ ผมคิดว่าคณะอนุกรรมการชุดนี้เป็น Center หลักที่สำคัญมาก ผมคิดว่าสมาคมที่เกี่ยวข้อง เอาเป็นสภาดีกว่านะครับ ก็จะมีสภาสถาปนิกแห่งประเทศไทย และสภาวิศวกร 2 สภานี้เป็น Player ที่สำคัญ รวมถึงอีกสภาหนึ่งแต่เขายังไม่นะครับ เป็นเรื่องของการผังเมือง ก็กระจัดกระจาย ผังเมืองแต่ว่าสภาสถาปนิกนี่ก็สามารถที่จะ Include สมาคมด้านวิชาชีพการออกแบบเข้ามาได้นะครับ อันนี้ผมคิดว่าวิชาชีพนี่สำคัญ อันที่ 2 ผมคิดว่า สามารถที่จะ Include สภาสถาปนิกนี่ได้เลยนะครับ NIDA เป็นองค์ประกอบหนึ่งด้านการศึกษา ในเชิงนโยบายได้ เรายังมีอีกส่วนของสถาบันการศึกษาที่เกี่ยวข้องในนโยบายได้นะครับ Player ที่ 3 นะครับ คุณสว่างเองผมเองนี่ เราก็พยายามประสานมือกันนะครับ และผมพยายามสร้างสิ่งที่เรียกว่า Cities co-create platform มี กลุ่ม ที่ทำในเรื่องของสวนสาธารณะ ซึ่งพัฒนาลาดพร้าวนี่ แล้วก็ผมเอง ทีมของ NIDA บางกะปิ ที่พัฒนาตัว skylink ซึ่งก็เป็นอีกอันหนึ่งที่แก้ปัญหา Include 3 จุดรวมกับเรือ 1 จุดนะครับ ซึ่งก็รวมกับก่อสร้างของกรุงเทพมหานครอยู่นะครับ คาดว่าจะแล้วเสร็จปลายปีนี้นะครับ อันสุดท้ายเป็นข้อเสนอ ซึ่งคุณสว่างอาจจะเรียนหารือในที่ประชุมนะครับ คือในเรื่องของ Bangkok Sandbox จุดที่เราอาจจะไม่ได้หยุดที่ Bangkok หรือกรุงเทพฯ เท่านั้นนะครับ กรุงเทพ ปริมณฑลเป็นหนึ่ง แล้วก็หัวเมืองใหญ่ ๆ นี่นะครับ อาจจะเลือกก็ได้แต่ผมคิดว่าการยกระดับที่กรุงเทพฯ นี่ซึ่งเรามีเครือข่ายพอสมควร และมีการทำงานของการทำงานของกรุงเทพแล้ว อาจจะเป็น sandbox เริ่มต้นได้ดี เบื้องต้นได้ดี อาจจะให้คุณสว่าง ของกรุงเทพฯ เพิ่มเติมอีกสักนิดหนึ่งนะครับ</w:t>
      </w:r>
    </w:p>
    <w:p>
      <w:pPr>
        <w:pStyle w:val="BodyText"/>
      </w:pPr>
      <w:r>
        <w:t xml:space="preserve">(ประธาน) ครับ คุณสว่างจะเข้ามาแทรกตรงนี้เลย หรือว่าอาจารย์จะต่อครับ</w:t>
      </w:r>
    </w:p>
    <w:p>
      <w:pPr>
        <w:pStyle w:val="BodyText"/>
      </w:pPr>
      <w:r>
        <w:t xml:space="preserve">(ผู้เข้าร่วมประชุมชาย) ได้ครับ ขอบพระคุณครับ ผมคิดว่าผู้ว่าราชการฯ ชุดปัจจุบันนะครับ แล้วข้าราชการนี่เริ่มเข้าใจการพัฒนาเมืองสูง ผมคิดว่าอย่างนี้ครับ เร็ว ๆ นี้นะครับ มันมีการขับเคลื่อนสวน 15 นาที โดยการที่ไม่ออกแบบให้หรือโดยไม่ระดมทุนภาคเอกชนมาทำให้เท่านั้น เข้าไปทำ Training workshop ให้กับเจ้าหน้าที่รายเขตนะครับ ได้แก่เจ้าหน้าที่ฝ่ายโยธาฯ สิ่งแวดล้อม ฝ่ายรักษานะครับ ก็คือฝ่ายที่ออกแบบ ฝ่ายที่จะต้องดูแลรักษาต้นไม้ของชุมชน ให้เจ้าหน้าที่เหล่านี้นี่ ได้มีองค์ความรู้ในการจัดสวนขนาดเล็กนะครับ แล้วใช้สมาคมวิชาชีพนี่เป็น Center ในการดึงนักวิชาการ อาสา จิตอาสา มาเป็น Coaching ให้ ไม่ได้ใช้ทุนเยอะ แต่ว่าเป็น Knowledge Share ใช้การประกวดแบบนี่ 51 แบบนี่ แต่ว่าทำทีละโซน โซนหนึ่งนี่อาจจะมี 6 เขต 7 เขต โซนใหญ่สุดอาจจะมี 10 เขต ไล่ทำไปอาจจะเป็น Zone ไปนะครับ จบแล้วนี่ก็แต่ละเจ้าหน้าที่นี่ก็จะไป Ice Breaking กันเอง คือ กรุงเทพฯ คือต่างฝ่ายต่างทำแต่หน้าที่ตัวเองแต่ถ้ามีโจทย์เชิงฝ่าย เชิง Area เป็นตัวต้น เป็นตัวกระตุก นี่ทำให้เจ้าหน้าที่ ที่อยู่รวมกลุ่มกันนี่สามารถที่รวมกันและคิดแบบสวนละ 15 นาทีออกมานะครับ นอกจากแบบก็จะถอดเป็นงบประมาณจริงนะครับ ในงบประมาณจริงนี่ กรุงเทพมหานคร จะเริ่มไปสู่งบประมาณจริงนะครับ โดยความร่วมมือระหว่างสถาปนิกที่มาจากวงวิชาชีพนะครับ สถาปนิกที่เป็นเจ้าหน้าที่ของเขตเองนะครับ แล้วเริ่มดำเนินการอย่างนี้ ผลลัพธ์จะได้สวน 15 นาที สวนละ 1 เขต ของกรุงเทพมหานครเอง ตรงนี้ผมว่า Step ต่อไปนี่ ถ้าเกิดว่าเรื่องของเพื่อเราจะพัฒนาเมืองอัจฉริยะที่ครอบคลุมคนทุกคน 1 เขต 1 ย่าน เราก็สามารถจะทำกระบวนการลักษณะนี้นะครับ โดยใช้สถาปนิกผังเมือง วิศวกรการจราจรนะครับ เป็นโค้ชให้แล้วก็เอาสำนักงานจราจรขนส่งนะครับ สำนักโยธาฯ สำนักสิ่งแวดล้อมที่เกี่ยวข้อหา Area ที่เหมาะสม และก็เริ่มออกแบบที่ในเชิงงบประมาณ ฝ่ายพัฒนาชุมชนก็สอบถามความต้องการของประชาชนโดยทั่วไป โดยดึงคนพิการทุกระบบนะครับ เข้าไปเป็น User เรียกว่า เราเป็นเจ้าของบ้านเราก็ให้ข้อมูลว่าเราต้องการบ้านแบบไหน แล้วเจ้าหน้าที่เขตซึ่งมีหน้าที่ออกแบบและกำหนดงบประมาณ และท้ายที่สุดเขาต้องบำรุงรักษานี่ เขาก็ออกแบบเลย แล้วเราก็ Coach ตรงนี้จะทำให้เกิด Sandbox คือพื้นที่ต้นแบบขึ้นมา 1 เขต ก็ 1 พื้นที่ เราอาจจะจำกัดพื้นที่แคบ พื้นที่ละ 1 ต้นแบบอย่างนี้ก็ได้นะครับ ฉะนั้น กล่าวโดยสรุปผมได้กล่าวไปทั้งหมด 4 ประเด็นนะครับ สรุปนะครับ ผมขออนุญาตว่าผมสรุปไป 4 ประเด็นว่าเมืองอัจฉริยะคืออะไร นะครับ เมืองอัจฉริยะที่ครอบคลุมคนทุกคนนะครับ อันที่ 2 ทำไมเราต้องมี อันที่ 3 นี่ แล้วมันจะมีองค์ประกอบอะไรบ้าง ใครคือผู้ที่จะมาร่วมทำสิ่งนี้ขึ้นมา ส่ววนอันสุดท้ายนี่นะครับ ก็คือพื้นที่ที่เราจะปฏิบัติการให้เกิดผลลัพธ์ที่เป็นก้าวแรกนี่ให้เกิดผลลัพธ์ที่เป็นก้าวแรกนี่ครับ ขออนุญาตขอบพระคุณท่านประธานเป็นอย่างสูงครับ</w:t>
      </w:r>
    </w:p>
    <w:p>
      <w:pPr>
        <w:pStyle w:val="BodyText"/>
      </w:pPr>
      <w:r>
        <w:t xml:space="preserve">(ประธาน) ขอบคุณมากครับ จริง ๆ ขอเสนอของอาจารย์ น่าสนใจอย่างยิ่งนะครับ เพราะว่าตอนที่คณะอนุกรรมาธิการเราพูดคุยกันก่อนหน้านี้นี่ เราก็คุยใน 2 มิติ ก็คือมิติของ Inclusive &amp; Smart Cities แบบองค์รวมหมายถึง อาจจะกำหนด Target Area ขึ้น หรือกำหนดเฉพาะ แล้วก็ทำ ทำนี่แหละครับ เมืองอที่ครอบคุลมหรือรวมถึงคนทุกคนนะครับ อาจจะเอากรุงเทพฯ หรือเมืองบางเมืองในบางภูมิภาคเป็นต้นแบบอย่างที่อาจารย์ว่านี่แหละครับ เสร็จแล้วเราก็ไปมองออกแบบหนึ่ง คือ ทำเฉพาะเรื่องแต่ว่าเป็นสัญลักษณ์ของการก้าวไปสู่เมืองอัจฉริยะเพื่อคนทั้งมวลหรือครอบคลุมคนทุกกลุ่มนี่ มันก็เลยจะเป็น 2 Approach ที่ทำคู่กัน อันหนึ่งก็มองภาพรวมทั้งหมดแต่กำหนดเป็นพื้นที่เฉพาะ อีกอันหนึ่งก็ทำมันทั้งประเทศนั่นล่ะ ทั้ง 77 จังหวัด คุณสว่างก็เลยไปคิดทางเท้ากว้าง ปลอดภัย จังหวัดละ 1 จุดนะครับ คือเป็นสัญลักษณ์ว่าต่อไปมันจะมีเมืองครอบคลุม ที่น่าอยู่สำหรับทุกคนนี่ ที่น่าอยู่มีเป็นเชิงสัญลักษณ์ของการเริ่มต้นในแต่ละจังหวัดนี่ ควรจะมีสัก 1 จุด ก็คือทางเท้ากว้าง ทางข้ามปลอดภัยนี่ พัฒนาในทุกมิติ ก็ต้องจะหาเมืองหรือจะหาจุดที่เป็นจุดทดสอบ ทดลองเป็น Pilot เป็นจุดเริ่มต้น โดยมองทุกมิติของการพัฒนาเมือง ผมคิดว่าข้อเสนอทั้ง 2 อย่างที่ว่ามานี้ ก็เป็นที่น่าสนใจแล้วเราก็เคยมีการพูดคุยกัน ขอบคุณท่านอาจารย์มากเลยนะครับ ตอนนี้ก็จะเปิด เปิด Floor เลยไหมครับ เรามีเวลาอีกกว่า 40 กว่านาที เราจะเสร็จไม่เกิน 4 โมงนะครับ ผมว่าเราทำเวลาได้ค่อนข้างดี ก็จะเปิดโอกาสให้ท่านที่ยังไม่ได้แสดงความเห็น หรือท่านที่มีความเห็นเพิ่มเติมนะครับ ได้นำเสนอได้ ความเห็นได้ท่านละ 3-5 นาทีนะครับ ถ้ามีเรื่องพูดน้อย ท่านก็ 3 นาทีจบนะครับ แต่ถ้าท่านมีประเด็นเยอะ เราก็เปิดให้ถึง 5 นาทีนะครับ เอาหลวม ๆ แบบนี้ครับ 3-5 นาทีครับ เชิญท่านใดอาสาจะนำเสนอก่อนนะครับ หรือคุณสว่างจะต่อจากที่ท่านนำเสนอเมื่อสักครู่เล็กน้อยไหมครับ ก่อนที่เราจะเปิด Floor ต่อ</w:t>
      </w:r>
    </w:p>
    <w:p>
      <w:pPr>
        <w:pStyle w:val="BodyText"/>
      </w:pPr>
      <w:r>
        <w:t xml:space="preserve">(ผู้เข้าร่วมประชุมชาย) ได้ครับ อาจจะเป็นการเล่าความคืบหน้าที่เกิดขึ้นในกรุงเทพมหานครแล้วกันนะครับ ก็ตอนนี้ทางกรุงเทพมหานครก็ได้มีการตั้งคณะอนุกรรมการนะครับ 5 ด้าน 5 ดี ซึ่ง 1 ในคณะอนุกรรมการนั้น ก็จะมีเรื่องของโครงการโครงสร้างและเดินทางดีนะครับ ซึ่งอันนี้ก็จะเป็นสิ่งที่คล้าย ๆ กับที่ผมได้นำเสนอไปช่วงแรกว่าอยากให้แต่ละจังหวัดนี่นะครับ มีคณะกรรมการหรือว่าคณะทำงาน หรือว่าอะไรก็แล้วแต่ แต่ว่าเป็นกลไกนะครับ ที่เป็นกิจลักษณะที่จะขับเคลื่อนนี้ได้นะครับ ในพื้นที่ของตนเองนะครับ ตอนนี้ก็เริ่มขึ้นที่กรุงเทพมหานครแล้วนะครับ แล้วก็มีคนพิการหลากหลายประเภทนะครับ แล้วก็รวมถึงจากภาคอื่น ๆ เข้าไปมีส่วนร่วมนะครับ มีการพัฒนาพื้นที่เมือง มีนโยบายที่จะพัฒนาพื้นที่เมืองของกรุงเทพฯ นี่นะครับ ให้เป็นเมืองต้นแบบ แล้วก็คำนึงถึงไม่ทิ้งใคร คำนึงถึงทุกคนนี่นะครับ รวมอยู่ในนัั้น แล้วก็มีหลายความคิดที่จะพัฒนาทางเท้านะครับ ในด้านเขตเมืองแหล่งเขาเรียกว่าอะไร ย่านเศรษฐกิจสำคัญของเมืองนะครับ หรือการพัฒนาพื้นที่ต้นแบบนะครับ ในหลาย ๆ พื้นที่ อย่างเช่นในบางกะปิก็ได้มีการดำเนินการขึ้นมาบ้างแล้ว ก็จะมีการขยายไปสู่เมืองอื่น ๆ นะครับ แล้วก็อีกอย่างหนึ่งที่อยากให้ทำพื้นที่ย่านอนุสาวรีย์นะครับ ย่านดินแดงจนถึงแยกเจษอุทิศ แถว ๆ มก. ก็เป็นพื้นที่ที่น่าสนใจ ที่จะเป็นตัวอย่างย่านที่เป็น Inclusive Cities นะครับ อันนี้ก็อยู่ในระหว่างที่พวกเราพูดคุยหารือ แล้วก็ทำแผนในการที่จะขับเคลื่อนในการที่จะพัฒนาเมือง ก็อยากจะให้กำลังใจในจังหวัดต่าง ๆ ว่าเป็นสิ่งที่ทำได้นะครับ แล้วก็ถ้าเรามีคณะกรรมการ มันก็จะช่วยให้การขับเคลื่อนเป็นกิจลักษณะ หรือว่า มากขึ้น มากกว่าที่จะปล่อยให้เกิดขึ้นเองตามธรรมชาติ ซึ่งผมเองก็สังเกตเห็นในหลาย ๆ จังหวัด บางทีผู้บริหารสนใจก็ทำ ถ้าผู้บริหารไม่สนใจก็ไม่ทำ ถ้าเราปล่อยเป็นแบบนี้นะครับ มันจะไม่เกิดแน่นอน แต่ถ้ามันมีมีนโยบายชัดเจนจากกระทรวง มีกลไกขับเคลื่อนงานอย่างชัดเจนลงไปนี่ มันก็จะมีอย่างที่หลาย ๆ ประเทศที่มีประสบการณ์ในการพัฒนาเมืองมาก่อนเราครับ</w:t>
      </w:r>
    </w:p>
    <w:p>
      <w:pPr>
        <w:pStyle w:val="BodyText"/>
      </w:pPr>
      <w:r>
        <w:t xml:space="preserve">(ประธาน) ครับ ขอบคุณครับ เมื่อสักครู่ตอนคณะกรรมการกระทรวง DES พูดถึงการพัฒนาเมืองอัจฉริยะ ผมก็คิดว่าเป็นคณะกรรมการที่น่าสนใจนะครับ ถ้าให้โอกาสพวกเราได้เข้าไปมีส่วนร่วมนะครับ ก็น่าจะเป็นประโยชน์นะครับ ทาง… เชิญทางผู้แทนจาก สนข. เชิญครับ</w:t>
      </w:r>
    </w:p>
    <w:p>
      <w:pPr>
        <w:pStyle w:val="BodyText"/>
      </w:pPr>
      <w:r>
        <w:t xml:space="preserve">(ผู้เข้าร่วมประชุมชาย) ครับ ขอบคุณครับ ท่านประธานครับ จาก สนข. นะครับ พอดีเมื่อตอนช่วงต้นนะครับ ได้เล่าไปถึงว่าคมนาคมทำอะไรบ้าง แล้วก็ตอบคำถามอาจารย์สว่างไปว่า ตรงไหน คราวนี้จะเข้าถึงประเด็นของเมืองอัจฉริยะ แล้วก็ที่ทางคมนาคมทำอยู่ จริง ๆ คมนาคมมีโอกาสในการเริ่มต้นเรื่องเมืองอัจฉริยะนี่ มันมี 3 ภาคส่วน เรื่องของกระทรวง DES กระทรวงคมนาคมที่เข้าไปดูแล้วก็จะมี Network ของอาเซียน ทาง 3 หน่วยก็ได้เสนอเงิน… DES ก็ภูเก็ต ทางพลังงานก็อมตะนคร ทางคมนาคม ก็คือกรุงเทพฯ ก็คือบริเวณสถานีกลางบางซื่อกินพื้นที่ประมาณ 2,500 กว่าไร่ในบริเวณบางซื่อนะครับ เพราะฉะนั้นในส่วนนี้ ในส่วนตัว Smart Cities ของกระทรวงคมนาคมนี่ กระทรวงคมนาคมได้มอบพื้นที่โครงการรถไฟนะครับ ก็จะพัฒนาง่ายหน่อย ก็มอบพื้นที่นี้ให้ทาง SRPA บริษัทของบริหารทรัพย์สินของการรถไฟนี่ แล้วก็มีการหารือพูดคุยกัน โดยการช่วยเหลือ พูดถึงเรื่องของการพัฒนาด้านต่าง ๆ มีการทำเรื่องของ ก็คืออารมณ์ความคิดของคนว่าจะเอาอะไรเข้าไปใส่ในนี้บ้าง แต่สิ่งที่ขาดไม่ได้ ก็คือการเข้าถึงง่าย พูดถึง Smart Cities คือ exclusive abilities ในเรื่องของต้นแบบ ของคมนาคมด้าน Transport ก็เป็นเรื่องของเทคโนโลยี ส่วนของพลังงานก็เป็นเรื่องของพลังงานที่อมตะนคร การคมนาคมก็จะเอาเรื่องนี้ เอาเรื่องของการเข้าถึง ไม่ว่าจะเป็นทุกภาคส่วน เข้าไปในอยู่ในตัว Smart Cities ของคมนาคม อีกประเด็นหนึ่ง ก็คือเรื่องของ POD การคมนาคมได้มีการศึกษา กำหนดเราจะสแกนพื้นที่ของสถานีรถไฟทั้งหมดความเร็วสูง รางคู่ ก็ได้มา 177 เมือง แล้วก็พอสแกนเข้ามาอีกจะเหลือ 8 เมือง Concept เบื้องต้นไปให้แต่ละเมือง สุดท้ายที่จะผลักดันจริง ๆ ก็คือเมืองพัทยาก็มีความร่วมมือกับพัทยาแล้วก็ อบต. ไม่ใช่ อบต. นะครับ พูดผิด เทศบาลเมืองหนองปรือแล้วก็ทางอยุธยาแล้วก็เทศบาล แล้วก็ทางขอนแก่น ซึ่งในส่วนของ 3 เมืองนี้ ผมเห็นว่า ทางพัทยานี่ได้หารือกันแล้ว ปรากฏว่าทาง DEC นะครับ ก็คือสำนักงานนโยบายเขตพิเศษภาคตะวันออกนี่ เนื่องจากเขาดำเนินการโครงการ ครอบคลุมพื้นที่ เรื่อง High Speed นะครับ บางซื่อไปจนกระทั่งถึงพัทยาแล้วก็ประกาศเป็นพื้นที่พัฒนาพิเศษ ก็จะมีกฏหมายที่เขาดำเนินการอยู่ ก็จะเป็นคนการตรงนั้น ร่วมกับเมืองพัทยาแล้วก็เทศบาลหนองปรือ ซึ่งเรามีการพัฒนา มีการออกแบบ คือ หลักการเรื่องของการมีอยู่ 4 เรื่อง คือเรื่องของ User เรื่องของการเชื่อมต่อ Linkage อำนวยความสะดวกในการจัดอำนวยสิ่งความสะดวกผู้อยู่อาศัย โดยเฉพาะเรื่องสีเขียว หลายประการ รวมทั้งความหลากหลายของคนที่มาซึ่งเราจะใช้ในเรื่องของการ Digital Design การออกแบบ เพราะฉะนั้น Concept ที่ให้ไปก็คือสิ่งที่เอาตัวนี้เข้ามาครับ ก็คือเมืองพัทยา ส่วนขอนแก่นก็ไปคุยหารือขอนแก่น สุดท้าย อบจ. ก็เทาง อบจ. จะเป็นการนำก็คือเรื่องของท้องถิ่นที่จะเข้ามาบริการก็คงต้องผลักดันต้องมีการเข้าถึงส่วนหนึ่งพื้นที่รถไฟ การเข้าถึงสถานีเข้าอย่างไร พยายามที่จะไม่ให้มีรั้ว พยายามที่ทุกคนนี่เจอคอนโด รั้วคอนโดนี่ แล้วก็พยายามที่จะไม่มีรั้ว แล้วก็สามารถ Link ไปได้นี่ ก็จะทำให้สะดวกในการเข้าถึง ก็จะทำทางเท้าทางอะไรนี่ ที่จะเข้าสถานีนี่ให้สะดวกมากที่สุด การดำเนินการขอนแก่น ส่วนอยุธยา อันนี้อยุธยาเราก็ไปคุยแล้ว สุดท้าย สรุปมา เป็นกรมโยธาธิการและผังเมืองที่รับในส่วนนี้ไป ตอนนี้ยังไม่ได้คุยในเรื่องเรื่องของ POD กับกรมโยธานี่ POD คุยมาหลายรอบแล้ว เพราะฉะนั้น คิดว่าจะดำเนินการที่ทางกรมโยธาเป็นคนดำเนินการ ทาง สนข. ก็เรื่องของ Transport ก็จึงฝากฝัง 3 พื้นที่ในดวงใจให้ท่านของทางผู้พิการแล้วก็กลุ่มอื่นช่วยสนับสนุนโครงการในโครงการนี้ ถ้าเกิดดำเนินการก็เข้าไปช่วยดูแล เรื่องการเข้าถึงได้สะดวกง่ายแล้วก็ปลอดภัยตามสโลแกนของคมนาคม สะดวก ปลอดภัย เข้าถึงง่าย มีความราคาสมเหตุสมผล มารถที่จะใช้บริการได้อย่างทั่วถึง อีกเรื่องหนึ่งครับ เรื่องกรณีเว็บไซต์นอกเรื่องหน่อย วันก่อนที่ประชุมคณะกรรมการส่งเสริมแห่งชาติ ที่ประชุมได้พูดถึงเรื่องเว็บไซต์นี่ ทาง ได้ผลัดก็คือเราร่วมกับ สวทช. แล้วก็หน่วยงานอื่น ๆ มหาวิทยาลัย… นะครับ ผลักดัน ก็คือตอนนี้เราให้ทุกหน่วยทำหน้าเว็บไซต์ที่ทำให้คนพิการเข้าถึง 2 หน้า อย่างละ 2 หน้า ดูมาตรฐานว่าเป็น มาตรฐาน A ,AA ก็ส่งเข้ามาแล้วรู้สึกว่าต่อไปเราพยายามที่จะทำส่วนหน้าเว็บไหนารต้องเข้าเยอะ ไปทำตรงนั้น ที่พัฒนาปรับปรุงด้วย ปรับปรุงไปเรื่อย ๆ ผมก็พยายามผลักดันเพื่อจะทำให้ทางคมนาคมนี่ สามารถที่จะให้คนพิการเข้าถึงเว็บไซต์เราได้สะดวกครับ อีกเรื่องหนึ่ง เมื่อครู่ทาง พก. พูดถึงสภาพแวดล้อมขอเรียนว่าคณะกรรมการชุดนั้นสำคัญมากเพราะว่าชุดอื่นไม่มีกรรมการมีผู้แทนคมนาคมเป็นรองประธาน ซึ่งจะผลักดันในเรื่องของการให้บรรจุความสำเร็จต่อไปครับ ขอบพระคุณมากครับ</w:t>
      </w:r>
    </w:p>
    <w:p>
      <w:pPr>
        <w:pStyle w:val="BodyText"/>
      </w:pPr>
      <w:r>
        <w:t xml:space="preserve">(ประธาน) ขอบพระคุณมากครับ เป็นข่าวดี มีเรื่องเดียวที่ต้องทำความเข้าใจกับท่าน ก็คือเว็บคือถ้ามันเป็นเว็บที่เข้าถึงได้โดยคนทุกกลุ่มนี่ จะเป็น A , AA , AAA เรายินดีนะครับ แต่อย่าไปทำเว็บพิเศษเลยครับ มันมีความพยายามจะทำเว็บพิเศษในทศวรรต 1990 มีแต่ Text only สุดท้าย Web Text Only นี่ตายหมดครับ เพราะว่าทุกคนก็แค่อัปเดตเว็บกระแสหลักนี่ ก็จะตายอยู่แล้วนะครับ เพราะฉะนั้น เราก็ต้องทำให้เว็บกระแสหลักที่แต่ละหน่วยงานมีอยู่ มันเข้าถึงได้โดยทุกคนเข้าถึงได้เป็นหลัก Universal Design Inclusive Design เพราะฉะนั้นไม่ต้องมีความจำเป็นต้องไปทำเว็บพิเศษ ทำไปก็ตายอยู่ดีนะครับ อะไรก็ตามที่เฉพาะเจาะจง มันไม่ยั่งยืนนะครับ เพราะว่าคนก็จะเหนื่อยล้า แล้วก็หมดกำลังใจที่จะอัปเดตนะครับ ก็ทำอย่างไรก็ได้ให้เว็บที่เรามีอยู่ในแต่ละหน่วยงานเข้าถึงได้โดยสะดวกซึ่งในทางเทคโนโลยีมันทำได้อยู่แล้ว ซึ่งการตัดสินใจเชิงนโนบายต่างหากที่เป็นอุปสรรค เชิญท่านอื่นต่อเลยครับ</w:t>
      </w:r>
    </w:p>
    <w:p>
      <w:pPr>
        <w:pStyle w:val="BodyText"/>
      </w:pPr>
      <w:r>
        <w:t xml:space="preserve">(ผู้เข้าร่วมประชุมชาย) ขออนุญาตคณะกรรมการนิดหนึ่ง Web ทุกหน่วยงานใช้ Web เดิมหมด ขอความอนุเคราะห์จาก สวทช. เข้ามาช่วยเหลือว่าเข้ามาตรวจสอบว่าตัวนี้มันอยู่ใน Error ระดับไหน หรือว่าอยู่ในขั้นแนะนำอะไรพวกนี้ แล้วแนะนำว่าคุณจะแก้ไขอย่างไร ซึ่งทุกหน่วยของคมนาคมช่วยกันมา แล้วก็หารือ 2-3 รอบ แล้วก็ลองให้คนพิการเข้ามาใช้มือลูบ แล้วฟังเสียงดู ผมว่าก็ดี โอเค ก็ดี ก็เลยว่าน่าจะเป็นเรื่องที่จะดำเนินการต่อไปในอนาคตครับ ขอบคุณครับ</w:t>
      </w:r>
    </w:p>
    <w:p>
      <w:pPr>
        <w:pStyle w:val="BodyText"/>
      </w:pPr>
      <w:r>
        <w:t xml:space="preserve">(ประธาน) ตราบใดที่มันเป็นเว็บธรรมดาที่ทุกคนเข้าถึงได้มันดี แต่ถ้ามันเป็นเว็บพิเศษนี่ มันทำไปเท่าไรก็เหนื่อยเปล่า แล้วก็ตายแน่ ๆ ขอบคุณครับ ก็เชิญท่านอื่นต่อเลยนะครับ มีหน่วยงานที่มาร่วมสังเกตการณ์ที่ยังไม่ได้แสดงความคิดเห็น มีไหมครับ อันนี้ วันนี้เป็นวันเริ่มต้นนะครับ เราจะนำเอาการนำเสนอการแลกเปลี่ยน การแสดงความคิดเห็นทั้งหมดนี่มาประมวลแล้วก็คงจะเดินหน้าไปสู่กิจกรรมโครงการต่าง ๆ ที่คิดว่าหน่วยงานที่มีอยู่ในใจอยู่แล้วหรือพร้อมที่จะดำเนินการนะครับ เราก็จะผลักดันเรื่องนี้ไปด้วยกันนะครับ</w:t>
      </w:r>
    </w:p>
    <w:p>
      <w:pPr>
        <w:pStyle w:val="BodyText"/>
      </w:pPr>
      <w:r>
        <w:t xml:space="preserve">(ผู้เข้าร่วมประชุมชาย) ท่านประธานครับ</w:t>
      </w:r>
    </w:p>
    <w:p>
      <w:pPr>
        <w:pStyle w:val="BodyText"/>
      </w:pPr>
      <w:r>
        <w:t xml:space="preserve">(ประธาน) เชิญท่านวิริยะ</w:t>
      </w:r>
    </w:p>
    <w:p>
      <w:pPr>
        <w:pStyle w:val="BodyText"/>
      </w:pPr>
      <w:r>
        <w:t xml:space="preserve">(ผู้เข้าร่วมประชุมชาย) ผมว่าต้องพยายามตอกย้ำแล้วก็ปลูกฝังความคิดความเชื่อที่ท่านประธานตอกย้ำอยู่เสมอนะครับ ก็คือไอ้ UID</w:t>
      </w:r>
    </w:p>
    <w:p>
      <w:pPr>
        <w:pStyle w:val="BodyText"/>
      </w:pPr>
      <w:r>
        <w:t xml:space="preserve">(ประธาน) DID</w:t>
      </w:r>
    </w:p>
    <w:p>
      <w:pPr>
        <w:pStyle w:val="BodyText"/>
      </w:pPr>
      <w:r>
        <w:t xml:space="preserve">(ผู้เข้าร่วมประชุมชาย) DID ผมว่าอันนี้ถ้ามันซึมซับเข้าไปในทุกองค์กร แล้วมันก็คงมีทำเพื่อทุกคนไปในทุกเรื่องนะครับ ไม่มาเน้นเรื่องเฉพาะคนพิการผมว่าอันนี้จะดีมากเลย ถ้าปรัชญาความคิดนี้มันเริ่มปลูกฝังเข้าไปในหน่วยงานต่าง ๆ ผมว่าคงมีประโยชน์อย่างมากนะครับ คือจะได้เลิกคิดว่าทำเพื่อคนพิการสักที คิดว่าทำเพื่อทุกคน แล้วเราเป็นประเทศกำลังเป็นแหล่งท่องเที่ยว แล้วก็คนนิยมนะครับ เมื่อเราทำประเทศเราเป็นประเทศสำหรับทุกคนนี่ มันก็จะรองรับใครก็ได้ที่อยากมาเที่ยวเมืองไทยได้อย่างสบาย</w:t>
      </w:r>
    </w:p>
    <w:p>
      <w:pPr>
        <w:pStyle w:val="BodyText"/>
      </w:pPr>
      <w:r>
        <w:t xml:space="preserve">(ประธาน) ครับ ขอบพระคุณครับ อาจารย์ครับ วันนี้เราก็กำลังทำอยู่ เรากำลังโปรโมทการพัฒนากระแสหลักที่ครอบคลุมคนทุกกลุ่มทุกคน คนพิการอาจจะเป็นหนึ่งในตัวชี้วัดที่ Extreme แต่ว่าเราไม่ขอเป็นกลุ่มเดียวนะครับ ที่จะได้รับประโยชน์จากการขับเคลื่อนครั้งนี้ เราอยากจะเป็นส่วนหนึ่งของการพัฒนากระแสหลักโดยรวมนะครับ ขอบคุณมากครับ อาจารย์ครับ มีท่านอื่นอีกไหมครับ มีตัวแทนจากหน่วยงานอื่นอีกไหมครับ ของ UNDP มีผู้สังเกตการณ์ด้วยนะครับ จะพูดสักหน่อยไหมครับ เชิญครับ</w:t>
      </w:r>
    </w:p>
    <w:p>
      <w:pPr>
        <w:pStyle w:val="BodyText"/>
      </w:pPr>
      <w:r>
        <w:t xml:space="preserve">(ผู้เข้าร่วมประชุมหญิง) ค่ะ กราบเรียนท่านประธานอนุกรรมการกิจการอนุกรรมการคนพิการ ผู้เข้าร่วมประชุมทุกท่านค่ะ ณิชาการ จาก UNDP ค่ะ องค์การพัฒนาแห่งสหประชาชาติค่ะ ก่อนอื่นก็คือขอขอบคุณมากเลยที่ได้เข้าร่วมสังเกตการณ์การประชุมในครั้งนี้ค่ะ จากการสังเกตก็เห็นว่ามีหลายประเด็นที่ตรงสอดคล้องกับทางแผนงานกับของ UNDP เมื่อปีที่แล้ว เราก็มีร่างแผนการทำงานโดยที่จะโฟกัสอยู่ที่… ก็คือจะสนับสนุนเรื่องสิทธิที่เท่าเทียมกับคนพิการด้านที่ 2 ก็คือเรื่องการจ้างงานคนพิการค่ะ แล้วก็การผนวกรวมประเด็นคนพิการกับประเด็นพัฒนากระแสหลัก กับประเด็นตอนต้นที่ท่านประธานได้พูดเบื้องต้น ในเรื่องของการจ้างงานตามภาครัฐ มีสัดส่วนการจ้างงานตามโควตาให้มีก็คืออยู่ในความสนใจของ PND จากผู้เข้าร่วมประชุม แล้วก็สามารถเชิญผู้เข้าร่วมมาจากของทุกกระทรวง คิดว่าก็จะมีประเด็นที่จะมาพูดคุย หรือทำงานร่วมกันต่อค่ะ ส่วนในแง่ที่ การ Build in เรื่อง Inclusive ต่าง ๆ เราก็คือจะมีกฎหลักของ แล้วก็มี Partner กับหลายองค์กร ก็คือจะเริ่มเน้นที่การพัฒนาทักษะความสามารถเกี่ยวกับด้านคนพิการก็มีคุยกับ Partner ต่าง ๆ ว่าจะมีการอบรมในปีนี้ค่ะ ก็ประมาณนี้ค่ะ</w:t>
      </w:r>
    </w:p>
    <w:p>
      <w:pPr>
        <w:pStyle w:val="BodyText"/>
      </w:pPr>
      <w:r>
        <w:t xml:space="preserve">(ประธาน) ขอบคุณครับ</w:t>
      </w:r>
    </w:p>
    <w:p>
      <w:pPr>
        <w:pStyle w:val="BodyText"/>
      </w:pPr>
      <w:r>
        <w:t xml:space="preserve">(ผู้เข้าร่วมประชุมหญิง) ก็รอที่จะเข้ามาร่วมมือกันต่อค่ะ</w:t>
      </w:r>
    </w:p>
    <w:p>
      <w:pPr>
        <w:pStyle w:val="BodyText"/>
      </w:pPr>
      <w:r>
        <w:t xml:space="preserve">(ประธาน) ก็จริง ๆ มันก็ไก่ กับ ไข่นะครับ การพัฒนาระบบนิเวศให้รองรับให้ต้อนรับขับสู้ ให้เป็นมิตรกับคนทุกคนรวมถึงคนพิการด้วยแล้วก็การเสริมพลังให้กับคนพิการ 2 อย่างนี่ มันขาดเรื่องใดเรื่องหนึ่งไม่ได้ เพียงแต่ว่าถ้าเราเสริมพลังปัจเจกบุคคลเข้าไปแล้วนี่แต่อยู่ในสังคมที่ไม่เป็นมิตร ไม่ต้อนรับขับสู้นี่ ทำให้ตายอย่างใดก็ไม่มีวันประสบความสำเร็จ เราต้องทำ 2 อย่างควบคู่กันไป ขจัดอุปสรรคในโลกของความเป็นจริงให้ได้มากที่สุด แล้วก็เสริมพลังให้กับปัจเจกบุคคล ให้กับบุคคล เพื่อให้ 2 อย่างนี่นะมันมาพบกันครึ่งทาง</w:t>
      </w:r>
    </w:p>
    <w:p>
      <w:pPr>
        <w:pStyle w:val="BodyText"/>
      </w:pPr>
      <w:r>
        <w:t xml:space="preserve">(ผู้เข้าร่วมประชุมชาย) ครับ</w:t>
      </w:r>
    </w:p>
    <w:p>
      <w:pPr>
        <w:pStyle w:val="BodyText"/>
      </w:pPr>
      <w:r>
        <w:t xml:space="preserve">(ผู้เข้าร่วมประชุมชาย) ท่านประธานครับ</w:t>
      </w:r>
    </w:p>
    <w:p>
      <w:pPr>
        <w:pStyle w:val="BodyText"/>
      </w:pPr>
      <w:r>
        <w:t xml:space="preserve">(ผู้เข้าร่วมประชุมชาย) ผมขอเสริมเรื่องหนึ่งครับ UNDP ช่วยได้ไหมครับ คือ Train พวกเราเพื่อให้มาเป็นโค้ช Train คนอื่นต่อ เพื่อมันจะได้ขยายงานตรงนี้ครับ เพื่อจะได้ไปได้เร็วน่ะ</w:t>
      </w:r>
    </w:p>
    <w:p>
      <w:pPr>
        <w:pStyle w:val="BodyText"/>
      </w:pPr>
      <w:r>
        <w:t xml:space="preserve">(ประธาน) จริง ๆ หัวข้อที่ UNDP สนใจ ก็คือเทรนบุคลากรให้ไปเผยแผ่ให้มันเป็น ในด้านของ DID Disibility เพราะว่าคนมักจะมองว่าคนพิการนี่ จะเรียกร้องแต่เฉพาะเรื่อของตัวเองเป็นหลักนะครับ แต่ถ้าคนพิการมีบทบาทในเรื่องของการรณรงค์เพื่อให้เกิดการพัฒนาที่ครอบคลุมนะครับ คนพิการเองก็จะเป็น Contributor มีบทบาทในการสร้างสังคมอยู่เย็นเป็นสุขได้นะครับผม ว่าบทบาทในเชิงบวกถ้า UNDP สนใจทางคณะอนุกรรมการของเราก็ดีหรือองค์กรภาคประชาสังคมก็ดีนี่ น่าจะสามารถทำงานร่วมกันได้นะครับ ในลักษณะ</w:t>
      </w:r>
    </w:p>
    <w:p>
      <w:pPr>
        <w:pStyle w:val="BodyText"/>
      </w:pPr>
      <w:r>
        <w:t xml:space="preserve">(ผู้เข้าร่วมประชุมชาย) เราก็ยินดีมากด้วย</w:t>
      </w:r>
    </w:p>
    <w:p>
      <w:pPr>
        <w:pStyle w:val="BodyText"/>
      </w:pPr>
      <w:r>
        <w:t xml:space="preserve">(ประธาน) เพราะว่า DID นี่เป็นหัวข้อการพัฒนานี้ทั้งทศวรรษนะครับ เริ่มจาก 2023-2032 ในเอเชียแปซิฟิก แม้ว่าจะเป็นทศวรรษของเอเชียแปซิฟิก UNDP กับ ก็อยู่ในองค์การสหประชาชาติเช่นเดียวกัน แล้วก็ DID นี่ก็เป็นเป้าหมายการพัฒนา ทั้งในระดับภูมิภาคและระดับโลกอยู่แล้วนะครับ DID Disability Inclusive Development ก็เป็นตัวหนึ่งของ ก็เป็นหนึ่งตัวอย่างของ Inclusive Development นั่นเองครับ มีท่านใดอีกไหมครับ ที่จะพูดในเรื่องของการพัฒนาเมือง โดยเฉพาะอย่างยิ่งเมืองอัจฉริยะของคนทุกคนนะครับ มีอีกไหมครับ</w:t>
      </w:r>
    </w:p>
    <w:p>
      <w:pPr>
        <w:pStyle w:val="BodyText"/>
      </w:pPr>
      <w:r>
        <w:t xml:space="preserve">(ผู้เข้าร่วมประชุมชาย) ขออนุญาตเสริมของ UNDP นิดหนึ่งครับ พอดีว่าเมื่อวานได้มีโอกาสได้คุยกับ UNDP ก็ทำงานกับหน่วยงานท้องถิ่นหลายหน่วยงานแล้วก็มีการอบรมการทำ Capacity Building หน่วยงานท้องถิ่นนะครับ มีทำงานร่วมกับทางสภาคมสันนิบาตทางท้องถิ่นนี่อยู่เป็นประจำนะครับ ผมก็คิดว่าอันนี้ก็จะตรงกับข้อเสนอหนึ่งของเรา ให้ตรงกับความสามารถให้กับเมือง ผู้นำเมือง ผู้บริหารเมือง ให้เข้าใจถึงแนวคิดการพัฒนาเพื่อคนทั้งมวลนะครับ ซึ่งก็จะส่งผลดีต่อการที่ผู้นำกลับไปทำนโยบายพัฒนาเมืองให้สอดคล้องกับแนวคิดต่อไป</w:t>
      </w:r>
    </w:p>
    <w:p>
      <w:pPr>
        <w:pStyle w:val="BodyText"/>
      </w:pPr>
      <w:r>
        <w:t xml:space="preserve">(ผู้เข้าร่วมประชุมชาย) แต่อย่างที่ท่านประธานเสนอ ก็จะเป็นอีกกลไกหนึ่ง ก็จะช่วยกันขับเคลื่อนน่ะ มันก็จะทำให้การขยายผล หรือความอยากทำ หรือพลังอะไรต่าง ๆ มันจะมากขึ้น</w:t>
      </w:r>
    </w:p>
    <w:p>
      <w:pPr>
        <w:pStyle w:val="BodyText"/>
      </w:pPr>
      <w:r>
        <w:t xml:space="preserve">(ประธาน) มากขึ้น</w:t>
      </w:r>
    </w:p>
    <w:p>
      <w:pPr>
        <w:pStyle w:val="BodyText"/>
      </w:pPr>
      <w:r>
        <w:t xml:space="preserve">(ประธาน) เมืองไทยนี่ มันเกือบจะเรียกว่าถูกบังคับให้รีบทำ ด้วยความจำเป็นให้ต้องรีบทำ เวลาเราเหลือน้อย เพราะเรากำลังก้าว เวลาเราเหลือน้อยเพราะเรากำลังก้าวเข้าสู่สังคม เรายังต้องพึ่งพาการท่องเที่ยวเข้าประเทศ และเราก็คือเราอยู่ในชัยภูมิที่ได้เปรียบประเทศอื่นเพราะเป็นศูนย์กลางการคมนาคม เนื่องจากความขัดแย้งมหาอำนาจที่เป็นมิตรกับทุกฝ่ายนะครับ เพราะฉะนั้น หนทางเดียวที่เราจะอยู่ได้ คือ เราจะต้องสร้างระบบนิเวศภายในประเทศของเรานี่ให้เป็นระบบนิเวศน์ที่เป็นมิตรต้อนรับคนทุกคน คนทุกคนเข้าถึง และใช้ประโยชน์ได้ร่วมกันให้ได้ ถ้าเราเป็นประเทศแห่งการเหลื่อมล้ำ เป็นอุปสรรคสำหรับคนกลุ่มนี้เยอะ ๆ นะครับ การพึ่งพาการท่องเที่ยวก็ดี การสร้างสังคมสูงวัยที่ที่ดีก็ดีนี่ หรือแม้กระทั่งการหวังพึ่งการท่องเที่ยวก็ดี มันจะไม่มีทางเกิดขึ้นได้เลยนะครับ ฉะนั้น เรากำลังถูกสถานการณ์บังคับให้ต้องทำในทำนองนี้ เราไม่มีทางเลือกอื่นนะครับ เราจะเที่ยวแบบฉาบฉวยมาครั้งเดียวแล้วจบ ขอให้ได้โกยเงิน 1 ครั้งก็พอนะครับ ไม่ได้นะครับ เราหวังที่จะให้คนเหล่านั้นกลับมาอีกบ่อย ๆ อยู่นาน ๆ จ่ายเยอะ ๆ แล้วก็กลับมาบ่อย ๆ มากกว่านะครับ ขอบคุณทุกท่านนะครับ ก็อนุกรรมาธิการมีท่านใดอยากจะเสริม ทั้งอยู่ที่นี่และออนไลน์ มีไหมครับ ครับ ก็หลายท่านก็อาจจะเริ่มล้าแล้วนะครับ เกือบ 2 ชั่วโมงครึ่ง</w:t>
      </w:r>
    </w:p>
    <w:p>
      <w:pPr>
        <w:pStyle w:val="BodyText"/>
      </w:pPr>
      <w:r>
        <w:t xml:space="preserve">(ผู้เข้าร่วมประชุมชาย) คือท่านประธานผมขอนิดหนึ่ง คือ ทำอย่างไรจะขยายความคิดของท่านประธานให้มันกว้างขว้าง ให้มันรวดเร็ว ผมว่าอันนี้มันสำคัญมากเลยนะ ทำให้คนไทยเข้าใจเรื่องไอ้ DID นี่</w:t>
      </w:r>
    </w:p>
    <w:p>
      <w:pPr>
        <w:pStyle w:val="BodyText"/>
      </w:pPr>
      <w:r>
        <w:t xml:space="preserve">(ประธาน) ครับ ก็ก่อนอื่นเขาต้องยอมรับหลักการ ID ก่อนนะครับอาจารย์ ถ้ายอมรับ ID ก็คือ Inclusive Development DID ก็จะไปต่อได้ เพราะ DID ก็เป็นส่วนหนึ่งของ ID นะครับ ก็ถ้าทุกคนยอมรับหลักการการพัฒนาที่ครอบคลุมนะครับ หรือการพัฒนาเพื่อคนทั้งมวลได้นะครับ การพัฒนาที่ครอบคลุมคนพิการ การพัฒนาที่ผนวกรวมคนพิการเข้าไปด้วย ก็เป็นสิ่งที่เป็นไปได้ครับ อาจารย์ครับ</w:t>
      </w:r>
    </w:p>
    <w:p>
      <w:pPr>
        <w:pStyle w:val="BodyText"/>
      </w:pPr>
      <w:r>
        <w:t xml:space="preserve">(ผู้เข้าร่วมประชุมชาย) นั่นสิครับ น่าจะทำอย่างไรจะรณรงค์เรื่องพวกนี้ให้เกิดความเข้าใจแพร่หลายในคนไทยนะครับ ผมว่าสำคัญมากเลยนะ ทุกคนได้ประโยชน์หมด ไม่มีใครเสียเลย</w:t>
      </w:r>
    </w:p>
    <w:p>
      <w:pPr>
        <w:pStyle w:val="BodyText"/>
      </w:pPr>
      <w:r>
        <w:t xml:space="preserve">(ประธาน) ครับ ขอบพระคุณอาจารย์ครับ ที่เป็นกำลังใจ แล้วก็สนับสนุนพวกเรามาโดยตลอดครับ มีท่านใดอีกไหมครับ ถ้าไม่มีนะครับ ก็ต้องขอกราบขอบพระคุณทุกท่านจากทุกหน่วยงานนะครับ ที่ได้ให้เกียรติกับคณะอนุกรรมาธิการ วันนี้ก็เป็นโอกาสที่ดี ที่เราจะหยิบเอาหลักการที่เราพยายามจะ Promote ดำเนินการมาหลายปีนะครับ ขึ้นมาหาจุดที่ลงตัวโดนการกำหนดทิศทางที่เป็นรูปธรรม การพัฒนาเมืองนะครับ เป็นสิ่งที่จะต้องเกิดขึ้นอย่างแน่นอน หลีกเลี่ยงไม่ได้นะครับ แม้ว่าหลายท่านอยากจะหนีไปอยู่ ชนบทก็ตามนะครับ แต่ความเป็นเมืองมันไปทุกที่ เพราะฉะนั้น ถ้าเราสามารถคิดก่อน ก้าวไปก่อนนะครับ ไม่รอตั้งรับนะครับ เราก็จะมีเมืองที่น่าอยู่ เราก็จะมีเมืองที่ทุกคนอยู่เย็นเป็นสุข หรืออยู่ดีมีสุขร่วมกันได้ก็ต้องขอขอบคุณทุกท่านอีกรอบหนึ่งครับ ก็คงจะได้มีการแลกเปลี่ยนเรียนรู้ ได้มีการติดต่อเชิญท่านทั้งหลายนี่เข้าร่วมประชุมหารือเป็นระยะ ๆ ต่อไปนะครับ ก็ขอบคุณทุกท่านอีกครั้งหนึ่งนะครับ ขอสวัสดีทุกท่านครับ ขอขอบคุณครับ ขอบคุณครับ</w:t>
      </w:r>
    </w:p>
    <w:p>
      <w:pPr>
        <w:pStyle w:val="BodyText"/>
      </w:pPr>
      <w:r>
        <w:t xml:space="preserve">(ผู้เข้าร่วมประชุมหญิง) ขอบคุณค่ะ</w:t>
      </w:r>
    </w:p>
    <w:p>
      <w:pPr>
        <w:pStyle w:val="BodyText"/>
      </w:pPr>
      <w:r>
        <w:t xml:space="preserve">(ประธาน) ท่านอนุอยู่ต่ออีกประมาณสักไม่เกิน 10 นาทีครับ เราจะ Wrap Up สำหรับวาระที่เหลือในวันนี้นะครับ เชิญฝ่ายเลขาต่อเลยครับ</w:t>
      </w:r>
    </w:p>
    <w:p>
      <w:pPr>
        <w:pStyle w:val="BodyText"/>
      </w:pPr>
      <w:r>
        <w:t xml:space="preserve">(เลขานุการ) ค่ะ ก็วาระที่เหลือนะคะ ก็จะเป็นการนัดประชุมครั้งต่อไปค่ะ เป็นวันพุธที่ 8 กุมภาพันธ์ 2566 ก็ครั้งต่อไปก็อาจจะใช้เวลาในการพิจารณาเรื่องการลงพื้นที่ที่เชียงรายค่ะ ที่เราจะไปติดตามเรื่องรถไฟทางคู่นะคะ แล้วก็รวมถึงศูนย์บริการของวาวีที่เชียงรายค่ะ และเดี๋ยวครั้งหน้าฝ่ายเลขาฯ จะเอาร่างกำหนดการให้ทุกท่านนะคะ เดินทาง 23-24 กุมภาพันธ์ ว่าท่านไหนสะดวกไปร่วมบ้างน่ะค่ะ</w:t>
      </w:r>
    </w:p>
    <w:p>
      <w:pPr>
        <w:pStyle w:val="BodyText"/>
      </w:pPr>
      <w:r>
        <w:t xml:space="preserve">(ประธาน) ครับ ก็คือสัปดาห์หน้าเนื่องจากมีการประชุมร่วมกับรัฐสภา แต่ผมเชื่อว่าอย่างไรก็เชื่อว่า ไม่ได้ประชุมก่อน 10 โมงอย่างแน่นอน ก็เป็นหลัง 10 โมงนะครับ องค์ประชุมจะครบหรือไม่ก็ไม่ทราบ แล้วก็ตอนบ่ายเนื่องจากว่าผมจะต้องร่วมกับคณะไปเข้าเฝ้าสมเด็จพระกนิษฐาธิราชเจ้า กรมสมเด็จพระเทพรัตนฯ นะครับ ก็จะขอนัดเป็น 9 โมงตรงนะครับ ทาง Zoom นะ เพื่อไม่เป็นการรบกวนทุกท่าน เป็น Electronics ล้วนนะครับ แล้วก็ผมก็ไม่ห่วงนะครับ ว่าถ้าองค์ประชุมครบเมื่อไหร่ผมก็เข้าได้ ไม่มีปัญหานะครับ เราจะขอประชุม 9 โมงตรงนะครับ ถ้าไม่จำเป็นผมไม่อยากเปลี่ยนเวลานะครับ เพราะผมคิดว่าการเปลี่ยนเวลาเป็นอุปสรรค์สำหรับทุกคนนะครับ แต่ขอแจ้งล่วงหน้าไว้ 1 สัปดาห์เลยนะครับ ว่าสัปดาห์หน้านี่เราจำเป็นต้องประชุมตอน 9 โมงเช้านะครับ แต่เพื่อเป็นการสะดวกสำหรับทุกท่าน จะเป็นการประชุมที่เป็นสื่อ Electronics 100 เปอร์เซ็นต์ นะครับ ส่วนเรื่องเชียงราย เนื่องจากว่ามันมีจังหวะนะครับ แล้วก็การดีเลย์ออกไปนี่ ก็ทำให้เสียโอกาสเพราะว่าการสร่างทางรถไฟทางคู่นี่ เริ่มต้นแล้วนะครับ แล้วก็การไปตอนหลังนี่ ตอนที่เขาทำอะไรไปหมดแล้วนี่ มันจะเสียโอกาสนะครับ แล้วก็อีกอย่างหนึ่ง ก็คือเดือนพฤษภาคมนี่ สมาคมผู้พิการทุกประเภทจะมีสมัชชาที่นั่น การที่เราไปร่วมตีฆ้องร้องป่าวนำเสนอประเด็นที่เกี่ยวข้องกับคนพิการนี่ อย่างต่อเนื่องนี่ ก็จะทำให้เกิดการเปลี่ยนแปลงขึ้นได้นะครับ แล้วก็การขึ้นดอยช่วงฤดูฝนก็คงไม่สะดวกเท่าไร เพราะฉะนั้นการไปติดตามเคสที่ดอยวาวีนี่ น่าจะเป็นจังหวะที่เหมาะสมที่สุดนะครับ ก็เรามีเวลาแค่ 2 วันนะครับ เราก็จะใช้เวลาให้เกิดประโยชน์สูงสุดที่คุยกันไว้คร่าว ๆ เราจะไปที่จุดนะครับ ที่มีการก่อสร้างทางรถไฟหรือสถานีรถไฟ เพื่อเป็นการไปรณรงค์เชิงสัญลักษณ์นะครับ ก็คุณสว่างก็จะทำหน้าที่ประสานงานกับผู้ที่เกี่ยวข้องนะครับ ทั้งภาคประชาสังคมแล้วก็ผู้ที่มีหน้าที่เกี่ยวกับการก่อสร้างด้วยนะครับ เรามีสัญญาใจแล้วก็มีคำแถลงจากการรถไฟแห่งประเทศไทย ว่าโครงการใหม่นี่ จะเป็นชานชาลาสูงทุกสถานีนะครับ เราต้องการความมั่นใจตั้งแต่เริ่มแรกนะครับ เราไม่ต้องการให้มีการเปลี่ยนแปลงอะไรอีกแล้ว จริง ๆ การเข้าถึงโดยสะดวกนี่ ไม่ได้มีแต่ชานชาลา แต่ถ้าเราสามารถรณรงค์ชานชาลาสูงได้ทุกสถานีนี่ มันจะเป็นการก้าวกระโดด มันจะเป็นการก้าวกระโดดเชิงสัญลักษณ์นะครับ เพราะว่าทางรถไฟสายนั้นนี่ จะเป็นสายที่สนับสนุนการท่องเที่ยวทางธรรมชาติเชิงอนุรักษ์ แล้วก็เชื่อมโยงพหุวัฒนธรรม จะมีจุดเชื่อมโยงการขนส่งสินค้าที่เชียงของขนาดใหญ่มาก เพราะฉะนั้นจะมีเศรษฐกิจสังคม วัฒนธรรมอยู่ที่นั่นนะครับ คนพิการจะต้องไม่ตกเทรนด์นี้ ถ้าเราสามารถปักธง ปักหมุด เอาเรื่องนี้นำหน้าเลยว่าชานชาลาสูงสัก 160 เซนเมตรติทุกสถานีนี่ เชียงของนี่ ก็ได้ชื่อว่าเราผลักดันเรื่อง AAA ได้ใน 1 เรื่องในอย่างน้อยนะครับ ก็หวังว่าเราจะใช้เวลาให้เกิดประโยชน์ในเรื่องนั้น</w:t>
      </w:r>
    </w:p>
    <w:p>
      <w:pPr>
        <w:pStyle w:val="BodyText"/>
      </w:pPr>
      <w:r>
        <w:t xml:space="preserve">(ประธาน) ครับ</w:t>
      </w:r>
    </w:p>
    <w:p>
      <w:pPr>
        <w:pStyle w:val="BodyText"/>
      </w:pPr>
      <w:r>
        <w:t xml:space="preserve">(ผู้เข้าร่วมประชุมชาย) ท่านประธานก็เติมอีกท่านประธานจะมีเรื่องที่ 2 ผมก็แทรกอีกเรื่องหนึ่ง ว่าไอ้ DID ไปพูดให้ทางนั้นเข้าใจ</w:t>
      </w:r>
    </w:p>
    <w:p>
      <w:pPr>
        <w:pStyle w:val="BodyText"/>
      </w:pPr>
      <w:r>
        <w:t xml:space="preserve">(ประธาน) นี่ล่ะครับ อาจารย์ครับ เราไม่ได้ไปในนามอำนวยความสะดวกเพื่อคนพิการเราจะไปในนาม DID ครับ บอกว่าเกิดประโยชน์กับทุกฝ่ายนะครับ ทำให้การเดินเข้า-ออกรถไฟ สำหรับทุกคน ผู้โดยสารเข้าง่ายออกง่าย</w:t>
      </w:r>
    </w:p>
    <w:p>
      <w:pPr>
        <w:pStyle w:val="BodyText"/>
      </w:pPr>
      <w:r>
        <w:t xml:space="preserve">(ผู้เข้าร่วมประชุมชาย) แต่ผมหมายถึงว่าบอกกับเทศบาลด้วยหรือเจ้าเมืองน่ะ ว่าคุณทำเมืองคุณด้วยได้ไหม</w:t>
      </w:r>
    </w:p>
    <w:p>
      <w:pPr>
        <w:pStyle w:val="BodyText"/>
      </w:pPr>
      <w:r>
        <w:t xml:space="preserve">(ประธาน) เดี๋ยวเราอาจจะดูว่าเราอาจจะเชิญท้องถิ่นเข้ามาร่วมด้วยในวันนั้นนะครับ</w:t>
      </w:r>
    </w:p>
    <w:p>
      <w:pPr>
        <w:pStyle w:val="BodyText"/>
      </w:pPr>
      <w:r>
        <w:t xml:space="preserve">(ผู้เข้าร่วมประชุมชาย) ผมว่าก็จะดีมากเลย</w:t>
      </w:r>
    </w:p>
    <w:p>
      <w:pPr>
        <w:pStyle w:val="BodyText"/>
      </w:pPr>
      <w:r>
        <w:t xml:space="preserve">(ประธาน) ก็จะมีวาวี ซึ่งก็เป็นท้องถิ่นครับ อาจารย์ ดอยวาวีที่มีอัตลักษณ์ เพราะเห็นว่า ไม่ได้เป็นศูนย์บริการในชุมชนทั่วไป แต่เป็นศูนย์บริการในชุมชนพหุวัฒนธรรมที่หลากหลาย อยู่ในพื้นที่สูง มีเชิงเศรษฐกิจ แวดล้อมวัฒนธรรมภาษานะครับ</w:t>
      </w:r>
    </w:p>
    <w:p>
      <w:pPr>
        <w:pStyle w:val="BodyText"/>
      </w:pPr>
      <w:r>
        <w:t xml:space="preserve">(ผู้เข้าร่วมประชุมชาย) แต่ถ้าเราได้เมืองเชียงของด้วยมันก็จะดีไง</w:t>
      </w:r>
    </w:p>
    <w:p>
      <w:pPr>
        <w:pStyle w:val="BodyText"/>
      </w:pPr>
      <w:r>
        <w:t xml:space="preserve">(ประธาน) ก็อยากได้ครับ แต่อาจจะต้องไปอีกทริปหนึ่ง ผมรับรองว่าจะพาอาจารย์ไปเชียงของหลังวันที่ 11 แล้วนะครับ ครับ</w:t>
      </w:r>
    </w:p>
    <w:p>
      <w:pPr>
        <w:pStyle w:val="BodyText"/>
      </w:pPr>
      <w:r>
        <w:t xml:space="preserve">(ผู้เข้าร่วมประชุมชาย) ผมว่าถ้าเราได้เชียงของ กรุงเทพฯ เป็นต้น เป็น Sandbox เรื่อง DID ได้นี่ ผมว่าจะมีประโยชน์มากเลย</w:t>
      </w:r>
    </w:p>
    <w:p>
      <w:pPr>
        <w:pStyle w:val="BodyText"/>
      </w:pPr>
      <w:r>
        <w:t xml:space="preserve">(ประธาน) ครับ ขอบคุณครับ ก็ นอกจากนั้นนี่มีรถไฟ แล้วก็มีวาวี แล้วก็ ม. แม่ฟ้าหลวง ซึ่งเราเคยไปเยือน 2 รอบแล้วนะครับ แล้วท่านก็นำเสนองานวิจัยที่เกี่ยวข้องกับคนพิการ คราวนี้ เราจะเน้นเรื่อง DID อย่างที่อาจารย์ว่านี่หรือครับ ประเด็น 5 ประเด็นของเรานี่ ไปทาบกับงานที่เขาทำ เมื่อก่อนเราปล่อยให้เขาทำ เราฟังเรื่องอะไรก็ได้ที่เขาทำ แต่เราไปชวนเขาคุยเรื่องว่า งานวิจัยของเขานี่ มันจะสอดคล้องกับ 5 ประเด็นหลักของเราได้หรือไม่นะครับ เชิงสัญลักษณ์อีกเช่นกันนะครับ ก็ถ้ามีเวลาก็จะได้ทั้ง 3 จุดนะครับ อย่างน้อยที่สุดเราจะได้ 2 เรื่อง คือ เรื่องรถไฟ และวาวีนะครับ แม่ฟ้าหลวงก็ฝ่ายเลขาฯ ก็กำลังประสานอยู่นะครับ แล้วก็วาวีนี่ ถ้าเขาดำเ้นินไปไดด้วยดีเราก็อาจจะเชิญมาเป็นตัวอย่างในสมัชชาในเดือนพฤษภาคมร่วมกับทริปด้วย มีศูนย์บริการที่มีลักษณะพิเศษ มีพื้นที่ยากลำบากนะครับ วัฒนธรรมข้ามภาษาและวัฒนธรรมนะครับ ครับ ก็สัปดาห์หน้าขอเป็น 9 โมงตรงนะครับ ทุกท่านต้องขอประทานอภัยด้วยนะครับ ไม่อยากทำอย่างนี้บ่อย แต่ก็ด้วยความจำเป็นจริง ๆ ครับ ขอบคุณทุกท่านปิดประชุม</w:t>
      </w:r>
    </w:p>
    <w:p>
      <w:pPr>
        <w:pStyle w:val="BodyText"/>
      </w:pPr>
      <w:r>
        <w:t xml:space="preserve">(ผู้เข้าร่วมประชุมชาย) อย่าลืมแจ้งเลขาฯ อาจารย์ด้วยนะ</w:t>
      </w:r>
    </w:p>
    <w:p>
      <w:pPr>
        <w:pStyle w:val="BodyText"/>
      </w:pPr>
      <w:r>
        <w:t xml:space="preserve">(เลขานุการ) แจ้งไว้ให้แล้วค่ะ อาจารย์</w:t>
      </w:r>
    </w:p>
    <w:p>
      <w:pPr>
        <w:pStyle w:val="BodyText"/>
      </w:pPr>
      <w:r>
        <w:t xml:space="preserve">(ผู้เข้าร่วมประชุมชาย) โอเค</w:t>
      </w:r>
    </w:p>
    <w:p>
      <w:pPr>
        <w:pStyle w:val="BodyText"/>
      </w:pPr>
      <w:r>
        <w:t xml:space="preserve">(ผู้เข้าร่วมประชุมชาย) ขอบคุณมากครับ ผมได้หมดครับ</w:t>
      </w:r>
    </w:p>
    <w:p>
      <w:pPr>
        <w:pStyle w:val="BodyText"/>
      </w:pPr>
      <w:r>
        <w:t xml:space="preserve">(เลขานุการ) เดี๋ยวหนูดูในอาจารย์เครือวัลย์ไปได้ไหมคะ</w:t>
      </w:r>
    </w:p>
    <w:p>
      <w:pPr>
        <w:pStyle w:val="BodyText"/>
      </w:pPr>
      <w:r>
        <w:t xml:space="preserve">(ผู้เข้าร่วมประชุมชาย) เขาแจ้งคุณหรือยัง</w:t>
      </w:r>
    </w:p>
    <w:p>
      <w:pPr>
        <w:pStyle w:val="BodyText"/>
      </w:pPr>
      <w:r>
        <w:t xml:space="preserve">(ผู้เข้าร่วมประชุมหญิง) ใช่ไหมคะ</w:t>
      </w:r>
    </w:p>
    <w:p>
      <w:pPr>
        <w:pStyle w:val="BodyText"/>
      </w:pPr>
      <w:r>
        <w:t xml:space="preserve">(ประธาน) พฤหัสบดีที่ 23-24 ค่ะ</w:t>
      </w:r>
    </w:p>
    <w:p>
      <w:pPr>
        <w:pStyle w:val="BodyText"/>
      </w:pPr>
      <w:r>
        <w:t xml:space="preserve">(ผู้เข้าร่วมประชุมหญิง) ตอนนี้ไปได้แล้วค่ะ ทางศรีธัญญาเขาย้ายไปเดือนมีนาคม</w:t>
      </w:r>
    </w:p>
    <w:p>
      <w:pPr>
        <w:pStyle w:val="BodyText"/>
      </w:pPr>
      <w:r>
        <w:t xml:space="preserve">(เลขานุการ) อ๋อ ได้ค่ะ</w:t>
      </w:r>
    </w:p>
    <w:p>
      <w:pPr>
        <w:pStyle w:val="BodyText"/>
      </w:pPr>
      <w:r>
        <w:t xml:space="preserve">(ผู้เข้าร่วมประชุมชาย) แล้วทางผมน่ะ เขาแจ้งคุณไปว่าไปได้หรือเปล่า หรือว่าติดอะไร</w:t>
      </w:r>
    </w:p>
    <w:p>
      <w:pPr>
        <w:pStyle w:val="BodyText"/>
      </w:pPr>
      <w:r>
        <w:t xml:space="preserve">(เลขานุการ) ให้ลงวันไว้ค่ะ อาจารย์ติดอะไรไหมคะ</w:t>
      </w:r>
    </w:p>
    <w:p>
      <w:pPr>
        <w:pStyle w:val="BodyText"/>
      </w:pPr>
      <w:r>
        <w:t xml:space="preserve">(ผู้เข้าร่วมประชุมชาย) ผมไม่รู้จะต้องถามตู่ ก็ยังไม่มีงานอะไรนะคะ</w:t>
      </w:r>
    </w:p>
    <w:p>
      <w:pPr>
        <w:pStyle w:val="BodyText"/>
      </w:pPr>
      <w:r>
        <w:t xml:space="preserve">(เลขานุการ) อาจารย์วันทนีย์ไปได้หรือไม่คะ เดี๋ยวค่อยประสานอีกทีก็ได้ค่ะ ค่ะ ขอบคุณนะคะ</w:t>
      </w:r>
    </w:p>
    <w:p>
      <w:pPr>
        <w:pStyle w:val="BodyText"/>
      </w:pPr>
      <w:r>
        <w:t xml:space="preserve">(ผู้เข้าร่วมประชุมหญิง) ขอบคุณค่ะ สวัสดีค่ะ</w:t>
      </w:r>
    </w:p>
    <w:p>
      <w:pPr>
        <w:pStyle w:val="BodyText"/>
      </w:pPr>
      <w:r>
        <w:t xml:space="preserve">(ผู้เข้าร่วมประชุมชาย) สวัสดีครับ</w:t>
      </w:r>
    </w:p>
    <w:p>
      <w:pPr>
        <w:pStyle w:val="BodyText"/>
      </w:pPr>
      <w:r>
        <w:t xml:space="preserve">(ผู้เข้าร่วมประชุมหญิง) ปิดแล้วน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dc:title>
  <dc:creator/>
  <cp:keywords/>
  <dcterms:created xsi:type="dcterms:W3CDTF">2024-01-04T03:07:58Z</dcterms:created>
  <dcterms:modified xsi:type="dcterms:W3CDTF">2024-01-04T03: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กุมภาพันธ์ 2566 เวลา 13.00 น.</vt:lpwstr>
  </property>
  <property fmtid="{D5CDD505-2E9C-101B-9397-08002B2CF9AE}" pid="3" name="subtitle">
    <vt:lpwstr/>
  </property>
</Properties>
</file>